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A0711" w14:textId="341DEBFF" w:rsidR="00685A21" w:rsidRPr="00685A21" w:rsidRDefault="00685A21" w:rsidP="00685A21"/>
    <w:p w14:paraId="7AF360C9" w14:textId="65D50657" w:rsidR="00685A21" w:rsidRPr="00685A21" w:rsidRDefault="00685A21" w:rsidP="00685A21"/>
    <w:p w14:paraId="3861133E" w14:textId="7F2C10FB" w:rsidR="00685A21" w:rsidRPr="00685A21" w:rsidRDefault="00685A21" w:rsidP="00685A21"/>
    <w:p w14:paraId="589456C2" w14:textId="4DD127C4" w:rsidR="00685A21" w:rsidRPr="00685A21" w:rsidRDefault="00685A21" w:rsidP="00685A21"/>
    <w:p w14:paraId="6BEF7B7E" w14:textId="5D618330" w:rsidR="00685A21" w:rsidRPr="00685A21" w:rsidRDefault="00685A21" w:rsidP="00685A21"/>
    <w:p w14:paraId="00F2B05E" w14:textId="7964B726" w:rsidR="00685A21" w:rsidRPr="00685A21" w:rsidRDefault="00685A21" w:rsidP="00685A21"/>
    <w:p w14:paraId="27D32511" w14:textId="6A41D0B8" w:rsidR="00685A21" w:rsidRPr="00685A21" w:rsidRDefault="00685A21" w:rsidP="00685A21"/>
    <w:p w14:paraId="79F110FC" w14:textId="141C1ABE" w:rsidR="00685A21" w:rsidRPr="00685A21" w:rsidRDefault="00BF59C6" w:rsidP="00BF59C6">
      <w:pPr>
        <w:tabs>
          <w:tab w:val="left" w:pos="3855"/>
        </w:tabs>
      </w:pPr>
      <w:r>
        <w:tab/>
      </w:r>
    </w:p>
    <w:p w14:paraId="2CB33DB9" w14:textId="7353A9D6" w:rsidR="00685A21" w:rsidRPr="00685A21" w:rsidRDefault="00685A21" w:rsidP="00685A21"/>
    <w:p w14:paraId="6BA76974" w14:textId="3DBD8D27" w:rsidR="00685A21" w:rsidRPr="00685A21" w:rsidRDefault="003F60AD" w:rsidP="003F60AD">
      <w:pPr>
        <w:tabs>
          <w:tab w:val="left" w:pos="5311"/>
        </w:tabs>
      </w:pPr>
      <w:r>
        <w:tab/>
      </w:r>
    </w:p>
    <w:p w14:paraId="6E300681" w14:textId="43768397" w:rsidR="00685A21" w:rsidRPr="00685A21" w:rsidRDefault="00685A21" w:rsidP="00685A21"/>
    <w:p w14:paraId="34A31418" w14:textId="6F46A732" w:rsidR="00685A21" w:rsidRPr="00685A21" w:rsidRDefault="00685A21" w:rsidP="00685A21"/>
    <w:p w14:paraId="04891823" w14:textId="1A6FAAA5" w:rsidR="00685A21" w:rsidRPr="00685A21" w:rsidRDefault="00685A21" w:rsidP="00685A21"/>
    <w:p w14:paraId="03BB1AD0" w14:textId="07A461DA" w:rsidR="00BF59C6" w:rsidRPr="007D5C3B" w:rsidRDefault="00BF59C6" w:rsidP="00BF59C6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lang w:val="nl-NL"/>
        </w:rPr>
      </w:pPr>
      <w:r w:rsidRPr="007D5C3B">
        <w:rPr>
          <w:lang w:val="nl-NL"/>
        </w:rPr>
        <w:t>Pazuru</w:t>
      </w:r>
    </w:p>
    <w:p w14:paraId="72F86166" w14:textId="77777777" w:rsidR="003F60AD" w:rsidRDefault="003F60AD" w:rsidP="003F60AD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lang w:val="nl-NL"/>
        </w:rPr>
      </w:pPr>
      <w:r>
        <w:rPr>
          <w:lang w:val="nl-NL"/>
        </w:rPr>
        <w:t xml:space="preserve">SOFTWARE </w:t>
      </w:r>
      <w:r w:rsidR="00BF59C6" w:rsidRPr="007D5C3B">
        <w:rPr>
          <w:lang w:val="nl-NL"/>
        </w:rPr>
        <w:t xml:space="preserve">analysis </w:t>
      </w:r>
    </w:p>
    <w:p w14:paraId="3C004A4C" w14:textId="69EE3872" w:rsidR="00BF59C6" w:rsidRPr="007D5C3B" w:rsidRDefault="00BF59C6" w:rsidP="003F60AD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lang w:val="nl-NL"/>
        </w:rPr>
      </w:pPr>
      <w:r w:rsidRPr="007D5C3B">
        <w:rPr>
          <w:lang w:val="nl-NL"/>
        </w:rPr>
        <w:t>document</w:t>
      </w:r>
    </w:p>
    <w:p w14:paraId="722F09F1" w14:textId="77777777" w:rsidR="00BF59C6" w:rsidRPr="007D5C3B" w:rsidRDefault="00BF59C6" w:rsidP="00BF59C6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nl-NL"/>
        </w:rPr>
      </w:pPr>
    </w:p>
    <w:p w14:paraId="119D5592" w14:textId="77777777" w:rsidR="00BF59C6" w:rsidRPr="007D5C3B" w:rsidRDefault="00BF59C6" w:rsidP="00BF59C6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nl-NL"/>
        </w:rPr>
      </w:pPr>
      <w:r w:rsidRPr="007D5C3B">
        <w:rPr>
          <w:rFonts w:ascii="Times New Roman" w:hAnsi="Times New Roman"/>
          <w:lang w:val="nl-NL"/>
        </w:rPr>
        <w:br/>
      </w:r>
    </w:p>
    <w:p w14:paraId="5BE86E9F" w14:textId="77777777" w:rsidR="00BF59C6" w:rsidRPr="007D5C3B" w:rsidRDefault="00BF59C6" w:rsidP="00BF59C6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nl-NL"/>
        </w:rPr>
      </w:pPr>
    </w:p>
    <w:p w14:paraId="1B386245" w14:textId="77777777" w:rsidR="002B6230" w:rsidRDefault="002B6230" w:rsidP="00685A21">
      <w:pPr>
        <w:rPr>
          <w:lang w:val="nl-NL"/>
        </w:rPr>
        <w:sectPr w:rsidR="002B6230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D7EB7C6" w14:textId="53BA1C58" w:rsidR="00685A21" w:rsidRPr="002C4E7A" w:rsidRDefault="007D5C3B" w:rsidP="00685A21">
      <w:pPr>
        <w:rPr>
          <w:b/>
          <w:sz w:val="32"/>
          <w:lang w:val="nl-NL"/>
        </w:rPr>
      </w:pPr>
      <w:r w:rsidRPr="002C4E7A">
        <w:rPr>
          <w:b/>
          <w:sz w:val="32"/>
          <w:lang w:val="nl-NL"/>
        </w:rPr>
        <w:lastRenderedPageBreak/>
        <w:t xml:space="preserve">Version </w:t>
      </w:r>
      <w:r w:rsidR="00F1032A" w:rsidRPr="002C4E7A">
        <w:rPr>
          <w:b/>
          <w:sz w:val="32"/>
          <w:lang w:val="nl-NL"/>
        </w:rPr>
        <w:t>history</w:t>
      </w:r>
    </w:p>
    <w:tbl>
      <w:tblPr>
        <w:tblStyle w:val="PlainTable1"/>
        <w:tblW w:w="9625" w:type="dxa"/>
        <w:tblLayout w:type="fixed"/>
        <w:tblLook w:val="0000" w:firstRow="0" w:lastRow="0" w:firstColumn="0" w:lastColumn="0" w:noHBand="0" w:noVBand="0"/>
      </w:tblPr>
      <w:tblGrid>
        <w:gridCol w:w="805"/>
        <w:gridCol w:w="1080"/>
        <w:gridCol w:w="5220"/>
        <w:gridCol w:w="2520"/>
      </w:tblGrid>
      <w:tr w:rsidR="00EC309D" w:rsidRPr="00F65F40" w14:paraId="0B4D0E27" w14:textId="77777777" w:rsidTr="00FC7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  <w:shd w:val="clear" w:color="auto" w:fill="BFBFBF" w:themeFill="background1" w:themeFillShade="BF"/>
          </w:tcPr>
          <w:p w14:paraId="6E935AA3" w14:textId="7557FEE7" w:rsidR="00EC309D" w:rsidRPr="00540AFA" w:rsidRDefault="00EC309D" w:rsidP="00ED5508">
            <w:pPr>
              <w:rPr>
                <w:b/>
                <w:sz w:val="18"/>
                <w:szCs w:val="18"/>
              </w:rPr>
            </w:pPr>
            <w:r w:rsidRPr="00540AFA">
              <w:rPr>
                <w:b/>
                <w:sz w:val="18"/>
                <w:szCs w:val="18"/>
              </w:rPr>
              <w:t>Version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14:paraId="26091142" w14:textId="024B4D32" w:rsidR="00EC309D" w:rsidRPr="00540AFA" w:rsidRDefault="00EC309D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540AFA">
              <w:rPr>
                <w:b/>
                <w:sz w:val="18"/>
                <w:szCs w:val="1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  <w:shd w:val="clear" w:color="auto" w:fill="BFBFBF" w:themeFill="background1" w:themeFillShade="BF"/>
          </w:tcPr>
          <w:p w14:paraId="44E7D623" w14:textId="2C8093E2" w:rsidR="00EC309D" w:rsidRPr="00540AFA" w:rsidRDefault="00EC309D" w:rsidP="00ED5508">
            <w:pPr>
              <w:rPr>
                <w:b/>
                <w:sz w:val="18"/>
                <w:szCs w:val="18"/>
              </w:rPr>
            </w:pPr>
            <w:r w:rsidRPr="00540AFA">
              <w:rPr>
                <w:b/>
                <w:sz w:val="18"/>
                <w:szCs w:val="18"/>
              </w:rPr>
              <w:t>Changes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14:paraId="0D0EC94C" w14:textId="42387E59" w:rsidR="00EC309D" w:rsidRPr="00540AFA" w:rsidRDefault="00EC309D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540AFA">
              <w:rPr>
                <w:b/>
                <w:sz w:val="18"/>
                <w:szCs w:val="18"/>
              </w:rPr>
              <w:t>Author</w:t>
            </w:r>
            <w:r w:rsidRPr="00540AFA">
              <w:rPr>
                <w:rStyle w:val="FootnoteReference"/>
                <w:b/>
                <w:sz w:val="18"/>
                <w:szCs w:val="18"/>
              </w:rPr>
              <w:footnoteReference w:id="2"/>
            </w:r>
          </w:p>
        </w:tc>
      </w:tr>
      <w:tr w:rsidR="00F1032A" w:rsidRPr="00F65F40" w14:paraId="35988670" w14:textId="77777777" w:rsidTr="00FC792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7E925E37" w14:textId="77777777" w:rsidR="00F1032A" w:rsidRPr="00F65F40" w:rsidRDefault="00F1032A" w:rsidP="00ED5508">
            <w:pPr>
              <w:rPr>
                <w:sz w:val="18"/>
                <w:szCs w:val="18"/>
              </w:rPr>
            </w:pPr>
            <w:r w:rsidRPr="00F65F40">
              <w:rPr>
                <w:sz w:val="18"/>
                <w:szCs w:val="18"/>
              </w:rPr>
              <w:t>0.01</w:t>
            </w:r>
          </w:p>
        </w:tc>
        <w:tc>
          <w:tcPr>
            <w:tcW w:w="1080" w:type="dxa"/>
          </w:tcPr>
          <w:p w14:paraId="503551AD" w14:textId="1DF935D5" w:rsidR="00F1032A" w:rsidRPr="00F65F40" w:rsidRDefault="00EC309D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</w:t>
            </w:r>
            <w:r w:rsidR="00F1032A">
              <w:rPr>
                <w:sz w:val="18"/>
                <w:szCs w:val="18"/>
              </w:rPr>
              <w:t>.</w:t>
            </w:r>
            <w:r w:rsidR="00540AFA">
              <w:rPr>
                <w:sz w:val="18"/>
                <w:szCs w:val="18"/>
              </w:rPr>
              <w:t>0</w:t>
            </w:r>
            <w:r>
              <w:rPr>
                <w:sz w:val="18"/>
                <w:szCs w:val="18"/>
              </w:rPr>
              <w:t>5</w:t>
            </w:r>
            <w:r w:rsidR="00F1032A">
              <w:rPr>
                <w:sz w:val="18"/>
                <w:szCs w:val="18"/>
              </w:rPr>
              <w:t>.20</w:t>
            </w:r>
            <w:r>
              <w:rPr>
                <w:sz w:val="18"/>
                <w:szCs w:val="18"/>
              </w:rPr>
              <w:t>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288B30B1" w14:textId="66C0F37D" w:rsidR="00F1032A" w:rsidRPr="00F65F40" w:rsidRDefault="00D16221" w:rsidP="00ED55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cument created with Introduction, Requirements and empty Use cases.</w:t>
            </w:r>
          </w:p>
        </w:tc>
        <w:tc>
          <w:tcPr>
            <w:tcW w:w="2520" w:type="dxa"/>
          </w:tcPr>
          <w:p w14:paraId="7ED7BDC7" w14:textId="23168DF9" w:rsidR="00F1032A" w:rsidRPr="00F65F40" w:rsidRDefault="00EC309D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F5D4D">
              <w:rPr>
                <w:sz w:val="18"/>
                <w:szCs w:val="18"/>
              </w:rPr>
              <w:t>Lucassen, Mario M.</w:t>
            </w:r>
            <w:r>
              <w:rPr>
                <w:sz w:val="18"/>
                <w:szCs w:val="18"/>
              </w:rPr>
              <w:t xml:space="preserve"> </w:t>
            </w:r>
            <w:r w:rsidR="00B77DBF">
              <w:rPr>
                <w:sz w:val="18"/>
                <w:szCs w:val="18"/>
              </w:rPr>
              <w:t>M</w:t>
            </w:r>
            <w:r w:rsidRPr="00D61188">
              <w:rPr>
                <w:sz w:val="18"/>
                <w:szCs w:val="18"/>
              </w:rPr>
              <w:t>.lucassen@student.fontys.nl</w:t>
            </w:r>
          </w:p>
        </w:tc>
      </w:tr>
      <w:tr w:rsidR="00F1032A" w:rsidRPr="00F65F40" w14:paraId="767C98C9" w14:textId="77777777" w:rsidTr="00FC7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376A3601" w14:textId="1EDAB1C0" w:rsidR="00F1032A" w:rsidRPr="00F65F40" w:rsidRDefault="00D16221" w:rsidP="00ED55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2</w:t>
            </w:r>
          </w:p>
        </w:tc>
        <w:tc>
          <w:tcPr>
            <w:tcW w:w="1080" w:type="dxa"/>
          </w:tcPr>
          <w:p w14:paraId="00A68A80" w14:textId="48456A14" w:rsidR="00F1032A" w:rsidRDefault="00D16221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9.05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101C0494" w14:textId="52ECE703" w:rsidR="00F1032A" w:rsidRPr="00F65F40" w:rsidRDefault="00C1720D" w:rsidP="00ED55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pdated the Introduction</w:t>
            </w:r>
            <w:r w:rsidR="008A4547">
              <w:rPr>
                <w:sz w:val="18"/>
                <w:szCs w:val="18"/>
              </w:rPr>
              <w:t xml:space="preserve"> added User Interface</w:t>
            </w:r>
          </w:p>
        </w:tc>
        <w:tc>
          <w:tcPr>
            <w:tcW w:w="2520" w:type="dxa"/>
          </w:tcPr>
          <w:p w14:paraId="1DE85E76" w14:textId="2BCD243E" w:rsidR="00F1032A" w:rsidRDefault="00D16221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F5D4D">
              <w:rPr>
                <w:sz w:val="18"/>
                <w:szCs w:val="18"/>
              </w:rPr>
              <w:t>Lucassen, Mario M.</w:t>
            </w:r>
            <w:r>
              <w:rPr>
                <w:sz w:val="18"/>
                <w:szCs w:val="18"/>
              </w:rPr>
              <w:t xml:space="preserve"> M</w:t>
            </w:r>
            <w:r w:rsidRPr="00D61188">
              <w:rPr>
                <w:sz w:val="18"/>
                <w:szCs w:val="18"/>
              </w:rPr>
              <w:t>.lucassen@student.fontys.nl</w:t>
            </w:r>
          </w:p>
        </w:tc>
      </w:tr>
      <w:tr w:rsidR="007F1260" w:rsidRPr="00F65F40" w14:paraId="0D88EF47" w14:textId="77777777" w:rsidTr="00FC7921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135FA25D" w14:textId="069DA145" w:rsidR="007F1260" w:rsidRDefault="007F1260" w:rsidP="00ED55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3</w:t>
            </w:r>
          </w:p>
        </w:tc>
        <w:tc>
          <w:tcPr>
            <w:tcW w:w="1080" w:type="dxa"/>
          </w:tcPr>
          <w:p w14:paraId="56E48C8C" w14:textId="35B1B790" w:rsidR="007F1260" w:rsidRDefault="007F1260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5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18F0AAA2" w14:textId="211B38EC" w:rsidR="007F1260" w:rsidRDefault="007F1260" w:rsidP="00ED55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ded </w:t>
            </w:r>
            <w:r w:rsidR="00E61B02">
              <w:rPr>
                <w:sz w:val="18"/>
                <w:szCs w:val="18"/>
              </w:rPr>
              <w:t>use case diagram, use cases</w:t>
            </w:r>
            <w:r w:rsidR="00BF5D7F">
              <w:rPr>
                <w:sz w:val="18"/>
                <w:szCs w:val="18"/>
              </w:rPr>
              <w:t xml:space="preserve">, interfaces and </w:t>
            </w:r>
            <w:r w:rsidR="00EE64A8">
              <w:rPr>
                <w:sz w:val="18"/>
                <w:szCs w:val="18"/>
              </w:rPr>
              <w:t>architectural analysis</w:t>
            </w:r>
            <w:r w:rsidR="00E61B02">
              <w:rPr>
                <w:sz w:val="18"/>
                <w:szCs w:val="18"/>
              </w:rPr>
              <w:t>.</w:t>
            </w:r>
          </w:p>
        </w:tc>
        <w:tc>
          <w:tcPr>
            <w:tcW w:w="2520" w:type="dxa"/>
          </w:tcPr>
          <w:p w14:paraId="63CEBF2C" w14:textId="7B0B5693" w:rsidR="007F1260" w:rsidRPr="004F5D4D" w:rsidRDefault="00403B04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F5D4D">
              <w:rPr>
                <w:sz w:val="18"/>
                <w:szCs w:val="18"/>
              </w:rPr>
              <w:t>Lucassen, Mario M.</w:t>
            </w:r>
            <w:r>
              <w:rPr>
                <w:sz w:val="18"/>
                <w:szCs w:val="18"/>
              </w:rPr>
              <w:t xml:space="preserve"> M</w:t>
            </w:r>
            <w:r w:rsidRPr="00D61188">
              <w:rPr>
                <w:sz w:val="18"/>
                <w:szCs w:val="18"/>
              </w:rPr>
              <w:t>.lucassen@student.fontys.nl</w:t>
            </w:r>
          </w:p>
        </w:tc>
      </w:tr>
      <w:tr w:rsidR="00FA19BD" w:rsidRPr="00F65F40" w14:paraId="42CB1517" w14:textId="77777777" w:rsidTr="00FC79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4D57CA6C" w14:textId="0D7E3C33" w:rsidR="00FA19BD" w:rsidRDefault="00FA19BD" w:rsidP="00ED55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</w:t>
            </w:r>
          </w:p>
        </w:tc>
        <w:tc>
          <w:tcPr>
            <w:tcW w:w="1080" w:type="dxa"/>
          </w:tcPr>
          <w:p w14:paraId="3BFD68E7" w14:textId="02B819E4" w:rsidR="00FA19BD" w:rsidRDefault="00FA19BD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5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03AE2D54" w14:textId="38897BD0" w:rsidR="00FA19BD" w:rsidRDefault="00FA19BD" w:rsidP="00ED550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version</w:t>
            </w:r>
            <w:r w:rsidR="00162E5C">
              <w:rPr>
                <w:sz w:val="18"/>
                <w:szCs w:val="18"/>
              </w:rPr>
              <w:t xml:space="preserve"> of document.</w:t>
            </w:r>
          </w:p>
        </w:tc>
        <w:tc>
          <w:tcPr>
            <w:tcW w:w="2520" w:type="dxa"/>
          </w:tcPr>
          <w:p w14:paraId="4C0DA6F6" w14:textId="0BD58A0E" w:rsidR="00FA19BD" w:rsidRPr="004F5D4D" w:rsidRDefault="00FB684A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F5D4D">
              <w:rPr>
                <w:sz w:val="18"/>
                <w:szCs w:val="18"/>
              </w:rPr>
              <w:t>Lucassen, Mario M.</w:t>
            </w:r>
            <w:r>
              <w:rPr>
                <w:sz w:val="18"/>
                <w:szCs w:val="18"/>
              </w:rPr>
              <w:t xml:space="preserve"> M</w:t>
            </w:r>
            <w:r w:rsidRPr="00D61188">
              <w:rPr>
                <w:sz w:val="18"/>
                <w:szCs w:val="18"/>
              </w:rPr>
              <w:t>.lucassen@student.fontys.nl</w:t>
            </w:r>
          </w:p>
        </w:tc>
      </w:tr>
    </w:tbl>
    <w:p w14:paraId="2B432F9C" w14:textId="5FD50ECC" w:rsidR="00CC1658" w:rsidRPr="00E61B02" w:rsidRDefault="00CC1658" w:rsidP="00685A21"/>
    <w:p w14:paraId="0BA58579" w14:textId="5D328E3A" w:rsidR="00CC1658" w:rsidRPr="00E61B02" w:rsidRDefault="00CC1658">
      <w:r w:rsidRPr="00E61B02">
        <w:br w:type="page"/>
      </w:r>
    </w:p>
    <w:p w14:paraId="6153D1A6" w14:textId="01E36B95" w:rsidR="0033003C" w:rsidRPr="00E24BBF" w:rsidRDefault="00875995" w:rsidP="00685A21">
      <w:pPr>
        <w:rPr>
          <w:b/>
          <w:sz w:val="32"/>
        </w:rPr>
      </w:pPr>
      <w:r w:rsidRPr="00E24BBF">
        <w:rPr>
          <w:b/>
          <w:sz w:val="32"/>
        </w:rPr>
        <w:lastRenderedPageBreak/>
        <w:t>Table of contents</w:t>
      </w:r>
    </w:p>
    <w:p w14:paraId="59448C65" w14:textId="43023F29" w:rsidR="00BB5824" w:rsidRDefault="0033003C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 w:rsidRPr="00AF0A58">
        <w:rPr>
          <w:lang w:val="nl-NL"/>
        </w:rPr>
        <w:fldChar w:fldCharType="begin"/>
      </w:r>
      <w:r w:rsidRPr="00AF0A58">
        <w:instrText xml:space="preserve"> TOC \o "1-3" \u </w:instrText>
      </w:r>
      <w:r w:rsidRPr="00AF0A58">
        <w:rPr>
          <w:lang w:val="nl-NL"/>
        </w:rPr>
        <w:fldChar w:fldCharType="separate"/>
      </w:r>
      <w:r w:rsidR="00BB5824">
        <w:t>1.</w:t>
      </w:r>
      <w:r w:rsidR="00BB5824">
        <w:rPr>
          <w:rFonts w:eastAsiaTheme="minorEastAsia"/>
          <w:b w:val="0"/>
          <w:sz w:val="22"/>
        </w:rPr>
        <w:tab/>
      </w:r>
      <w:r w:rsidR="00BB5824">
        <w:t>Introduction</w:t>
      </w:r>
      <w:r w:rsidR="00BB5824">
        <w:tab/>
      </w:r>
      <w:r w:rsidR="00BB5824">
        <w:fldChar w:fldCharType="begin"/>
      </w:r>
      <w:r w:rsidR="00BB5824">
        <w:instrText xml:space="preserve"> PAGEREF _Toc8399774 \h </w:instrText>
      </w:r>
      <w:r w:rsidR="00BB5824">
        <w:fldChar w:fldCharType="separate"/>
      </w:r>
      <w:r w:rsidR="00DC476C">
        <w:t>4</w:t>
      </w:r>
      <w:r w:rsidR="00BB5824">
        <w:fldChar w:fldCharType="end"/>
      </w:r>
    </w:p>
    <w:p w14:paraId="35CAD72F" w14:textId="095FF718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Purpo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75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4</w:t>
      </w:r>
      <w:r>
        <w:rPr>
          <w:noProof/>
        </w:rPr>
        <w:fldChar w:fldCharType="end"/>
      </w:r>
    </w:p>
    <w:p w14:paraId="41ADED68" w14:textId="58A2EA5B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76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4</w:t>
      </w:r>
      <w:r>
        <w:rPr>
          <w:noProof/>
        </w:rPr>
        <w:fldChar w:fldCharType="end"/>
      </w:r>
    </w:p>
    <w:p w14:paraId="4879859F" w14:textId="562FD73E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3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Author Profi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77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4</w:t>
      </w:r>
      <w:r>
        <w:rPr>
          <w:noProof/>
        </w:rPr>
        <w:fldChar w:fldCharType="end"/>
      </w:r>
    </w:p>
    <w:p w14:paraId="7908129A" w14:textId="2582F986" w:rsidR="00BB5824" w:rsidRDefault="00BB5824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2.</w:t>
      </w:r>
      <w:r>
        <w:rPr>
          <w:rFonts w:eastAsiaTheme="minorEastAsia"/>
          <w:b w:val="0"/>
          <w:sz w:val="22"/>
        </w:rPr>
        <w:tab/>
      </w:r>
      <w:r>
        <w:t>Requirements</w:t>
      </w:r>
      <w:r>
        <w:tab/>
      </w:r>
      <w:r>
        <w:fldChar w:fldCharType="begin"/>
      </w:r>
      <w:r>
        <w:instrText xml:space="preserve"> PAGEREF _Toc8399778 \h </w:instrText>
      </w:r>
      <w:r>
        <w:fldChar w:fldCharType="separate"/>
      </w:r>
      <w:r w:rsidR="00DC476C">
        <w:t>5</w:t>
      </w:r>
      <w:r>
        <w:fldChar w:fldCharType="end"/>
      </w:r>
    </w:p>
    <w:p w14:paraId="45BEA916" w14:textId="423323BC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2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A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79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5</w:t>
      </w:r>
      <w:r>
        <w:rPr>
          <w:noProof/>
        </w:rPr>
        <w:fldChar w:fldCharType="end"/>
      </w:r>
    </w:p>
    <w:p w14:paraId="3E6996AC" w14:textId="68C0AF0A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2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Ru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80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5</w:t>
      </w:r>
      <w:r>
        <w:rPr>
          <w:noProof/>
        </w:rPr>
        <w:fldChar w:fldCharType="end"/>
      </w:r>
    </w:p>
    <w:p w14:paraId="73C60A9D" w14:textId="244C5582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2.3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Quality attribu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81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6</w:t>
      </w:r>
      <w:r>
        <w:rPr>
          <w:noProof/>
        </w:rPr>
        <w:fldChar w:fldCharType="end"/>
      </w:r>
    </w:p>
    <w:p w14:paraId="0F9229D7" w14:textId="0405AAED" w:rsidR="00BB5824" w:rsidRDefault="00BB5824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3.</w:t>
      </w:r>
      <w:r>
        <w:rPr>
          <w:rFonts w:eastAsiaTheme="minorEastAsia"/>
          <w:b w:val="0"/>
          <w:sz w:val="22"/>
        </w:rPr>
        <w:tab/>
      </w:r>
      <w:r>
        <w:t>Use cases</w:t>
      </w:r>
      <w:r>
        <w:tab/>
      </w:r>
      <w:r>
        <w:fldChar w:fldCharType="begin"/>
      </w:r>
      <w:r>
        <w:instrText xml:space="preserve"> PAGEREF _Toc8399782 \h </w:instrText>
      </w:r>
      <w:r>
        <w:fldChar w:fldCharType="separate"/>
      </w:r>
      <w:r w:rsidR="00DC476C">
        <w:t>7</w:t>
      </w:r>
      <w:r>
        <w:fldChar w:fldCharType="end"/>
      </w:r>
    </w:p>
    <w:p w14:paraId="755BD9DF" w14:textId="51498820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Use case diagra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83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7</w:t>
      </w:r>
      <w:r>
        <w:rPr>
          <w:noProof/>
        </w:rPr>
        <w:fldChar w:fldCharType="end"/>
      </w:r>
    </w:p>
    <w:p w14:paraId="5FC225C3" w14:textId="236E5CCD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Use case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84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8</w:t>
      </w:r>
      <w:r>
        <w:rPr>
          <w:noProof/>
        </w:rPr>
        <w:fldChar w:fldCharType="end"/>
      </w:r>
    </w:p>
    <w:p w14:paraId="362F9D75" w14:textId="5DC6FBCA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elect puzz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0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8</w:t>
      </w:r>
      <w:r>
        <w:rPr>
          <w:noProof/>
        </w:rPr>
        <w:fldChar w:fldCharType="end"/>
      </w:r>
    </w:p>
    <w:p w14:paraId="5BB84F65" w14:textId="305C15EE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elect solv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1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11</w:t>
      </w:r>
      <w:r>
        <w:rPr>
          <w:noProof/>
        </w:rPr>
        <w:fldChar w:fldCharType="end"/>
      </w:r>
    </w:p>
    <w:p w14:paraId="48CAB0E1" w14:textId="4A693752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3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Generate puzz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2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14</w:t>
      </w:r>
      <w:r>
        <w:rPr>
          <w:noProof/>
        </w:rPr>
        <w:fldChar w:fldCharType="end"/>
      </w:r>
    </w:p>
    <w:p w14:paraId="22F083C1" w14:textId="5433BB31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4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olve puzz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3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16</w:t>
      </w:r>
      <w:r>
        <w:rPr>
          <w:noProof/>
        </w:rPr>
        <w:fldChar w:fldCharType="end"/>
      </w:r>
    </w:p>
    <w:p w14:paraId="7FFB38AF" w14:textId="4300CA2A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5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Execute mo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4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18</w:t>
      </w:r>
      <w:r>
        <w:rPr>
          <w:noProof/>
        </w:rPr>
        <w:fldChar w:fldCharType="end"/>
      </w:r>
    </w:p>
    <w:p w14:paraId="63BA8CE8" w14:textId="2FAB1719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6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Undo mo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5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25</w:t>
      </w:r>
      <w:r>
        <w:rPr>
          <w:noProof/>
        </w:rPr>
        <w:fldChar w:fldCharType="end"/>
      </w:r>
    </w:p>
    <w:p w14:paraId="06BC7986" w14:textId="4DC9AE63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7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Verify puzz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6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27</w:t>
      </w:r>
      <w:r>
        <w:rPr>
          <w:noProof/>
        </w:rPr>
        <w:fldChar w:fldCharType="end"/>
      </w:r>
    </w:p>
    <w:p w14:paraId="078EC9F9" w14:textId="5CE6CBC8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8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Describe puzz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7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30</w:t>
      </w:r>
      <w:r>
        <w:rPr>
          <w:noProof/>
        </w:rPr>
        <w:fldChar w:fldCharType="end"/>
      </w:r>
    </w:p>
    <w:p w14:paraId="0BE70318" w14:textId="1E984AB1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9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how solved puzz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8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32</w:t>
      </w:r>
      <w:r>
        <w:rPr>
          <w:noProof/>
        </w:rPr>
        <w:fldChar w:fldCharType="end"/>
      </w:r>
    </w:p>
    <w:p w14:paraId="386E5496" w14:textId="764AE4FF" w:rsidR="00BB5824" w:rsidRDefault="00BB5824">
      <w:pPr>
        <w:pStyle w:val="TOC3"/>
        <w:tabs>
          <w:tab w:val="left" w:pos="132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10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Filter solved puzz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799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34</w:t>
      </w:r>
      <w:r>
        <w:rPr>
          <w:noProof/>
        </w:rPr>
        <w:fldChar w:fldCharType="end"/>
      </w:r>
    </w:p>
    <w:p w14:paraId="7BAFC00D" w14:textId="5A661476" w:rsidR="00BB5824" w:rsidRDefault="00BB5824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4.</w:t>
      </w:r>
      <w:r>
        <w:rPr>
          <w:rFonts w:eastAsiaTheme="minorEastAsia"/>
          <w:b w:val="0"/>
          <w:sz w:val="22"/>
        </w:rPr>
        <w:tab/>
      </w:r>
      <w:r>
        <w:t>User interface specification</w:t>
      </w:r>
      <w:r>
        <w:tab/>
      </w:r>
      <w:r>
        <w:fldChar w:fldCharType="begin"/>
      </w:r>
      <w:r>
        <w:instrText xml:space="preserve"> PAGEREF _Toc8399800 \h </w:instrText>
      </w:r>
      <w:r>
        <w:fldChar w:fldCharType="separate"/>
      </w:r>
      <w:r w:rsidR="00DC476C">
        <w:t>38</w:t>
      </w:r>
      <w:r>
        <w:fldChar w:fldCharType="end"/>
      </w:r>
    </w:p>
    <w:p w14:paraId="2067B074" w14:textId="3FC67406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4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Home p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801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38</w:t>
      </w:r>
      <w:r>
        <w:rPr>
          <w:noProof/>
        </w:rPr>
        <w:fldChar w:fldCharType="end"/>
      </w:r>
    </w:p>
    <w:p w14:paraId="44E92430" w14:textId="18F0A8CC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4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Previously solved puzzles p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802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39</w:t>
      </w:r>
      <w:r>
        <w:rPr>
          <w:noProof/>
        </w:rPr>
        <w:fldChar w:fldCharType="end"/>
      </w:r>
    </w:p>
    <w:p w14:paraId="3F1E1B4E" w14:textId="00E41059" w:rsidR="00BB5824" w:rsidRDefault="00BB5824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5.</w:t>
      </w:r>
      <w:r>
        <w:rPr>
          <w:rFonts w:eastAsiaTheme="minorEastAsia"/>
          <w:b w:val="0"/>
          <w:sz w:val="22"/>
        </w:rPr>
        <w:tab/>
      </w:r>
      <w:r>
        <w:t>Architectural analysis</w:t>
      </w:r>
      <w:r>
        <w:tab/>
      </w:r>
      <w:r>
        <w:fldChar w:fldCharType="begin"/>
      </w:r>
      <w:r>
        <w:instrText xml:space="preserve"> PAGEREF _Toc8399803 \h </w:instrText>
      </w:r>
      <w:r>
        <w:fldChar w:fldCharType="separate"/>
      </w:r>
      <w:r w:rsidR="00DC476C">
        <w:t>40</w:t>
      </w:r>
      <w:r>
        <w:fldChar w:fldCharType="end"/>
      </w:r>
    </w:p>
    <w:p w14:paraId="010A5F53" w14:textId="5214602D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5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ystem 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804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40</w:t>
      </w:r>
      <w:r>
        <w:rPr>
          <w:noProof/>
        </w:rPr>
        <w:fldChar w:fldCharType="end"/>
      </w:r>
    </w:p>
    <w:p w14:paraId="05F79A6B" w14:textId="7781D105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5.1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Cli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808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40</w:t>
      </w:r>
      <w:r>
        <w:rPr>
          <w:noProof/>
        </w:rPr>
        <w:fldChar w:fldCharType="end"/>
      </w:r>
    </w:p>
    <w:p w14:paraId="06EBB53F" w14:textId="1287846E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5.1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erv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809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40</w:t>
      </w:r>
      <w:r>
        <w:rPr>
          <w:noProof/>
        </w:rPr>
        <w:fldChar w:fldCharType="end"/>
      </w:r>
    </w:p>
    <w:p w14:paraId="1B94DD9B" w14:textId="624F4609" w:rsidR="00BB5824" w:rsidRDefault="00BB5824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5.1.3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REST AP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810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40</w:t>
      </w:r>
      <w:r>
        <w:rPr>
          <w:noProof/>
        </w:rPr>
        <w:fldChar w:fldCharType="end"/>
      </w:r>
    </w:p>
    <w:p w14:paraId="390641DB" w14:textId="7BBD4095" w:rsidR="00BB5824" w:rsidRDefault="00BB5824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5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Analysis object mod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399811 \h </w:instrText>
      </w:r>
      <w:r>
        <w:rPr>
          <w:noProof/>
        </w:rPr>
      </w:r>
      <w:r>
        <w:rPr>
          <w:noProof/>
        </w:rPr>
        <w:fldChar w:fldCharType="separate"/>
      </w:r>
      <w:r w:rsidR="00DC476C">
        <w:rPr>
          <w:noProof/>
        </w:rPr>
        <w:t>40</w:t>
      </w:r>
      <w:r>
        <w:rPr>
          <w:noProof/>
        </w:rPr>
        <w:fldChar w:fldCharType="end"/>
      </w:r>
    </w:p>
    <w:p w14:paraId="1136011A" w14:textId="19291CDA" w:rsidR="00685A21" w:rsidRPr="0033003C" w:rsidRDefault="0033003C" w:rsidP="00E041F7">
      <w:r w:rsidRPr="00AF0A58">
        <w:rPr>
          <w:sz w:val="22"/>
          <w:lang w:val="nl-NL"/>
        </w:rPr>
        <w:fldChar w:fldCharType="end"/>
      </w:r>
    </w:p>
    <w:p w14:paraId="45E48DC5" w14:textId="6C1F8A04" w:rsidR="00685A21" w:rsidRPr="0033003C" w:rsidRDefault="00685A21" w:rsidP="00685A21"/>
    <w:p w14:paraId="1FFBA8BC" w14:textId="7A5BF873" w:rsidR="002B0795" w:rsidRDefault="002B0795" w:rsidP="0084058C">
      <w:pPr>
        <w:pStyle w:val="Caption"/>
        <w:keepNext/>
        <w:jc w:val="center"/>
      </w:pPr>
      <w:r>
        <w:lastRenderedPageBreak/>
        <w:t xml:space="preserve">Table </w:t>
      </w:r>
      <w:r w:rsidR="007F06CB">
        <w:fldChar w:fldCharType="begin"/>
      </w:r>
      <w:r w:rsidR="007F06CB">
        <w:instrText xml:space="preserve"> SEQ Table \* </w:instrText>
      </w:r>
      <w:r w:rsidR="007F06CB">
        <w:instrText xml:space="preserve">ARABIC </w:instrText>
      </w:r>
      <w:r w:rsidR="007F06CB">
        <w:fldChar w:fldCharType="separate"/>
      </w:r>
      <w:r w:rsidR="00DC476C">
        <w:rPr>
          <w:noProof/>
        </w:rPr>
        <w:t>1</w:t>
      </w:r>
      <w:r w:rsidR="007F06CB">
        <w:rPr>
          <w:noProof/>
        </w:rPr>
        <w:fldChar w:fldCharType="end"/>
      </w:r>
      <w:r>
        <w:t>. Global definitions.</w:t>
      </w:r>
    </w:p>
    <w:tbl>
      <w:tblPr>
        <w:tblStyle w:val="ListTable3"/>
        <w:tblW w:w="9747" w:type="dxa"/>
        <w:tblLayout w:type="fixed"/>
        <w:tblLook w:val="00A0" w:firstRow="1" w:lastRow="0" w:firstColumn="1" w:lastColumn="0" w:noHBand="0" w:noVBand="0"/>
      </w:tblPr>
      <w:tblGrid>
        <w:gridCol w:w="2088"/>
        <w:gridCol w:w="7659"/>
      </w:tblGrid>
      <w:tr w:rsidR="00E11657" w14:paraId="5ADA1316" w14:textId="77777777" w:rsidTr="000F05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8" w:type="dxa"/>
            <w:hideMark/>
          </w:tcPr>
          <w:p w14:paraId="0A89A439" w14:textId="77777777" w:rsidR="00E11657" w:rsidRPr="00B42554" w:rsidRDefault="00E11657" w:rsidP="002B0795">
            <w:r w:rsidRPr="00B42554"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59" w:type="dxa"/>
            <w:hideMark/>
          </w:tcPr>
          <w:p w14:paraId="5D6DDD92" w14:textId="77777777" w:rsidR="00E11657" w:rsidRPr="00B42554" w:rsidRDefault="00E11657" w:rsidP="002B0795">
            <w:r w:rsidRPr="00B42554">
              <w:t>Description</w:t>
            </w:r>
          </w:p>
        </w:tc>
      </w:tr>
      <w:tr w:rsidR="00E11657" w14:paraId="4B6DB028" w14:textId="77777777" w:rsidTr="000F0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hideMark/>
          </w:tcPr>
          <w:p w14:paraId="7B1B2627" w14:textId="392397B8" w:rsidR="00E11657" w:rsidRPr="0017643C" w:rsidRDefault="003F19B9" w:rsidP="002B0795">
            <w:r w:rsidRPr="003F19B9">
              <w:t>Enigmatologi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59" w:type="dxa"/>
            <w:hideMark/>
          </w:tcPr>
          <w:p w14:paraId="5B93AD56" w14:textId="0D3DFE43" w:rsidR="00E11657" w:rsidRPr="0017643C" w:rsidRDefault="0028587F" w:rsidP="002B0795">
            <w:r w:rsidRPr="0017643C">
              <w:t>S</w:t>
            </w:r>
            <w:r w:rsidR="00E17B7E" w:rsidRPr="0017643C">
              <w:t>omeone who studies and writes mathematical, word or logic puzzles</w:t>
            </w:r>
            <w:r w:rsidRPr="0017643C">
              <w:t>.</w:t>
            </w:r>
          </w:p>
        </w:tc>
      </w:tr>
      <w:tr w:rsidR="00412F50" w14:paraId="27A2B958" w14:textId="77777777" w:rsidTr="000F05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14E858FF" w14:textId="28AD3D76" w:rsidR="00412F50" w:rsidRPr="00EF1E17" w:rsidRDefault="00412F50" w:rsidP="002B0795">
            <w:r w:rsidRPr="0017643C">
              <w:t>Font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59" w:type="dxa"/>
          </w:tcPr>
          <w:p w14:paraId="30AAE868" w14:textId="1F2255DD" w:rsidR="00412F50" w:rsidRPr="0017643C" w:rsidRDefault="00412F50" w:rsidP="002B0795">
            <w:r>
              <w:t>Fontys University of Applied Sciences</w:t>
            </w:r>
            <w:r w:rsidR="00CD1EF4">
              <w:t>.</w:t>
            </w:r>
          </w:p>
        </w:tc>
      </w:tr>
      <w:tr w:rsidR="00AB108D" w14:paraId="29C1384D" w14:textId="77777777" w:rsidTr="000F05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6369BA29" w14:textId="045A5CC1" w:rsidR="00AB108D" w:rsidRDefault="00AB108D" w:rsidP="002B0795">
            <w:pPr>
              <w:rPr>
                <w:szCs w:val="18"/>
              </w:rPr>
            </w:pPr>
            <w:r>
              <w:rPr>
                <w:szCs w:val="18"/>
              </w:rPr>
              <w:t>Canv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59" w:type="dxa"/>
          </w:tcPr>
          <w:p w14:paraId="6A17AFD4" w14:textId="64465832" w:rsidR="00AB108D" w:rsidRDefault="00AB108D" w:rsidP="002B0795">
            <w:r>
              <w:t>A portal for students to submit their work to.</w:t>
            </w:r>
          </w:p>
        </w:tc>
      </w:tr>
    </w:tbl>
    <w:p w14:paraId="2EC073BE" w14:textId="6521C506" w:rsidR="002B6230" w:rsidRDefault="00C82DB3" w:rsidP="004F6FD9">
      <w:pPr>
        <w:pStyle w:val="Heading1"/>
        <w:numPr>
          <w:ilvl w:val="0"/>
          <w:numId w:val="2"/>
        </w:numPr>
      </w:pPr>
      <w:bookmarkStart w:id="0" w:name="_Toc8399774"/>
      <w:r>
        <w:t>Introduction</w:t>
      </w:r>
      <w:bookmarkEnd w:id="0"/>
    </w:p>
    <w:p w14:paraId="62978F63" w14:textId="5A555FB9" w:rsidR="00AC5D6E" w:rsidRDefault="00AC5D6E" w:rsidP="008E60F8">
      <w:pPr>
        <w:pStyle w:val="Heading2"/>
      </w:pPr>
      <w:bookmarkStart w:id="1" w:name="_Toc8399775"/>
      <w:r>
        <w:t>Purpose</w:t>
      </w:r>
      <w:bookmarkEnd w:id="1"/>
    </w:p>
    <w:p w14:paraId="79522BA2" w14:textId="0C64BE03" w:rsidR="000D5C88" w:rsidRDefault="00590DAD">
      <w:r>
        <w:t>For the course Software Engineering</w:t>
      </w:r>
      <w:r w:rsidR="00803029">
        <w:t>,</w:t>
      </w:r>
      <w:r>
        <w:t xml:space="preserve"> at the Fontys </w:t>
      </w:r>
      <w:r w:rsidR="00A914D4">
        <w:t>U</w:t>
      </w:r>
      <w:r>
        <w:t xml:space="preserve">niversity of </w:t>
      </w:r>
      <w:r w:rsidR="00A914D4">
        <w:t>A</w:t>
      </w:r>
      <w:r>
        <w:t xml:space="preserve">pplied </w:t>
      </w:r>
      <w:r w:rsidR="00A914D4">
        <w:t>S</w:t>
      </w:r>
      <w:r>
        <w:t>ciences</w:t>
      </w:r>
      <w:r w:rsidR="00803029">
        <w:t xml:space="preserve">, in the third semester the </w:t>
      </w:r>
      <w:r w:rsidR="005F6FE2">
        <w:t>assignment Big Idea</w:t>
      </w:r>
      <w:r w:rsidR="00A9069E">
        <w:t xml:space="preserve"> is to create </w:t>
      </w:r>
      <w:r w:rsidR="00BB630D">
        <w:t>a distributed application</w:t>
      </w:r>
      <w:r w:rsidR="00633FEE">
        <w:t xml:space="preserve">. I have chosen to create a puzzle </w:t>
      </w:r>
      <w:r w:rsidR="0096554D">
        <w:t>platform</w:t>
      </w:r>
      <w:r w:rsidR="00BF3084">
        <w:t xml:space="preserve">. The platform </w:t>
      </w:r>
      <w:r w:rsidR="00C42D39">
        <w:t>is intended for Enigmatologists to play around with logic puzzles.</w:t>
      </w:r>
      <w:r w:rsidR="006A7EF9">
        <w:t xml:space="preserve"> </w:t>
      </w:r>
      <w:r w:rsidR="00D47C90">
        <w:t xml:space="preserve">A move system </w:t>
      </w:r>
      <w:r w:rsidR="000A69A3">
        <w:t xml:space="preserve">for executing and undoing a move </w:t>
      </w:r>
      <w:r w:rsidR="00D47C90">
        <w:t xml:space="preserve">will be </w:t>
      </w:r>
      <w:r w:rsidR="00225942">
        <w:t>used to play puzzles</w:t>
      </w:r>
      <w:r w:rsidR="00A52B48">
        <w:t>, the</w:t>
      </w:r>
      <w:r w:rsidR="00BB0B51">
        <w:t xml:space="preserve"> </w:t>
      </w:r>
      <w:r w:rsidR="00273FCC">
        <w:t>e</w:t>
      </w:r>
      <w:r w:rsidR="00BB0B51">
        <w:t xml:space="preserve">nigmatologist </w:t>
      </w:r>
      <w:r w:rsidR="00C81A89">
        <w:t xml:space="preserve">will be able to verify </w:t>
      </w:r>
      <w:r w:rsidR="00E841D0">
        <w:t xml:space="preserve">the current puzzle state to check </w:t>
      </w:r>
      <w:r w:rsidR="00564A9A">
        <w:t>whether</w:t>
      </w:r>
      <w:r w:rsidR="0018414B">
        <w:t xml:space="preserve"> h</w:t>
      </w:r>
      <w:r w:rsidR="00B35E17">
        <w:t>is or her</w:t>
      </w:r>
      <w:r w:rsidR="002F3FF8">
        <w:t xml:space="preserve"> </w:t>
      </w:r>
      <w:r w:rsidR="006D44D7">
        <w:t>attempt is correct</w:t>
      </w:r>
      <w:r w:rsidR="00225942">
        <w:t xml:space="preserve">. </w:t>
      </w:r>
      <w:r w:rsidR="006A7EF9">
        <w:t xml:space="preserve">Not only </w:t>
      </w:r>
      <w:r w:rsidR="00953675">
        <w:t>will the platform support playing puzzles but also generating new ones</w:t>
      </w:r>
      <w:r w:rsidR="006A3EA4">
        <w:t>, solving puzzles</w:t>
      </w:r>
      <w:r w:rsidR="00687009">
        <w:t xml:space="preserve"> and give</w:t>
      </w:r>
      <w:r w:rsidR="00E0461C">
        <w:t xml:space="preserve"> descriptions for</w:t>
      </w:r>
      <w:r w:rsidR="00687009">
        <w:t xml:space="preserve"> puzzle </w:t>
      </w:r>
      <w:r w:rsidR="00CE6087">
        <w:t>strategies</w:t>
      </w:r>
      <w:r w:rsidR="00713389">
        <w:t xml:space="preserve"> and ru</w:t>
      </w:r>
      <w:r w:rsidR="00000EAF">
        <w:t>les</w:t>
      </w:r>
      <w:r w:rsidR="00687009">
        <w:t>.</w:t>
      </w:r>
      <w:r w:rsidR="00107C75">
        <w:t xml:space="preserve"> </w:t>
      </w:r>
      <w:r w:rsidR="005079DB">
        <w:t xml:space="preserve">All </w:t>
      </w:r>
      <w:r w:rsidR="00CA1902">
        <w:t xml:space="preserve">previously solved </w:t>
      </w:r>
      <w:r w:rsidR="005079DB">
        <w:t xml:space="preserve">puzzles will be </w:t>
      </w:r>
      <w:r w:rsidR="00CA1902">
        <w:t>saved</w:t>
      </w:r>
      <w:r w:rsidR="005079DB">
        <w:t xml:space="preserve"> </w:t>
      </w:r>
      <w:r w:rsidR="00E65CF6">
        <w:t xml:space="preserve">and shown on a previously solved list </w:t>
      </w:r>
      <w:r w:rsidR="00E025C6">
        <w:t xml:space="preserve">page </w:t>
      </w:r>
      <w:r w:rsidR="00E65CF6">
        <w:t>that can be filtered by puzzle type</w:t>
      </w:r>
      <w:r w:rsidR="0021562A">
        <w:t xml:space="preserve">. </w:t>
      </w:r>
      <w:r w:rsidR="000D5C88">
        <w:t>The puzzles that</w:t>
      </w:r>
      <w:r w:rsidR="00A245E1">
        <w:t xml:space="preserve"> </w:t>
      </w:r>
      <w:r w:rsidR="00BC2673">
        <w:t xml:space="preserve">this </w:t>
      </w:r>
      <w:r w:rsidR="0088540F">
        <w:t>platform will support are Sudoku and Hitori.</w:t>
      </w:r>
      <w:r w:rsidR="00353C64">
        <w:t xml:space="preserve"> </w:t>
      </w:r>
      <w:r w:rsidR="004C2F05">
        <w:t xml:space="preserve">For </w:t>
      </w:r>
      <w:r w:rsidR="002B6776">
        <w:t>S</w:t>
      </w:r>
      <w:r w:rsidR="004C2F05">
        <w:t>udoku</w:t>
      </w:r>
      <w:r w:rsidR="00A000C4">
        <w:t>,</w:t>
      </w:r>
      <w:r w:rsidR="004C2F05">
        <w:t xml:space="preserve"> a backtracking algorithm will be used </w:t>
      </w:r>
      <w:r w:rsidR="00787EFD">
        <w:t>for solving</w:t>
      </w:r>
      <w:r w:rsidR="00E64163">
        <w:t xml:space="preserve"> the puzzle</w:t>
      </w:r>
      <w:r w:rsidR="004C2F05">
        <w:t>.</w:t>
      </w:r>
      <w:r w:rsidR="00C860DF">
        <w:t xml:space="preserve"> </w:t>
      </w:r>
      <w:r w:rsidR="005C75DA">
        <w:t xml:space="preserve">And Hitori will </w:t>
      </w:r>
      <w:r w:rsidR="000E01A6">
        <w:t>be solved using solving techniques</w:t>
      </w:r>
      <w:r w:rsidR="0073589F">
        <w:t xml:space="preserve"> described in the Hitori </w:t>
      </w:r>
      <w:r w:rsidR="0062765B">
        <w:t>specification document.</w:t>
      </w:r>
    </w:p>
    <w:p w14:paraId="7769A307" w14:textId="44B6C651" w:rsidR="0051289E" w:rsidRDefault="00285BC4">
      <w:r>
        <w:t xml:space="preserve">This idea is accepted by the </w:t>
      </w:r>
      <w:r w:rsidR="00C6604F">
        <w:t>assessor of the course</w:t>
      </w:r>
      <w:r w:rsidR="000D14F9">
        <w:t xml:space="preserve">, </w:t>
      </w:r>
      <w:r w:rsidR="000D14F9" w:rsidRPr="000D14F9">
        <w:t>Kuijpers, Nico N.H.L.</w:t>
      </w:r>
      <w:r w:rsidR="001B319D">
        <w:t xml:space="preserve"> </w:t>
      </w:r>
      <w:r w:rsidR="008F12BC">
        <w:t xml:space="preserve">in a concept document </w:t>
      </w:r>
      <w:r w:rsidR="005D5C03">
        <w:t xml:space="preserve">submitted </w:t>
      </w:r>
      <w:r w:rsidR="00C81187">
        <w:t xml:space="preserve">on </w:t>
      </w:r>
      <w:r w:rsidR="00BD7F9D">
        <w:t xml:space="preserve">Canvas </w:t>
      </w:r>
      <w:r w:rsidR="00886AD8">
        <w:t xml:space="preserve">on </w:t>
      </w:r>
      <w:r w:rsidR="00FE1FC1">
        <w:t>14.04.2019.</w:t>
      </w:r>
    </w:p>
    <w:p w14:paraId="421E6977" w14:textId="18ADB4B5" w:rsidR="00891552" w:rsidRDefault="004E0ED0" w:rsidP="008E60F8">
      <w:pPr>
        <w:pStyle w:val="Heading2"/>
      </w:pPr>
      <w:bookmarkStart w:id="2" w:name="_Toc8399776"/>
      <w:r>
        <w:t>Scope</w:t>
      </w:r>
      <w:bookmarkEnd w:id="2"/>
    </w:p>
    <w:p w14:paraId="4E1F8D58" w14:textId="7575881F" w:rsidR="004E0ED0" w:rsidRDefault="00771B4B">
      <w:r>
        <w:t>The scope</w:t>
      </w:r>
      <w:r w:rsidR="003C48F2">
        <w:t xml:space="preserve"> of the</w:t>
      </w:r>
      <w:r w:rsidR="002243BA">
        <w:t xml:space="preserve"> </w:t>
      </w:r>
      <w:r w:rsidR="007F7B1E">
        <w:t xml:space="preserve">product being made is </w:t>
      </w:r>
      <w:r w:rsidR="00BF12B8">
        <w:t xml:space="preserve">something new and </w:t>
      </w:r>
      <w:r w:rsidR="002B4749">
        <w:t xml:space="preserve">thus </w:t>
      </w:r>
      <w:r w:rsidR="00BF12B8">
        <w:t xml:space="preserve">not a </w:t>
      </w:r>
      <w:r w:rsidR="009B1656">
        <w:t>subsystem</w:t>
      </w:r>
      <w:r w:rsidR="00AC2F0C">
        <w:t xml:space="preserve">, but does include </w:t>
      </w:r>
      <w:r w:rsidR="009E1552">
        <w:t>puzzles as subsystems</w:t>
      </w:r>
      <w:r w:rsidR="009B1656">
        <w:t xml:space="preserve">. </w:t>
      </w:r>
      <w:r w:rsidR="00752115">
        <w:t>T</w:t>
      </w:r>
      <w:r>
        <w:t xml:space="preserve">he </w:t>
      </w:r>
      <w:r w:rsidR="00792384">
        <w:t xml:space="preserve">scope </w:t>
      </w:r>
      <w:r w:rsidR="000678EA">
        <w:t xml:space="preserve">also establishes </w:t>
      </w:r>
      <w:r>
        <w:t>boundaries of the requirements and identify</w:t>
      </w:r>
      <w:r w:rsidR="00355FB9">
        <w:t xml:space="preserve"> </w:t>
      </w:r>
      <w:r w:rsidR="00E65582">
        <w:t xml:space="preserve">features/requirements outside </w:t>
      </w:r>
      <w:r w:rsidR="001669EA">
        <w:t xml:space="preserve">and inside </w:t>
      </w:r>
      <w:r w:rsidR="00E65582">
        <w:t xml:space="preserve">of </w:t>
      </w:r>
      <w:r w:rsidR="001669EA">
        <w:t xml:space="preserve">the </w:t>
      </w:r>
      <w:r w:rsidR="00E65582">
        <w:t>scope</w:t>
      </w:r>
      <w:r w:rsidR="001669EA">
        <w:t>.</w:t>
      </w:r>
      <w:r w:rsidR="0001501B">
        <w:t xml:space="preserve"> </w:t>
      </w:r>
    </w:p>
    <w:tbl>
      <w:tblPr>
        <w:tblStyle w:val="ListTable3"/>
        <w:tblW w:w="9722" w:type="dxa"/>
        <w:tblBorders>
          <w:right w:val="single" w:sz="4" w:space="0" w:color="auto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9722"/>
      </w:tblGrid>
      <w:tr w:rsidR="00F00E72" w14:paraId="1485B1AF" w14:textId="77777777" w:rsidTr="008A22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22" w:type="dxa"/>
            <w:tcBorders>
              <w:bottom w:val="none" w:sz="0" w:space="0" w:color="auto"/>
              <w:right w:val="none" w:sz="0" w:space="0" w:color="auto"/>
            </w:tcBorders>
            <w:hideMark/>
          </w:tcPr>
          <w:p w14:paraId="76401C2C" w14:textId="122ACA62" w:rsidR="00F00E72" w:rsidRPr="007508BA" w:rsidRDefault="00F00E72" w:rsidP="00ED5508">
            <w:r w:rsidRPr="007508BA">
              <w:t>Scope includes</w:t>
            </w:r>
          </w:p>
        </w:tc>
      </w:tr>
      <w:tr w:rsidR="00F00E72" w14:paraId="02FE2E75" w14:textId="77777777" w:rsidTr="008A2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1E92DB92" w14:textId="176109CD" w:rsidR="00F00E72" w:rsidRPr="007508BA" w:rsidRDefault="00E34FE7" w:rsidP="00ED5508">
            <w:pPr>
              <w:rPr>
                <w:b w:val="0"/>
              </w:rPr>
            </w:pPr>
            <w:r w:rsidRPr="007508BA">
              <w:rPr>
                <w:b w:val="0"/>
              </w:rPr>
              <w:t xml:space="preserve">Requirements </w:t>
            </w:r>
            <w:r w:rsidR="00A1129C" w:rsidRPr="007508BA">
              <w:rPr>
                <w:b w:val="0"/>
              </w:rPr>
              <w:t>that are listed with an importance level of ‘Must’</w:t>
            </w:r>
            <w:r w:rsidR="005A1F89">
              <w:rPr>
                <w:b w:val="0"/>
              </w:rPr>
              <w:t>, ‘Should’</w:t>
            </w:r>
            <w:r w:rsidR="00B322ED">
              <w:rPr>
                <w:b w:val="0"/>
              </w:rPr>
              <w:t xml:space="preserve"> or ‘Could’</w:t>
            </w:r>
            <w:r w:rsidR="00033E6D" w:rsidRPr="007508BA">
              <w:rPr>
                <w:b w:val="0"/>
              </w:rPr>
              <w:t xml:space="preserve"> in chapter </w:t>
            </w:r>
            <w:r w:rsidR="00D01E28" w:rsidRPr="007508BA">
              <w:rPr>
                <w:b w:val="0"/>
              </w:rPr>
              <w:t xml:space="preserve">2, </w:t>
            </w:r>
            <w:hyperlink w:anchor="_Requirements" w:history="1">
              <w:r w:rsidR="00D01E28" w:rsidRPr="007508BA">
                <w:rPr>
                  <w:rStyle w:val="Hyperlink"/>
                  <w:b w:val="0"/>
                </w:rPr>
                <w:t>Requirements</w:t>
              </w:r>
            </w:hyperlink>
            <w:r w:rsidR="00D01E28" w:rsidRPr="007508BA">
              <w:rPr>
                <w:b w:val="0"/>
              </w:rPr>
              <w:t>.</w:t>
            </w:r>
          </w:p>
        </w:tc>
      </w:tr>
      <w:tr w:rsidR="00AC5930" w14:paraId="3D6DC54C" w14:textId="77777777" w:rsidTr="008A22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right w:val="none" w:sz="0" w:space="0" w:color="auto"/>
            </w:tcBorders>
          </w:tcPr>
          <w:p w14:paraId="10238338" w14:textId="2DC07EA7" w:rsidR="00AC5930" w:rsidRPr="007508BA" w:rsidRDefault="00AC5930" w:rsidP="00ED5508">
            <w:pPr>
              <w:rPr>
                <w:b w:val="0"/>
              </w:rPr>
            </w:pPr>
            <w:r w:rsidRPr="007508BA">
              <w:rPr>
                <w:b w:val="0"/>
              </w:rPr>
              <w:t>Sudoku</w:t>
            </w:r>
            <w:r w:rsidR="00E73924" w:rsidRPr="007508BA">
              <w:rPr>
                <w:b w:val="0"/>
              </w:rPr>
              <w:t xml:space="preserve"> (subsystem)</w:t>
            </w:r>
          </w:p>
        </w:tc>
      </w:tr>
      <w:tr w:rsidR="00E73924" w14:paraId="2192EA60" w14:textId="77777777" w:rsidTr="008A2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7646567" w14:textId="1518A4A5" w:rsidR="00E73924" w:rsidRPr="007508BA" w:rsidRDefault="00E73924" w:rsidP="00ED5508">
            <w:pPr>
              <w:rPr>
                <w:b w:val="0"/>
              </w:rPr>
            </w:pPr>
            <w:r w:rsidRPr="007508BA">
              <w:rPr>
                <w:b w:val="0"/>
              </w:rPr>
              <w:t>Hitori (subsystem)</w:t>
            </w:r>
          </w:p>
        </w:tc>
      </w:tr>
    </w:tbl>
    <w:p w14:paraId="5C5D63C2" w14:textId="77777777" w:rsidR="00F00E72" w:rsidRDefault="00F00E72"/>
    <w:tbl>
      <w:tblPr>
        <w:tblStyle w:val="ListTable3"/>
        <w:tblW w:w="9722" w:type="dxa"/>
        <w:tblBorders>
          <w:right w:val="single" w:sz="4" w:space="0" w:color="auto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9722"/>
      </w:tblGrid>
      <w:tr w:rsidR="00F62FBB" w14:paraId="25C80FF9" w14:textId="77777777" w:rsidTr="008A22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22" w:type="dxa"/>
            <w:tcBorders>
              <w:bottom w:val="none" w:sz="0" w:space="0" w:color="auto"/>
              <w:right w:val="none" w:sz="0" w:space="0" w:color="auto"/>
            </w:tcBorders>
            <w:hideMark/>
          </w:tcPr>
          <w:p w14:paraId="1A4009E3" w14:textId="47FC5FD9" w:rsidR="00F62FBB" w:rsidRPr="007508BA" w:rsidRDefault="00F62FBB" w:rsidP="00ED5508">
            <w:r w:rsidRPr="007508BA">
              <w:t>Scope excludes</w:t>
            </w:r>
          </w:p>
        </w:tc>
      </w:tr>
      <w:tr w:rsidR="00F62FBB" w14:paraId="7C442352" w14:textId="77777777" w:rsidTr="008A22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07199A61" w14:textId="1F1E5ECA" w:rsidR="00F62FBB" w:rsidRPr="007508BA" w:rsidRDefault="00BA2A9B" w:rsidP="00ED5508">
            <w:pPr>
              <w:rPr>
                <w:b w:val="0"/>
                <w:highlight w:val="yellow"/>
              </w:rPr>
            </w:pPr>
            <w:r w:rsidRPr="007508BA">
              <w:rPr>
                <w:b w:val="0"/>
              </w:rPr>
              <w:t>Due to</w:t>
            </w:r>
            <w:r w:rsidR="00764F27" w:rsidRPr="007508BA">
              <w:rPr>
                <w:b w:val="0"/>
              </w:rPr>
              <w:t xml:space="preserve"> time constraints</w:t>
            </w:r>
            <w:r w:rsidR="00BF5065">
              <w:rPr>
                <w:b w:val="0"/>
              </w:rPr>
              <w:t>,</w:t>
            </w:r>
            <w:r w:rsidR="00764F27" w:rsidRPr="007508BA">
              <w:rPr>
                <w:b w:val="0"/>
              </w:rPr>
              <w:t xml:space="preserve"> not</w:t>
            </w:r>
            <w:r w:rsidR="005B2AAB" w:rsidRPr="007508BA">
              <w:rPr>
                <w:b w:val="0"/>
              </w:rPr>
              <w:t xml:space="preserve"> all</w:t>
            </w:r>
            <w:r w:rsidR="00764F27" w:rsidRPr="007508BA">
              <w:rPr>
                <w:b w:val="0"/>
              </w:rPr>
              <w:t xml:space="preserve"> </w:t>
            </w:r>
            <w:r w:rsidR="007A0FBB" w:rsidRPr="007508BA">
              <w:rPr>
                <w:b w:val="0"/>
              </w:rPr>
              <w:t>requirements will be made</w:t>
            </w:r>
            <w:r w:rsidR="00340F3D" w:rsidRPr="007508BA">
              <w:rPr>
                <w:b w:val="0"/>
              </w:rPr>
              <w:t xml:space="preserve">. Requirements that are listed with an importance level of </w:t>
            </w:r>
            <w:r w:rsidR="00112341" w:rsidRPr="007508BA">
              <w:rPr>
                <w:b w:val="0"/>
              </w:rPr>
              <w:t>‘</w:t>
            </w:r>
            <w:r w:rsidR="00D34B6D">
              <w:rPr>
                <w:b w:val="0"/>
              </w:rPr>
              <w:t>Wont</w:t>
            </w:r>
            <w:r w:rsidR="00B437D9" w:rsidRPr="007508BA">
              <w:rPr>
                <w:b w:val="0"/>
              </w:rPr>
              <w:t>’</w:t>
            </w:r>
            <w:r w:rsidR="00D43800" w:rsidRPr="007508BA">
              <w:rPr>
                <w:b w:val="0"/>
              </w:rPr>
              <w:t xml:space="preserve"> will not be included in the release product.</w:t>
            </w:r>
          </w:p>
        </w:tc>
      </w:tr>
    </w:tbl>
    <w:p w14:paraId="29B0872B" w14:textId="2D0FF6BF" w:rsidR="00401329" w:rsidRDefault="00A40E17" w:rsidP="008E60F8">
      <w:pPr>
        <w:pStyle w:val="Heading2"/>
      </w:pPr>
      <w:bookmarkStart w:id="3" w:name="_Toc8399777"/>
      <w:r>
        <w:t>Author</w:t>
      </w:r>
      <w:r w:rsidR="00F24314">
        <w:t xml:space="preserve"> Profile</w:t>
      </w:r>
      <w:bookmarkEnd w:id="3"/>
    </w:p>
    <w:p w14:paraId="02EEFEF2" w14:textId="3230C84D" w:rsidR="00401329" w:rsidRPr="00713AE6" w:rsidRDefault="009801E8">
      <w:pPr>
        <w:rPr>
          <w:szCs w:val="20"/>
        </w:rPr>
      </w:pPr>
      <w:r w:rsidRPr="00713AE6">
        <w:rPr>
          <w:szCs w:val="20"/>
        </w:rPr>
        <w:t>The author of the puzzle platform</w:t>
      </w:r>
      <w:r w:rsidR="00783639" w:rsidRPr="00713AE6">
        <w:rPr>
          <w:szCs w:val="20"/>
        </w:rPr>
        <w:t xml:space="preserve"> is Lucassen, Mario M</w:t>
      </w:r>
      <w:r w:rsidR="006B61AB" w:rsidRPr="00713AE6">
        <w:rPr>
          <w:szCs w:val="20"/>
        </w:rPr>
        <w:t>, a Software Engineering student</w:t>
      </w:r>
      <w:r w:rsidR="00412F50" w:rsidRPr="00713AE6">
        <w:rPr>
          <w:szCs w:val="20"/>
        </w:rPr>
        <w:t xml:space="preserve"> at Fontys</w:t>
      </w:r>
      <w:r w:rsidR="00783639" w:rsidRPr="00713AE6">
        <w:rPr>
          <w:szCs w:val="20"/>
        </w:rPr>
        <w:t xml:space="preserve">. </w:t>
      </w:r>
      <w:r w:rsidR="00F24314" w:rsidRPr="00713AE6">
        <w:rPr>
          <w:szCs w:val="20"/>
        </w:rPr>
        <w:t xml:space="preserve">The </w:t>
      </w:r>
      <w:r w:rsidR="00F55BB2" w:rsidRPr="00713AE6">
        <w:rPr>
          <w:szCs w:val="20"/>
        </w:rPr>
        <w:t xml:space="preserve">product will be developed at </w:t>
      </w:r>
      <w:r w:rsidR="00FC498C" w:rsidRPr="00713AE6">
        <w:rPr>
          <w:szCs w:val="20"/>
        </w:rPr>
        <w:t>the Fontys University of Applied Sciences</w:t>
      </w:r>
      <w:r w:rsidR="004D62DA" w:rsidRPr="00713AE6">
        <w:rPr>
          <w:szCs w:val="20"/>
        </w:rPr>
        <w:t>, Rachelsmolen 1</w:t>
      </w:r>
      <w:r w:rsidR="00FC498C" w:rsidRPr="00713AE6">
        <w:rPr>
          <w:szCs w:val="20"/>
        </w:rPr>
        <w:t xml:space="preserve"> in Eindhoven</w:t>
      </w:r>
      <w:r w:rsidR="00D804D9" w:rsidRPr="00713AE6">
        <w:rPr>
          <w:szCs w:val="20"/>
        </w:rPr>
        <w:t xml:space="preserve"> during the </w:t>
      </w:r>
      <w:r w:rsidR="008F43DA" w:rsidRPr="00713AE6">
        <w:rPr>
          <w:szCs w:val="20"/>
        </w:rPr>
        <w:t>time allotted for</w:t>
      </w:r>
      <w:r w:rsidR="00643AF3" w:rsidRPr="00713AE6">
        <w:rPr>
          <w:szCs w:val="20"/>
        </w:rPr>
        <w:t xml:space="preserve"> the</w:t>
      </w:r>
      <w:r w:rsidR="008F43DA" w:rsidRPr="00713AE6">
        <w:rPr>
          <w:szCs w:val="20"/>
        </w:rPr>
        <w:t xml:space="preserve"> Software Engineering</w:t>
      </w:r>
      <w:r w:rsidR="00643AF3" w:rsidRPr="00713AE6">
        <w:rPr>
          <w:szCs w:val="20"/>
        </w:rPr>
        <w:t xml:space="preserve"> course</w:t>
      </w:r>
      <w:r w:rsidR="008F43DA" w:rsidRPr="00713AE6">
        <w:rPr>
          <w:szCs w:val="20"/>
        </w:rPr>
        <w:t xml:space="preserve">. </w:t>
      </w:r>
      <w:bookmarkStart w:id="4" w:name="_GoBack"/>
      <w:bookmarkEnd w:id="4"/>
    </w:p>
    <w:tbl>
      <w:tblPr>
        <w:tblStyle w:val="ListTable3"/>
        <w:tblW w:w="9639" w:type="dxa"/>
        <w:tblLook w:val="0020" w:firstRow="1" w:lastRow="0" w:firstColumn="0" w:lastColumn="0" w:noHBand="0" w:noVBand="0"/>
      </w:tblPr>
      <w:tblGrid>
        <w:gridCol w:w="2142"/>
        <w:gridCol w:w="3240"/>
        <w:gridCol w:w="1350"/>
        <w:gridCol w:w="2907"/>
      </w:tblGrid>
      <w:tr w:rsidR="00F93002" w:rsidRPr="002837C7" w14:paraId="48CF55EB" w14:textId="77777777" w:rsidTr="00416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45C0F7F8" w14:textId="71B4FFEE" w:rsidR="00F93002" w:rsidRPr="002D69EB" w:rsidRDefault="00F93002" w:rsidP="00ED5508">
            <w:pPr>
              <w:pStyle w:val="Footer"/>
              <w:rPr>
                <w:b w:val="0"/>
              </w:rPr>
            </w:pPr>
            <w:r w:rsidRPr="00FA2A21">
              <w:t>Author</w:t>
            </w:r>
            <w:r w:rsidRPr="002D69EB">
              <w:t xml:space="preserve"> information</w:t>
            </w:r>
          </w:p>
        </w:tc>
        <w:tc>
          <w:tcPr>
            <w:tcW w:w="3240" w:type="dxa"/>
          </w:tcPr>
          <w:p w14:paraId="16F5B006" w14:textId="77777777" w:rsidR="00F93002" w:rsidRPr="00B77DBF" w:rsidRDefault="00F93002" w:rsidP="00ED5508">
            <w:pPr>
              <w:pStyle w:val="Foo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</w:tcPr>
          <w:p w14:paraId="6A6EA23B" w14:textId="77777777" w:rsidR="00F93002" w:rsidRDefault="00F93002" w:rsidP="00ED5508">
            <w:pPr>
              <w:pStyle w:val="Footer"/>
            </w:pPr>
          </w:p>
        </w:tc>
        <w:tc>
          <w:tcPr>
            <w:tcW w:w="2907" w:type="dxa"/>
          </w:tcPr>
          <w:p w14:paraId="31529949" w14:textId="77777777" w:rsidR="00F93002" w:rsidRPr="002837C7" w:rsidRDefault="00F93002" w:rsidP="00ED5508">
            <w:pPr>
              <w:pStyle w:val="Foo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E2D1B" w14:paraId="1991DEF8" w14:textId="77777777" w:rsidTr="004166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551FEE63" w14:textId="77777777" w:rsidR="000E2D1B" w:rsidRDefault="000E2D1B" w:rsidP="000E2D1B">
            <w:pPr>
              <w:pStyle w:val="Footer"/>
            </w:pPr>
            <w:r>
              <w:t>Name:</w:t>
            </w:r>
          </w:p>
        </w:tc>
        <w:tc>
          <w:tcPr>
            <w:tcW w:w="3240" w:type="dxa"/>
          </w:tcPr>
          <w:p w14:paraId="450939E2" w14:textId="77777777" w:rsidR="000E2D1B" w:rsidRDefault="000E2D1B" w:rsidP="000E2D1B">
            <w:pPr>
              <w:pStyle w:val="Foo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77DBF">
              <w:t>Lucassen, Mario 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</w:tcPr>
          <w:p w14:paraId="0DFE7EDA" w14:textId="50B7EEF0" w:rsidR="000E2D1B" w:rsidRDefault="000E2D1B" w:rsidP="000E2D1B">
            <w:pPr>
              <w:pStyle w:val="Footer"/>
            </w:pPr>
            <w:r>
              <w:t>Course:</w:t>
            </w:r>
          </w:p>
        </w:tc>
        <w:tc>
          <w:tcPr>
            <w:tcW w:w="2907" w:type="dxa"/>
          </w:tcPr>
          <w:p w14:paraId="77552C50" w14:textId="3B564322" w:rsidR="000E2D1B" w:rsidRDefault="000E2D1B" w:rsidP="000E2D1B">
            <w:pPr>
              <w:pStyle w:val="Foo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ftware Engineering</w:t>
            </w:r>
          </w:p>
        </w:tc>
      </w:tr>
      <w:tr w:rsidR="000E2D1B" w14:paraId="288FECCC" w14:textId="77777777" w:rsidTr="0041668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0C2384C6" w14:textId="1675B4F6" w:rsidR="000E2D1B" w:rsidRDefault="000E2D1B" w:rsidP="000E2D1B">
            <w:pPr>
              <w:pStyle w:val="Footer"/>
            </w:pPr>
            <w:r>
              <w:t>Email:</w:t>
            </w:r>
          </w:p>
        </w:tc>
        <w:tc>
          <w:tcPr>
            <w:tcW w:w="3240" w:type="dxa"/>
          </w:tcPr>
          <w:p w14:paraId="49A947A4" w14:textId="3CABFF09" w:rsidR="000E2D1B" w:rsidRDefault="000E2D1B" w:rsidP="000E2D1B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7DBF">
              <w:t>M.lucassen@student.fontys.n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7E2E42C1" w14:textId="4D08A7F0" w:rsidR="000E2D1B" w:rsidRDefault="000E2D1B" w:rsidP="000E2D1B">
            <w:pPr>
              <w:pStyle w:val="Footer"/>
            </w:pPr>
            <w:r>
              <w:t>Role:</w:t>
            </w:r>
          </w:p>
        </w:tc>
        <w:tc>
          <w:tcPr>
            <w:tcW w:w="2907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4FC3E0B2" w14:textId="601F7E0C" w:rsidR="000E2D1B" w:rsidRDefault="000E2D1B" w:rsidP="000E2D1B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 Developer</w:t>
            </w:r>
          </w:p>
        </w:tc>
      </w:tr>
    </w:tbl>
    <w:p w14:paraId="1E659C2E" w14:textId="79AB9565" w:rsidR="009A24E0" w:rsidRDefault="00A920BC" w:rsidP="004F6FD9">
      <w:pPr>
        <w:pStyle w:val="Heading1"/>
        <w:numPr>
          <w:ilvl w:val="0"/>
          <w:numId w:val="2"/>
        </w:numPr>
      </w:pPr>
      <w:bookmarkStart w:id="5" w:name="_Requirements"/>
      <w:bookmarkStart w:id="6" w:name="_Toc8399778"/>
      <w:bookmarkEnd w:id="5"/>
      <w:r>
        <w:lastRenderedPageBreak/>
        <w:t>Requirements</w:t>
      </w:r>
      <w:bookmarkEnd w:id="6"/>
    </w:p>
    <w:p w14:paraId="7DB4B353" w14:textId="2C37D311" w:rsidR="009A24E0" w:rsidRDefault="001C0453">
      <w:r>
        <w:t xml:space="preserve">The requirements </w:t>
      </w:r>
      <w:r w:rsidR="00846C65">
        <w:t xml:space="preserve">have been </w:t>
      </w:r>
      <w:r w:rsidR="003F0E7F">
        <w:t>composed using the MoSCoW method</w:t>
      </w:r>
      <w:r w:rsidR="00E16D00">
        <w:t xml:space="preserve"> which can be found in the table</w:t>
      </w:r>
      <w:r w:rsidR="00EB538D">
        <w:t>s</w:t>
      </w:r>
      <w:r w:rsidR="00E16D00">
        <w:t xml:space="preserve"> below</w:t>
      </w:r>
      <w:r w:rsidR="00ED5508">
        <w:t>,</w:t>
      </w:r>
      <w:r w:rsidR="00E16D00">
        <w:t xml:space="preserve"> under the heading Importance</w:t>
      </w:r>
      <w:r w:rsidR="003F0E7F">
        <w:t>.</w:t>
      </w:r>
      <w:r w:rsidR="002D7B23" w:rsidRPr="002D7B23">
        <w:t xml:space="preserve"> </w:t>
      </w:r>
      <w:r w:rsidR="002D7B23">
        <w:t xml:space="preserve">The actions and rules described here are very generic because that is what this platform is. Each puzzle will be documented </w:t>
      </w:r>
      <w:r w:rsidR="006C5DDB">
        <w:t>separately</w:t>
      </w:r>
      <w:r w:rsidR="00AC65E8">
        <w:t xml:space="preserve"> as a subsystem</w:t>
      </w:r>
      <w:r w:rsidR="006C5DDB">
        <w:t xml:space="preserve"> with its own actions and rules section.</w:t>
      </w:r>
    </w:p>
    <w:p w14:paraId="312F63B1" w14:textId="30217EDD" w:rsidR="00F7053F" w:rsidRPr="00423FF1" w:rsidRDefault="00F7053F" w:rsidP="008E60F8">
      <w:pPr>
        <w:pStyle w:val="Heading2"/>
      </w:pPr>
      <w:bookmarkStart w:id="7" w:name="_Toc8399779"/>
      <w:r w:rsidRPr="00423FF1">
        <w:t>Actions</w:t>
      </w:r>
      <w:bookmarkEnd w:id="7"/>
    </w:p>
    <w:p w14:paraId="100CA95F" w14:textId="5729F65D" w:rsidR="007E27D5" w:rsidRPr="00423FF1" w:rsidRDefault="00931F70" w:rsidP="007E27D5">
      <w:r w:rsidRPr="00423FF1">
        <w:t>The actions for the system are shown in a table with per actions a name, description, importance, urgency</w:t>
      </w:r>
      <w:r w:rsidR="006919EE" w:rsidRPr="00423FF1">
        <w:t xml:space="preserve"> and </w:t>
      </w:r>
      <w:r w:rsidR="00D52A6A" w:rsidRPr="00423FF1">
        <w:t>u</w:t>
      </w:r>
      <w:r w:rsidR="006919EE" w:rsidRPr="00423FF1">
        <w:t>se case ID</w:t>
      </w:r>
      <w:r w:rsidR="002D5686">
        <w:t xml:space="preserve">. </w:t>
      </w:r>
    </w:p>
    <w:tbl>
      <w:tblPr>
        <w:tblStyle w:val="ListTable3"/>
        <w:tblW w:w="9355" w:type="dxa"/>
        <w:tblLayout w:type="fixed"/>
        <w:tblLook w:val="04A0" w:firstRow="1" w:lastRow="0" w:firstColumn="1" w:lastColumn="0" w:noHBand="0" w:noVBand="1"/>
      </w:tblPr>
      <w:tblGrid>
        <w:gridCol w:w="579"/>
        <w:gridCol w:w="1936"/>
        <w:gridCol w:w="3330"/>
        <w:gridCol w:w="1530"/>
        <w:gridCol w:w="1260"/>
        <w:gridCol w:w="720"/>
      </w:tblGrid>
      <w:tr w:rsidR="00257B59" w:rsidRPr="00423FF1" w14:paraId="1DDAFAD3" w14:textId="77777777" w:rsidTr="006F17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79" w:type="dxa"/>
          </w:tcPr>
          <w:p w14:paraId="6A5B3C7A" w14:textId="77777777" w:rsidR="00257B59" w:rsidRPr="006F17C8" w:rsidRDefault="00257B59" w:rsidP="00ED5508">
            <w:pPr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ID</w:t>
            </w:r>
          </w:p>
        </w:tc>
        <w:tc>
          <w:tcPr>
            <w:tcW w:w="1936" w:type="dxa"/>
          </w:tcPr>
          <w:p w14:paraId="492C017E" w14:textId="6C986360" w:rsidR="00257B59" w:rsidRPr="006F17C8" w:rsidRDefault="00257B59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Name</w:t>
            </w:r>
          </w:p>
        </w:tc>
        <w:tc>
          <w:tcPr>
            <w:tcW w:w="3330" w:type="dxa"/>
          </w:tcPr>
          <w:p w14:paraId="38420B33" w14:textId="34D26A8A" w:rsidR="00257B59" w:rsidRPr="006F17C8" w:rsidRDefault="00257B59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Description</w:t>
            </w:r>
          </w:p>
        </w:tc>
        <w:tc>
          <w:tcPr>
            <w:tcW w:w="1530" w:type="dxa"/>
          </w:tcPr>
          <w:p w14:paraId="58B487DB" w14:textId="401E36D0" w:rsidR="00257B59" w:rsidRPr="006F17C8" w:rsidRDefault="00257B59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Importance</w:t>
            </w:r>
          </w:p>
        </w:tc>
        <w:tc>
          <w:tcPr>
            <w:tcW w:w="1260" w:type="dxa"/>
          </w:tcPr>
          <w:p w14:paraId="20CCBEB8" w14:textId="6721E818" w:rsidR="00257B59" w:rsidRPr="006F17C8" w:rsidRDefault="00257B59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Urgen</w:t>
            </w:r>
            <w:r w:rsidR="000A3CCC" w:rsidRPr="006F17C8">
              <w:rPr>
                <w:rFonts w:cstheme="minorHAnsi"/>
                <w:szCs w:val="24"/>
              </w:rPr>
              <w:t>cy</w:t>
            </w:r>
          </w:p>
        </w:tc>
        <w:tc>
          <w:tcPr>
            <w:tcW w:w="720" w:type="dxa"/>
          </w:tcPr>
          <w:p w14:paraId="69BD4A5E" w14:textId="2696F144" w:rsidR="00257B59" w:rsidRPr="006F17C8" w:rsidRDefault="000A3CCC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UC</w:t>
            </w:r>
            <w:r w:rsidR="00257B59" w:rsidRPr="006F17C8">
              <w:rPr>
                <w:rFonts w:cstheme="minorHAnsi"/>
                <w:szCs w:val="24"/>
              </w:rPr>
              <w:t xml:space="preserve"> ID</w:t>
            </w:r>
          </w:p>
        </w:tc>
      </w:tr>
      <w:tr w:rsidR="00257B59" w:rsidRPr="00BB2138" w14:paraId="30D14BFE" w14:textId="77777777" w:rsidTr="006F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74D54219" w14:textId="77777777" w:rsidR="00257B59" w:rsidRPr="006F17C8" w:rsidRDefault="00257B59" w:rsidP="00ED5508">
            <w:pPr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F1</w:t>
            </w:r>
          </w:p>
        </w:tc>
        <w:tc>
          <w:tcPr>
            <w:tcW w:w="1936" w:type="dxa"/>
          </w:tcPr>
          <w:p w14:paraId="3455A3EE" w14:textId="68305EC9" w:rsidR="00257B59" w:rsidRPr="006F17C8" w:rsidRDefault="0017543D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Select puzzle</w:t>
            </w:r>
          </w:p>
        </w:tc>
        <w:tc>
          <w:tcPr>
            <w:tcW w:w="3330" w:type="dxa"/>
          </w:tcPr>
          <w:p w14:paraId="547EBC33" w14:textId="6DEC6ABD" w:rsidR="00257B59" w:rsidRPr="006F17C8" w:rsidRDefault="007840D2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To select a puzzle.</w:t>
            </w:r>
          </w:p>
        </w:tc>
        <w:tc>
          <w:tcPr>
            <w:tcW w:w="1530" w:type="dxa"/>
          </w:tcPr>
          <w:p w14:paraId="1D06C918" w14:textId="77777777" w:rsidR="00257B59" w:rsidRPr="006F17C8" w:rsidRDefault="00257B59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Must</w:t>
            </w:r>
          </w:p>
        </w:tc>
        <w:tc>
          <w:tcPr>
            <w:tcW w:w="1260" w:type="dxa"/>
          </w:tcPr>
          <w:p w14:paraId="285D6C05" w14:textId="7762CCF6" w:rsidR="00257B59" w:rsidRPr="006F17C8" w:rsidRDefault="00B86FA6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High</w:t>
            </w:r>
          </w:p>
        </w:tc>
        <w:tc>
          <w:tcPr>
            <w:tcW w:w="720" w:type="dxa"/>
          </w:tcPr>
          <w:p w14:paraId="2305CE8A" w14:textId="77777777" w:rsidR="00257B59" w:rsidRPr="006F17C8" w:rsidRDefault="00257B59" w:rsidP="00BB2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UC1</w:t>
            </w:r>
          </w:p>
        </w:tc>
      </w:tr>
      <w:tr w:rsidR="00257B59" w:rsidRPr="00BB2138" w14:paraId="75EA9C49" w14:textId="77777777" w:rsidTr="006F17C8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685D0A2A" w14:textId="65B6D894" w:rsidR="00257B59" w:rsidRPr="006F17C8" w:rsidRDefault="00777AE8" w:rsidP="00ED5508">
            <w:pPr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F2</w:t>
            </w:r>
          </w:p>
        </w:tc>
        <w:tc>
          <w:tcPr>
            <w:tcW w:w="1936" w:type="dxa"/>
          </w:tcPr>
          <w:p w14:paraId="545BE49E" w14:textId="1A0CDCCF" w:rsidR="00257B59" w:rsidRPr="006F17C8" w:rsidRDefault="00196985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Select solver</w:t>
            </w:r>
          </w:p>
        </w:tc>
        <w:tc>
          <w:tcPr>
            <w:tcW w:w="3330" w:type="dxa"/>
          </w:tcPr>
          <w:p w14:paraId="645E68CC" w14:textId="5A2BE920" w:rsidR="00257B59" w:rsidRPr="006F17C8" w:rsidRDefault="00111770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To select a solver.</w:t>
            </w:r>
          </w:p>
        </w:tc>
        <w:tc>
          <w:tcPr>
            <w:tcW w:w="1530" w:type="dxa"/>
          </w:tcPr>
          <w:p w14:paraId="14E74D6D" w14:textId="6AA3677A" w:rsidR="00257B59" w:rsidRPr="006F17C8" w:rsidRDefault="004B6663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Must</w:t>
            </w:r>
          </w:p>
        </w:tc>
        <w:tc>
          <w:tcPr>
            <w:tcW w:w="1260" w:type="dxa"/>
          </w:tcPr>
          <w:p w14:paraId="089216FB" w14:textId="2787EC42" w:rsidR="00257B59" w:rsidRPr="006F17C8" w:rsidRDefault="004B6663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High</w:t>
            </w:r>
          </w:p>
        </w:tc>
        <w:tc>
          <w:tcPr>
            <w:tcW w:w="720" w:type="dxa"/>
          </w:tcPr>
          <w:p w14:paraId="6788607D" w14:textId="42B64EA4" w:rsidR="00257B59" w:rsidRPr="006F17C8" w:rsidRDefault="00874654" w:rsidP="00BB21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UC2</w:t>
            </w:r>
          </w:p>
        </w:tc>
      </w:tr>
      <w:tr w:rsidR="00257B59" w:rsidRPr="00BB2138" w14:paraId="4BA7BB80" w14:textId="77777777" w:rsidTr="006F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447A868B" w14:textId="092976EB" w:rsidR="00257B59" w:rsidRPr="006F17C8" w:rsidRDefault="00590A01" w:rsidP="00ED5508">
            <w:pPr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F3</w:t>
            </w:r>
          </w:p>
        </w:tc>
        <w:tc>
          <w:tcPr>
            <w:tcW w:w="1936" w:type="dxa"/>
          </w:tcPr>
          <w:p w14:paraId="2B885D3C" w14:textId="2EB7F9F5" w:rsidR="00257B59" w:rsidRPr="006F17C8" w:rsidRDefault="0010252A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Generate puzzle</w:t>
            </w:r>
            <w:r w:rsidR="0040738A" w:rsidRPr="006F17C8">
              <w:rPr>
                <w:rFonts w:cstheme="minorHAnsi"/>
                <w:szCs w:val="20"/>
              </w:rPr>
              <w:t xml:space="preserve"> </w:t>
            </w:r>
          </w:p>
        </w:tc>
        <w:tc>
          <w:tcPr>
            <w:tcW w:w="3330" w:type="dxa"/>
          </w:tcPr>
          <w:p w14:paraId="296D9F5D" w14:textId="27CD1F21" w:rsidR="00257B59" w:rsidRPr="006F17C8" w:rsidRDefault="0010252A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To generate a puzzle.</w:t>
            </w:r>
          </w:p>
        </w:tc>
        <w:tc>
          <w:tcPr>
            <w:tcW w:w="1530" w:type="dxa"/>
          </w:tcPr>
          <w:p w14:paraId="6D878115" w14:textId="05644C2B" w:rsidR="00257B59" w:rsidRPr="006F17C8" w:rsidRDefault="00874654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Must</w:t>
            </w:r>
          </w:p>
        </w:tc>
        <w:tc>
          <w:tcPr>
            <w:tcW w:w="1260" w:type="dxa"/>
          </w:tcPr>
          <w:p w14:paraId="026FFBB8" w14:textId="11FF5EE3" w:rsidR="00257B59" w:rsidRPr="006F17C8" w:rsidRDefault="00874654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High</w:t>
            </w:r>
          </w:p>
        </w:tc>
        <w:tc>
          <w:tcPr>
            <w:tcW w:w="720" w:type="dxa"/>
          </w:tcPr>
          <w:p w14:paraId="1D186357" w14:textId="40AF73A5" w:rsidR="00257B59" w:rsidRPr="006F17C8" w:rsidRDefault="00874654" w:rsidP="00BB2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6F17C8">
              <w:rPr>
                <w:rFonts w:cstheme="minorHAnsi"/>
                <w:szCs w:val="20"/>
              </w:rPr>
              <w:t>UC3</w:t>
            </w:r>
          </w:p>
        </w:tc>
      </w:tr>
      <w:tr w:rsidR="00AE331B" w:rsidRPr="00BB2138" w14:paraId="319E8E38" w14:textId="77777777" w:rsidTr="006F17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15BB2F50" w14:textId="0D059B43" w:rsidR="00AE331B" w:rsidRPr="001B42D9" w:rsidRDefault="00AE331B" w:rsidP="00ED5508">
            <w:pPr>
              <w:rPr>
                <w:rFonts w:cstheme="minorHAnsi"/>
                <w:bCs w:val="0"/>
                <w:szCs w:val="20"/>
              </w:rPr>
            </w:pPr>
            <w:r w:rsidRPr="001B42D9">
              <w:rPr>
                <w:rFonts w:cstheme="minorHAnsi"/>
                <w:bCs w:val="0"/>
                <w:szCs w:val="20"/>
              </w:rPr>
              <w:t>F4</w:t>
            </w:r>
          </w:p>
        </w:tc>
        <w:tc>
          <w:tcPr>
            <w:tcW w:w="1936" w:type="dxa"/>
          </w:tcPr>
          <w:p w14:paraId="4912DCB7" w14:textId="617D087D" w:rsidR="00AE331B" w:rsidRPr="001B42D9" w:rsidRDefault="00532A4C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Solve puzzle</w:t>
            </w:r>
          </w:p>
        </w:tc>
        <w:tc>
          <w:tcPr>
            <w:tcW w:w="3330" w:type="dxa"/>
          </w:tcPr>
          <w:p w14:paraId="73AA2B59" w14:textId="2316D88D" w:rsidR="00AE331B" w:rsidRPr="001B42D9" w:rsidRDefault="00532A4C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To solve a puzzle.</w:t>
            </w:r>
          </w:p>
        </w:tc>
        <w:tc>
          <w:tcPr>
            <w:tcW w:w="1530" w:type="dxa"/>
          </w:tcPr>
          <w:p w14:paraId="624DF17D" w14:textId="05F9FBB2" w:rsidR="00AE331B" w:rsidRPr="001B42D9" w:rsidRDefault="00532A4C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Must</w:t>
            </w:r>
          </w:p>
        </w:tc>
        <w:tc>
          <w:tcPr>
            <w:tcW w:w="1260" w:type="dxa"/>
          </w:tcPr>
          <w:p w14:paraId="63362180" w14:textId="5A886E9A" w:rsidR="00AE331B" w:rsidRPr="001B42D9" w:rsidRDefault="00532A4C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High</w:t>
            </w:r>
          </w:p>
        </w:tc>
        <w:tc>
          <w:tcPr>
            <w:tcW w:w="720" w:type="dxa"/>
          </w:tcPr>
          <w:p w14:paraId="2EB00437" w14:textId="645E4852" w:rsidR="00AE331B" w:rsidRPr="001B42D9" w:rsidRDefault="00532A4C" w:rsidP="00BB21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UC4</w:t>
            </w:r>
          </w:p>
        </w:tc>
      </w:tr>
      <w:tr w:rsidR="00AF3638" w:rsidRPr="00BB2138" w14:paraId="0341639E" w14:textId="77777777" w:rsidTr="006F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71A8E9D5" w14:textId="59E72852" w:rsidR="00AF3638" w:rsidRPr="001B42D9" w:rsidRDefault="00AF3638" w:rsidP="00ED5508">
            <w:pPr>
              <w:rPr>
                <w:rFonts w:cstheme="minorHAnsi"/>
                <w:bCs w:val="0"/>
                <w:szCs w:val="20"/>
              </w:rPr>
            </w:pPr>
            <w:r w:rsidRPr="001B42D9">
              <w:rPr>
                <w:rFonts w:cstheme="minorHAnsi"/>
                <w:bCs w:val="0"/>
                <w:szCs w:val="20"/>
              </w:rPr>
              <w:t>F</w:t>
            </w:r>
            <w:r w:rsidR="00A1503A" w:rsidRPr="001B42D9">
              <w:rPr>
                <w:rFonts w:cstheme="minorHAnsi"/>
                <w:bCs w:val="0"/>
                <w:szCs w:val="20"/>
              </w:rPr>
              <w:t>5</w:t>
            </w:r>
          </w:p>
        </w:tc>
        <w:tc>
          <w:tcPr>
            <w:tcW w:w="1936" w:type="dxa"/>
          </w:tcPr>
          <w:p w14:paraId="781F8D95" w14:textId="793A07AD" w:rsidR="00AF3638" w:rsidRPr="001B42D9" w:rsidRDefault="00C1465F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Execute move</w:t>
            </w:r>
          </w:p>
        </w:tc>
        <w:tc>
          <w:tcPr>
            <w:tcW w:w="3330" w:type="dxa"/>
          </w:tcPr>
          <w:p w14:paraId="6D877B0C" w14:textId="0B99CF39" w:rsidR="00AF3638" w:rsidRPr="001B42D9" w:rsidRDefault="00E120EC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To execute a move for a puzzle.</w:t>
            </w:r>
          </w:p>
        </w:tc>
        <w:tc>
          <w:tcPr>
            <w:tcW w:w="1530" w:type="dxa"/>
          </w:tcPr>
          <w:p w14:paraId="0188672F" w14:textId="5158006A" w:rsidR="00AF3638" w:rsidRPr="001B42D9" w:rsidRDefault="00E120EC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Should</w:t>
            </w:r>
          </w:p>
        </w:tc>
        <w:tc>
          <w:tcPr>
            <w:tcW w:w="1260" w:type="dxa"/>
          </w:tcPr>
          <w:p w14:paraId="68EB383C" w14:textId="26C1DDE7" w:rsidR="00AF3638" w:rsidRPr="001B42D9" w:rsidRDefault="00E120EC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Medium</w:t>
            </w:r>
          </w:p>
        </w:tc>
        <w:tc>
          <w:tcPr>
            <w:tcW w:w="720" w:type="dxa"/>
          </w:tcPr>
          <w:p w14:paraId="22D93E8D" w14:textId="72FD7662" w:rsidR="00AF3638" w:rsidRPr="001B42D9" w:rsidRDefault="00E120EC" w:rsidP="00BB2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UC5</w:t>
            </w:r>
          </w:p>
        </w:tc>
      </w:tr>
      <w:tr w:rsidR="00372618" w:rsidRPr="00BB2138" w14:paraId="427B6835" w14:textId="77777777" w:rsidTr="006F17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75D57E7F" w14:textId="48816E80" w:rsidR="00372618" w:rsidRPr="001B42D9" w:rsidRDefault="00372618" w:rsidP="00ED5508">
            <w:pPr>
              <w:rPr>
                <w:rFonts w:cstheme="minorHAnsi"/>
                <w:bCs w:val="0"/>
                <w:szCs w:val="20"/>
              </w:rPr>
            </w:pPr>
            <w:r w:rsidRPr="001B42D9">
              <w:rPr>
                <w:rFonts w:cstheme="minorHAnsi"/>
                <w:bCs w:val="0"/>
                <w:szCs w:val="20"/>
              </w:rPr>
              <w:t>F</w:t>
            </w:r>
            <w:r w:rsidR="00A1503A" w:rsidRPr="001B42D9">
              <w:rPr>
                <w:rFonts w:cstheme="minorHAnsi"/>
                <w:bCs w:val="0"/>
                <w:szCs w:val="20"/>
              </w:rPr>
              <w:t>6</w:t>
            </w:r>
          </w:p>
        </w:tc>
        <w:tc>
          <w:tcPr>
            <w:tcW w:w="1936" w:type="dxa"/>
          </w:tcPr>
          <w:p w14:paraId="1A62D037" w14:textId="1C6E6EEA" w:rsidR="00372618" w:rsidRPr="001B42D9" w:rsidRDefault="00E120EC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Undo move</w:t>
            </w:r>
          </w:p>
        </w:tc>
        <w:tc>
          <w:tcPr>
            <w:tcW w:w="3330" w:type="dxa"/>
          </w:tcPr>
          <w:p w14:paraId="5BDA8E0B" w14:textId="125E9A0A" w:rsidR="00372618" w:rsidRPr="001B42D9" w:rsidRDefault="00E120EC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To undo a</w:t>
            </w:r>
            <w:r w:rsidR="00231702" w:rsidRPr="001B42D9">
              <w:rPr>
                <w:rFonts w:cstheme="minorHAnsi"/>
                <w:szCs w:val="20"/>
              </w:rPr>
              <w:t>n executed move for a puzzle.</w:t>
            </w:r>
          </w:p>
        </w:tc>
        <w:tc>
          <w:tcPr>
            <w:tcW w:w="1530" w:type="dxa"/>
          </w:tcPr>
          <w:p w14:paraId="6A882172" w14:textId="2393E54B" w:rsidR="00372618" w:rsidRPr="001B42D9" w:rsidRDefault="00231702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Should</w:t>
            </w:r>
          </w:p>
        </w:tc>
        <w:tc>
          <w:tcPr>
            <w:tcW w:w="1260" w:type="dxa"/>
          </w:tcPr>
          <w:p w14:paraId="0378105F" w14:textId="099A6D3D" w:rsidR="00372618" w:rsidRPr="001B42D9" w:rsidRDefault="00231702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Medium</w:t>
            </w:r>
          </w:p>
        </w:tc>
        <w:tc>
          <w:tcPr>
            <w:tcW w:w="720" w:type="dxa"/>
          </w:tcPr>
          <w:p w14:paraId="3018CCF4" w14:textId="015D0BA1" w:rsidR="00372618" w:rsidRPr="001B42D9" w:rsidRDefault="00231702" w:rsidP="00BB21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UC6</w:t>
            </w:r>
          </w:p>
        </w:tc>
      </w:tr>
      <w:tr w:rsidR="00455B51" w:rsidRPr="00BB2138" w14:paraId="53690242" w14:textId="77777777" w:rsidTr="006F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41934AE9" w14:textId="53D9A510" w:rsidR="00455B51" w:rsidRPr="001B42D9" w:rsidRDefault="00455B51" w:rsidP="00ED5508">
            <w:pPr>
              <w:rPr>
                <w:rFonts w:cstheme="minorHAnsi"/>
                <w:bCs w:val="0"/>
                <w:szCs w:val="20"/>
              </w:rPr>
            </w:pPr>
            <w:r w:rsidRPr="001B42D9">
              <w:rPr>
                <w:rFonts w:cstheme="minorHAnsi"/>
                <w:bCs w:val="0"/>
                <w:szCs w:val="20"/>
              </w:rPr>
              <w:t>F7</w:t>
            </w:r>
          </w:p>
        </w:tc>
        <w:tc>
          <w:tcPr>
            <w:tcW w:w="1936" w:type="dxa"/>
          </w:tcPr>
          <w:p w14:paraId="4AADB11F" w14:textId="549D8C1B" w:rsidR="00455B51" w:rsidRPr="001B42D9" w:rsidRDefault="00231702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Verify puzzle</w:t>
            </w:r>
          </w:p>
        </w:tc>
        <w:tc>
          <w:tcPr>
            <w:tcW w:w="3330" w:type="dxa"/>
          </w:tcPr>
          <w:p w14:paraId="0470E25C" w14:textId="6AB7A686" w:rsidR="00455B51" w:rsidRPr="001B42D9" w:rsidRDefault="00BC34E6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To verify a puzzle state.</w:t>
            </w:r>
          </w:p>
        </w:tc>
        <w:tc>
          <w:tcPr>
            <w:tcW w:w="1530" w:type="dxa"/>
          </w:tcPr>
          <w:p w14:paraId="79A88CB4" w14:textId="7C788303" w:rsidR="00455B51" w:rsidRPr="001B42D9" w:rsidRDefault="00BC34E6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Should</w:t>
            </w:r>
          </w:p>
        </w:tc>
        <w:tc>
          <w:tcPr>
            <w:tcW w:w="1260" w:type="dxa"/>
          </w:tcPr>
          <w:p w14:paraId="522AD8D0" w14:textId="461DDC4C" w:rsidR="00455B51" w:rsidRPr="001B42D9" w:rsidRDefault="00BC34E6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Medium</w:t>
            </w:r>
          </w:p>
        </w:tc>
        <w:tc>
          <w:tcPr>
            <w:tcW w:w="720" w:type="dxa"/>
          </w:tcPr>
          <w:p w14:paraId="50CC947B" w14:textId="641F1C38" w:rsidR="00455B51" w:rsidRPr="001B42D9" w:rsidRDefault="00BC34E6" w:rsidP="00BB2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UC7</w:t>
            </w:r>
          </w:p>
        </w:tc>
      </w:tr>
      <w:tr w:rsidR="00053429" w:rsidRPr="00BB2138" w14:paraId="36AD2DDC" w14:textId="77777777" w:rsidTr="006F17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530799ED" w14:textId="22D84E95" w:rsidR="00053429" w:rsidRPr="001B42D9" w:rsidRDefault="00053429" w:rsidP="00ED5508">
            <w:pPr>
              <w:rPr>
                <w:rFonts w:cstheme="minorHAnsi"/>
                <w:bCs w:val="0"/>
                <w:szCs w:val="20"/>
              </w:rPr>
            </w:pPr>
            <w:r w:rsidRPr="001B42D9">
              <w:rPr>
                <w:rFonts w:cstheme="minorHAnsi"/>
                <w:bCs w:val="0"/>
                <w:szCs w:val="20"/>
              </w:rPr>
              <w:t>F8</w:t>
            </w:r>
          </w:p>
        </w:tc>
        <w:tc>
          <w:tcPr>
            <w:tcW w:w="1936" w:type="dxa"/>
          </w:tcPr>
          <w:p w14:paraId="65A8F071" w14:textId="01C7FBD1" w:rsidR="00053429" w:rsidRPr="001B42D9" w:rsidRDefault="001436D8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Describe puzzle</w:t>
            </w:r>
          </w:p>
        </w:tc>
        <w:tc>
          <w:tcPr>
            <w:tcW w:w="3330" w:type="dxa"/>
          </w:tcPr>
          <w:p w14:paraId="1D1D1F2E" w14:textId="66098EA9" w:rsidR="00053429" w:rsidRPr="001B42D9" w:rsidRDefault="001436D8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To describe a puzzle.</w:t>
            </w:r>
          </w:p>
        </w:tc>
        <w:tc>
          <w:tcPr>
            <w:tcW w:w="1530" w:type="dxa"/>
          </w:tcPr>
          <w:p w14:paraId="0141F26B" w14:textId="543C17D1" w:rsidR="00053429" w:rsidRPr="001B42D9" w:rsidRDefault="001436D8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Could</w:t>
            </w:r>
          </w:p>
        </w:tc>
        <w:tc>
          <w:tcPr>
            <w:tcW w:w="1260" w:type="dxa"/>
          </w:tcPr>
          <w:p w14:paraId="59FDAA04" w14:textId="6CD273AF" w:rsidR="00053429" w:rsidRPr="001B42D9" w:rsidRDefault="001436D8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Low</w:t>
            </w:r>
          </w:p>
        </w:tc>
        <w:tc>
          <w:tcPr>
            <w:tcW w:w="720" w:type="dxa"/>
          </w:tcPr>
          <w:p w14:paraId="73704FAA" w14:textId="3E33C58A" w:rsidR="00053429" w:rsidRPr="001B42D9" w:rsidRDefault="001436D8" w:rsidP="00BB21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UC8</w:t>
            </w:r>
          </w:p>
        </w:tc>
      </w:tr>
      <w:tr w:rsidR="00AE4211" w:rsidRPr="00BB2138" w14:paraId="353F0A77" w14:textId="77777777" w:rsidTr="006F17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280BD715" w14:textId="20A6FBC6" w:rsidR="00AE4211" w:rsidRPr="001B42D9" w:rsidRDefault="008B7C39" w:rsidP="00ED5508">
            <w:pPr>
              <w:rPr>
                <w:rFonts w:cstheme="minorHAnsi"/>
                <w:bCs w:val="0"/>
                <w:szCs w:val="20"/>
              </w:rPr>
            </w:pPr>
            <w:r w:rsidRPr="001B42D9">
              <w:rPr>
                <w:rFonts w:cstheme="minorHAnsi"/>
                <w:bCs w:val="0"/>
                <w:szCs w:val="20"/>
              </w:rPr>
              <w:t>F9</w:t>
            </w:r>
          </w:p>
        </w:tc>
        <w:tc>
          <w:tcPr>
            <w:tcW w:w="1936" w:type="dxa"/>
          </w:tcPr>
          <w:p w14:paraId="69471539" w14:textId="44D07AB8" w:rsidR="00AE4211" w:rsidRPr="001B42D9" w:rsidRDefault="001436D8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Show solved puzzles</w:t>
            </w:r>
          </w:p>
        </w:tc>
        <w:tc>
          <w:tcPr>
            <w:tcW w:w="3330" w:type="dxa"/>
          </w:tcPr>
          <w:p w14:paraId="67060851" w14:textId="4451CC8A" w:rsidR="00AE4211" w:rsidRPr="001B42D9" w:rsidRDefault="001436D8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 xml:space="preserve">To show the </w:t>
            </w:r>
            <w:r w:rsidR="00C217A6" w:rsidRPr="001B42D9">
              <w:rPr>
                <w:rFonts w:cstheme="minorHAnsi"/>
                <w:szCs w:val="20"/>
              </w:rPr>
              <w:t>previously solved puzzle list page</w:t>
            </w:r>
          </w:p>
        </w:tc>
        <w:tc>
          <w:tcPr>
            <w:tcW w:w="1530" w:type="dxa"/>
          </w:tcPr>
          <w:p w14:paraId="6D79F8BE" w14:textId="5961C529" w:rsidR="00AE4211" w:rsidRPr="001B42D9" w:rsidRDefault="00C217A6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Could</w:t>
            </w:r>
          </w:p>
        </w:tc>
        <w:tc>
          <w:tcPr>
            <w:tcW w:w="1260" w:type="dxa"/>
          </w:tcPr>
          <w:p w14:paraId="7B4891BF" w14:textId="00ECEECA" w:rsidR="00AE4211" w:rsidRPr="001B42D9" w:rsidRDefault="00C217A6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Low</w:t>
            </w:r>
          </w:p>
        </w:tc>
        <w:tc>
          <w:tcPr>
            <w:tcW w:w="720" w:type="dxa"/>
          </w:tcPr>
          <w:p w14:paraId="2A0C4EFD" w14:textId="20B6D28E" w:rsidR="00AE4211" w:rsidRPr="001B42D9" w:rsidRDefault="00C217A6" w:rsidP="00BB21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UC9</w:t>
            </w:r>
          </w:p>
        </w:tc>
      </w:tr>
      <w:tr w:rsidR="002564A0" w:rsidRPr="00BB2138" w14:paraId="63D96574" w14:textId="77777777" w:rsidTr="006F17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4A8CC765" w14:textId="6FE0F193" w:rsidR="002564A0" w:rsidRPr="001B42D9" w:rsidRDefault="002564A0" w:rsidP="00ED5508">
            <w:pPr>
              <w:rPr>
                <w:rFonts w:cstheme="minorHAnsi"/>
                <w:bCs w:val="0"/>
                <w:szCs w:val="20"/>
              </w:rPr>
            </w:pPr>
            <w:r w:rsidRPr="001B42D9">
              <w:rPr>
                <w:rFonts w:cstheme="minorHAnsi"/>
                <w:bCs w:val="0"/>
                <w:szCs w:val="20"/>
              </w:rPr>
              <w:t>F10</w:t>
            </w:r>
          </w:p>
        </w:tc>
        <w:tc>
          <w:tcPr>
            <w:tcW w:w="1936" w:type="dxa"/>
          </w:tcPr>
          <w:p w14:paraId="15CA3FE4" w14:textId="6125D3CE" w:rsidR="002564A0" w:rsidRPr="00872166" w:rsidRDefault="00C217A6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Filter </w:t>
            </w:r>
            <w:r w:rsidR="001720AE">
              <w:rPr>
                <w:rFonts w:cstheme="minorHAnsi"/>
                <w:szCs w:val="20"/>
              </w:rPr>
              <w:t>solved puzzles</w:t>
            </w:r>
          </w:p>
        </w:tc>
        <w:tc>
          <w:tcPr>
            <w:tcW w:w="3330" w:type="dxa"/>
          </w:tcPr>
          <w:p w14:paraId="0B01CB46" w14:textId="7E74EFFC" w:rsidR="002564A0" w:rsidRPr="00872166" w:rsidRDefault="001720AE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To </w:t>
            </w:r>
            <w:r w:rsidR="001B42D9">
              <w:rPr>
                <w:rFonts w:cstheme="minorHAnsi"/>
                <w:szCs w:val="20"/>
              </w:rPr>
              <w:t>filter the previously solved puzzle list by puzzle type.</w:t>
            </w:r>
          </w:p>
        </w:tc>
        <w:tc>
          <w:tcPr>
            <w:tcW w:w="1530" w:type="dxa"/>
          </w:tcPr>
          <w:p w14:paraId="5EDFEDCE" w14:textId="08FCF957" w:rsidR="002564A0" w:rsidRPr="001B42D9" w:rsidRDefault="001B42D9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1B42D9">
              <w:rPr>
                <w:rFonts w:cstheme="minorHAnsi"/>
                <w:szCs w:val="20"/>
              </w:rPr>
              <w:t>Could</w:t>
            </w:r>
          </w:p>
        </w:tc>
        <w:tc>
          <w:tcPr>
            <w:tcW w:w="1260" w:type="dxa"/>
          </w:tcPr>
          <w:p w14:paraId="4FB2EC93" w14:textId="3785F7A5" w:rsidR="002564A0" w:rsidRPr="00872166" w:rsidRDefault="001B42D9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Low</w:t>
            </w:r>
          </w:p>
        </w:tc>
        <w:tc>
          <w:tcPr>
            <w:tcW w:w="720" w:type="dxa"/>
          </w:tcPr>
          <w:p w14:paraId="1E2A9D18" w14:textId="140977AA" w:rsidR="002564A0" w:rsidRPr="00872166" w:rsidRDefault="001B42D9" w:rsidP="00BB21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UC10</w:t>
            </w:r>
          </w:p>
        </w:tc>
      </w:tr>
    </w:tbl>
    <w:p w14:paraId="732245E2" w14:textId="66BC9B68" w:rsidR="002B7B39" w:rsidRDefault="002B7B39" w:rsidP="008E60F8">
      <w:pPr>
        <w:pStyle w:val="Heading2"/>
      </w:pPr>
      <w:bookmarkStart w:id="8" w:name="_Toc8399780"/>
      <w:r>
        <w:t>Rules</w:t>
      </w:r>
      <w:bookmarkEnd w:id="8"/>
    </w:p>
    <w:p w14:paraId="6CA2C5D0" w14:textId="61632A55" w:rsidR="007E27D5" w:rsidRPr="007E27D5" w:rsidRDefault="00E407EF" w:rsidP="007E27D5">
      <w:r>
        <w:t>The rules for the system are shown in the table with per rule a description, importanc</w:t>
      </w:r>
      <w:r w:rsidR="00A81BD6">
        <w:t>e</w:t>
      </w:r>
      <w:r w:rsidR="009C45A9">
        <w:t>,</w:t>
      </w:r>
      <w:r w:rsidR="00F60FF3">
        <w:t xml:space="preserve"> and </w:t>
      </w:r>
      <w:r w:rsidR="00A81BD6">
        <w:t>u</w:t>
      </w:r>
      <w:r w:rsidR="00F60FF3">
        <w:t>rgency</w:t>
      </w:r>
      <w:r w:rsidR="00A81BD6">
        <w:t>.</w:t>
      </w:r>
    </w:p>
    <w:tbl>
      <w:tblPr>
        <w:tblStyle w:val="ListTable3"/>
        <w:tblW w:w="9355" w:type="dxa"/>
        <w:tblLayout w:type="fixed"/>
        <w:tblLook w:val="04A0" w:firstRow="1" w:lastRow="0" w:firstColumn="1" w:lastColumn="0" w:noHBand="0" w:noVBand="1"/>
      </w:tblPr>
      <w:tblGrid>
        <w:gridCol w:w="579"/>
        <w:gridCol w:w="5266"/>
        <w:gridCol w:w="1620"/>
        <w:gridCol w:w="1890"/>
      </w:tblGrid>
      <w:tr w:rsidR="00F60FF3" w:rsidRPr="000A3CCC" w14:paraId="32A12526" w14:textId="77777777" w:rsidTr="00D86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79" w:type="dxa"/>
          </w:tcPr>
          <w:p w14:paraId="76BC8145" w14:textId="77777777" w:rsidR="00F60FF3" w:rsidRPr="007D42DB" w:rsidRDefault="00F60FF3" w:rsidP="00ED5508">
            <w:pPr>
              <w:rPr>
                <w:rFonts w:cstheme="minorHAnsi"/>
                <w:b w:val="0"/>
                <w:smallCaps/>
                <w:szCs w:val="24"/>
              </w:rPr>
            </w:pPr>
            <w:r w:rsidRPr="007D42DB">
              <w:rPr>
                <w:rFonts w:cstheme="minorHAnsi"/>
                <w:szCs w:val="24"/>
              </w:rPr>
              <w:t>ID</w:t>
            </w:r>
          </w:p>
        </w:tc>
        <w:tc>
          <w:tcPr>
            <w:tcW w:w="5266" w:type="dxa"/>
          </w:tcPr>
          <w:p w14:paraId="0C9D798C" w14:textId="77777777" w:rsidR="00F60FF3" w:rsidRPr="007D42DB" w:rsidRDefault="00F60FF3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7D42DB">
              <w:rPr>
                <w:rFonts w:cstheme="minorHAnsi"/>
                <w:szCs w:val="24"/>
              </w:rPr>
              <w:t>Description</w:t>
            </w:r>
          </w:p>
        </w:tc>
        <w:tc>
          <w:tcPr>
            <w:tcW w:w="1620" w:type="dxa"/>
          </w:tcPr>
          <w:p w14:paraId="104C94E1" w14:textId="77777777" w:rsidR="00F60FF3" w:rsidRPr="007D42DB" w:rsidRDefault="00F60FF3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7D42DB">
              <w:rPr>
                <w:rFonts w:cstheme="minorHAnsi"/>
                <w:szCs w:val="24"/>
              </w:rPr>
              <w:t>Importance</w:t>
            </w:r>
          </w:p>
        </w:tc>
        <w:tc>
          <w:tcPr>
            <w:tcW w:w="1890" w:type="dxa"/>
          </w:tcPr>
          <w:p w14:paraId="64F824DF" w14:textId="77777777" w:rsidR="00F60FF3" w:rsidRPr="007D42DB" w:rsidRDefault="00F60FF3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7D42DB">
              <w:rPr>
                <w:rFonts w:cstheme="minorHAnsi"/>
                <w:szCs w:val="24"/>
              </w:rPr>
              <w:t>Urgency</w:t>
            </w:r>
          </w:p>
        </w:tc>
      </w:tr>
      <w:tr w:rsidR="00F60FF3" w:rsidRPr="000A3CCC" w14:paraId="58502682" w14:textId="77777777" w:rsidTr="00D86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6B1AE3B1" w14:textId="356D7413" w:rsidR="00F60FF3" w:rsidRPr="00D86C09" w:rsidRDefault="00C95516" w:rsidP="00ED5508">
            <w:pPr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R1</w:t>
            </w:r>
          </w:p>
        </w:tc>
        <w:tc>
          <w:tcPr>
            <w:tcW w:w="5266" w:type="dxa"/>
          </w:tcPr>
          <w:p w14:paraId="210DFDE9" w14:textId="41DA5E8F" w:rsidR="00F60FF3" w:rsidRPr="00D86C09" w:rsidRDefault="00FD1A5F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The</w:t>
            </w:r>
            <w:r w:rsidR="009E0FAD" w:rsidRPr="00D86C09">
              <w:rPr>
                <w:rFonts w:cstheme="minorHAnsi"/>
                <w:szCs w:val="20"/>
              </w:rPr>
              <w:t xml:space="preserve"> puzzle </w:t>
            </w:r>
            <w:r w:rsidR="00430197">
              <w:rPr>
                <w:rFonts w:cstheme="minorHAnsi"/>
                <w:szCs w:val="20"/>
              </w:rPr>
              <w:t>must</w:t>
            </w:r>
            <w:r w:rsidRPr="00D86C09">
              <w:rPr>
                <w:rFonts w:cstheme="minorHAnsi"/>
                <w:szCs w:val="20"/>
              </w:rPr>
              <w:t xml:space="preserve"> be playable.</w:t>
            </w:r>
          </w:p>
        </w:tc>
        <w:tc>
          <w:tcPr>
            <w:tcW w:w="1620" w:type="dxa"/>
          </w:tcPr>
          <w:p w14:paraId="30D29F2D" w14:textId="4513C49D" w:rsidR="00F60FF3" w:rsidRPr="00D86C09" w:rsidRDefault="004A6504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Must</w:t>
            </w:r>
          </w:p>
        </w:tc>
        <w:tc>
          <w:tcPr>
            <w:tcW w:w="1890" w:type="dxa"/>
          </w:tcPr>
          <w:p w14:paraId="1B3143ED" w14:textId="4F71A542" w:rsidR="00F60FF3" w:rsidRPr="00D86C09" w:rsidRDefault="00227C8E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Medium</w:t>
            </w:r>
          </w:p>
        </w:tc>
      </w:tr>
      <w:tr w:rsidR="00F60FF3" w:rsidRPr="000A3CCC" w14:paraId="41DF3993" w14:textId="77777777" w:rsidTr="00D86C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15E23C9E" w14:textId="278690AA" w:rsidR="00F60FF3" w:rsidRPr="00D86C09" w:rsidRDefault="00FD1A5F" w:rsidP="00ED5508">
            <w:pPr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R2</w:t>
            </w:r>
          </w:p>
        </w:tc>
        <w:tc>
          <w:tcPr>
            <w:tcW w:w="5266" w:type="dxa"/>
          </w:tcPr>
          <w:p w14:paraId="5ABFAEF0" w14:textId="6657CC27" w:rsidR="00F60FF3" w:rsidRPr="00D86C09" w:rsidRDefault="00FD1A5F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 xml:space="preserve">The puzzle must be </w:t>
            </w:r>
            <w:r w:rsidR="00901F01" w:rsidRPr="00D86C09">
              <w:rPr>
                <w:rFonts w:cstheme="minorHAnsi"/>
                <w:szCs w:val="20"/>
              </w:rPr>
              <w:t>solvable.</w:t>
            </w:r>
          </w:p>
        </w:tc>
        <w:tc>
          <w:tcPr>
            <w:tcW w:w="1620" w:type="dxa"/>
          </w:tcPr>
          <w:p w14:paraId="06A70814" w14:textId="72D325EA" w:rsidR="00F60FF3" w:rsidRPr="00D86C09" w:rsidRDefault="00901F01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Must</w:t>
            </w:r>
          </w:p>
        </w:tc>
        <w:tc>
          <w:tcPr>
            <w:tcW w:w="1890" w:type="dxa"/>
          </w:tcPr>
          <w:p w14:paraId="50EDA767" w14:textId="4824A7C5" w:rsidR="00F60FF3" w:rsidRPr="00D86C09" w:rsidRDefault="00901F01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Must</w:t>
            </w:r>
          </w:p>
        </w:tc>
      </w:tr>
      <w:tr w:rsidR="00F60FF3" w:rsidRPr="000A3CCC" w14:paraId="51548393" w14:textId="77777777" w:rsidTr="00D86C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2BB0A395" w14:textId="48232385" w:rsidR="00F60FF3" w:rsidRPr="00D86C09" w:rsidRDefault="00901F01" w:rsidP="00ED5508">
            <w:pPr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R3</w:t>
            </w:r>
          </w:p>
        </w:tc>
        <w:tc>
          <w:tcPr>
            <w:tcW w:w="5266" w:type="dxa"/>
          </w:tcPr>
          <w:p w14:paraId="7D9DEA17" w14:textId="3AE3B5A7" w:rsidR="00F60FF3" w:rsidRPr="00D86C09" w:rsidRDefault="00901F01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 xml:space="preserve">A puzzle must have </w:t>
            </w:r>
            <w:r w:rsidR="00700F25" w:rsidRPr="00D86C09">
              <w:rPr>
                <w:rFonts w:cstheme="minorHAnsi"/>
                <w:szCs w:val="20"/>
              </w:rPr>
              <w:t>at least one rule to be solvable.</w:t>
            </w:r>
          </w:p>
        </w:tc>
        <w:tc>
          <w:tcPr>
            <w:tcW w:w="1620" w:type="dxa"/>
          </w:tcPr>
          <w:p w14:paraId="2E2A5EE8" w14:textId="03543A62" w:rsidR="00F60FF3" w:rsidRPr="00D86C09" w:rsidRDefault="00700F25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Must</w:t>
            </w:r>
          </w:p>
        </w:tc>
        <w:tc>
          <w:tcPr>
            <w:tcW w:w="1890" w:type="dxa"/>
          </w:tcPr>
          <w:p w14:paraId="2A87A926" w14:textId="1A9F7A82" w:rsidR="00F60FF3" w:rsidRPr="00D86C09" w:rsidRDefault="00700F25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Must</w:t>
            </w:r>
          </w:p>
        </w:tc>
      </w:tr>
    </w:tbl>
    <w:p w14:paraId="7E152005" w14:textId="6D280037" w:rsidR="003117E3" w:rsidRDefault="003117E3"/>
    <w:p w14:paraId="329D29F4" w14:textId="77777777" w:rsidR="003117E3" w:rsidRDefault="003117E3">
      <w:r>
        <w:br w:type="page"/>
      </w:r>
    </w:p>
    <w:p w14:paraId="1A720A6B" w14:textId="18C23EC2" w:rsidR="00D5236B" w:rsidRDefault="003D2E91" w:rsidP="008E60F8">
      <w:pPr>
        <w:pStyle w:val="Heading2"/>
      </w:pPr>
      <w:bookmarkStart w:id="9" w:name="_Toc8399781"/>
      <w:r>
        <w:lastRenderedPageBreak/>
        <w:t>Q</w:t>
      </w:r>
      <w:r w:rsidR="00D5236B" w:rsidRPr="00D5236B">
        <w:t>uality attributes</w:t>
      </w:r>
      <w:bookmarkEnd w:id="9"/>
    </w:p>
    <w:p w14:paraId="53E09A57" w14:textId="112436C8" w:rsidR="00D5236B" w:rsidRDefault="003A447B">
      <w:r>
        <w:t>The quali</w:t>
      </w:r>
      <w:r w:rsidR="00F0638D">
        <w:t xml:space="preserve">ty attributes for the system are shown in the table with </w:t>
      </w:r>
      <w:r w:rsidR="00867C28">
        <w:t>c</w:t>
      </w:r>
      <w:r w:rsidR="00481FAA">
        <w:t>ategor</w:t>
      </w:r>
      <w:r w:rsidR="00EB1AA9">
        <w:t xml:space="preserve">ies </w:t>
      </w:r>
      <w:r w:rsidR="00FB1D06">
        <w:t>used by the</w:t>
      </w:r>
      <w:r w:rsidR="00481FAA">
        <w:t xml:space="preserve"> ISO 25010</w:t>
      </w:r>
      <w:r w:rsidR="00A11252">
        <w:rPr>
          <w:rStyle w:val="FootnoteReference"/>
        </w:rPr>
        <w:footnoteReference w:id="3"/>
      </w:r>
      <w:r w:rsidR="00FB1D06">
        <w:t>.</w:t>
      </w:r>
    </w:p>
    <w:tbl>
      <w:tblPr>
        <w:tblStyle w:val="ListTable3"/>
        <w:tblW w:w="9355" w:type="dxa"/>
        <w:tblLook w:val="04A0" w:firstRow="1" w:lastRow="0" w:firstColumn="1" w:lastColumn="0" w:noHBand="0" w:noVBand="1"/>
      </w:tblPr>
      <w:tblGrid>
        <w:gridCol w:w="670"/>
        <w:gridCol w:w="2352"/>
        <w:gridCol w:w="6333"/>
      </w:tblGrid>
      <w:tr w:rsidR="0092109C" w:rsidRPr="00A05492" w14:paraId="34D77307" w14:textId="77777777" w:rsidTr="007850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70" w:type="dxa"/>
          </w:tcPr>
          <w:p w14:paraId="2FEEA962" w14:textId="77777777" w:rsidR="0092109C" w:rsidRPr="00DA2F82" w:rsidRDefault="0092109C" w:rsidP="00ED5508">
            <w:pPr>
              <w:rPr>
                <w:rFonts w:cstheme="minorHAnsi"/>
                <w:b w:val="0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ID</w:t>
            </w:r>
          </w:p>
        </w:tc>
        <w:tc>
          <w:tcPr>
            <w:tcW w:w="2352" w:type="dxa"/>
          </w:tcPr>
          <w:p w14:paraId="71E4E5F9" w14:textId="10AAE9CE" w:rsidR="0092109C" w:rsidRPr="00DA2F82" w:rsidRDefault="0092109C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Categ</w:t>
            </w:r>
            <w:r w:rsidR="00A05492" w:rsidRPr="00DA2F82">
              <w:rPr>
                <w:rFonts w:cstheme="minorHAnsi"/>
                <w:szCs w:val="24"/>
              </w:rPr>
              <w:t>ory</w:t>
            </w:r>
            <w:r w:rsidRPr="00DA2F82">
              <w:rPr>
                <w:rFonts w:cstheme="minorHAnsi"/>
                <w:szCs w:val="24"/>
              </w:rPr>
              <w:t xml:space="preserve"> ISO 25010</w:t>
            </w:r>
          </w:p>
        </w:tc>
        <w:tc>
          <w:tcPr>
            <w:tcW w:w="6333" w:type="dxa"/>
          </w:tcPr>
          <w:p w14:paraId="75576555" w14:textId="40F101EB" w:rsidR="0092109C" w:rsidRPr="00DA2F82" w:rsidRDefault="0092109C" w:rsidP="00ED55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Description</w:t>
            </w:r>
          </w:p>
        </w:tc>
      </w:tr>
      <w:tr w:rsidR="0092109C" w:rsidRPr="00A05492" w14:paraId="6F637765" w14:textId="77777777" w:rsidTr="00785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4864A4D7" w14:textId="7777777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1</w:t>
            </w:r>
          </w:p>
        </w:tc>
        <w:tc>
          <w:tcPr>
            <w:tcW w:w="2352" w:type="dxa"/>
          </w:tcPr>
          <w:p w14:paraId="5814A904" w14:textId="77777777" w:rsidR="0092109C" w:rsidRPr="00DA2F82" w:rsidRDefault="0092109C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Performance</w:t>
            </w:r>
          </w:p>
        </w:tc>
        <w:tc>
          <w:tcPr>
            <w:tcW w:w="6333" w:type="dxa"/>
          </w:tcPr>
          <w:p w14:paraId="2BA4E149" w14:textId="465CA27D" w:rsidR="0092109C" w:rsidRPr="00DA2F82" w:rsidRDefault="0092109C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The maximum latency is</w:t>
            </w:r>
            <w:r w:rsidR="00896FA0" w:rsidRPr="00DA2F82">
              <w:rPr>
                <w:rFonts w:cstheme="minorHAnsi"/>
                <w:szCs w:val="24"/>
              </w:rPr>
              <w:t xml:space="preserve"> 400ms.</w:t>
            </w:r>
          </w:p>
        </w:tc>
      </w:tr>
      <w:tr w:rsidR="0092109C" w:rsidRPr="00A05492" w14:paraId="3FFF0D1A" w14:textId="77777777" w:rsidTr="00785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55E861A4" w14:textId="7777777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2</w:t>
            </w:r>
          </w:p>
        </w:tc>
        <w:tc>
          <w:tcPr>
            <w:tcW w:w="2352" w:type="dxa"/>
          </w:tcPr>
          <w:p w14:paraId="4EF6A579" w14:textId="77777777" w:rsidR="0092109C" w:rsidRPr="00DA2F82" w:rsidRDefault="0092109C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Performance</w:t>
            </w:r>
          </w:p>
        </w:tc>
        <w:tc>
          <w:tcPr>
            <w:tcW w:w="6333" w:type="dxa"/>
          </w:tcPr>
          <w:p w14:paraId="6736E514" w14:textId="5844426F" w:rsidR="0092109C" w:rsidRPr="00DA2F82" w:rsidRDefault="00A05492" w:rsidP="00857D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 xml:space="preserve">The maximum </w:t>
            </w:r>
            <w:r w:rsidR="00857D50" w:rsidRPr="00DA2F82">
              <w:rPr>
                <w:rFonts w:cstheme="minorHAnsi"/>
                <w:szCs w:val="24"/>
              </w:rPr>
              <w:t>resources that the application can use is not more than 2 GB.</w:t>
            </w:r>
          </w:p>
        </w:tc>
      </w:tr>
      <w:tr w:rsidR="0092109C" w:rsidRPr="00D75DF9" w14:paraId="5E9E1280" w14:textId="77777777" w:rsidTr="00785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36A67A4F" w14:textId="7777777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3</w:t>
            </w:r>
          </w:p>
        </w:tc>
        <w:tc>
          <w:tcPr>
            <w:tcW w:w="2352" w:type="dxa"/>
          </w:tcPr>
          <w:p w14:paraId="2BAEF6B3" w14:textId="77777777" w:rsidR="0092109C" w:rsidRPr="00DA2F82" w:rsidRDefault="0092109C" w:rsidP="00ED5508">
            <w:pPr>
              <w:tabs>
                <w:tab w:val="right" w:pos="199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Performance</w:t>
            </w:r>
            <w:r w:rsidRPr="00DA2F82">
              <w:rPr>
                <w:rFonts w:cstheme="minorHAnsi"/>
                <w:szCs w:val="24"/>
              </w:rPr>
              <w:tab/>
            </w:r>
          </w:p>
        </w:tc>
        <w:tc>
          <w:tcPr>
            <w:tcW w:w="6333" w:type="dxa"/>
          </w:tcPr>
          <w:p w14:paraId="723B0E3C" w14:textId="039BDED6" w:rsidR="0092109C" w:rsidRPr="00DA2F82" w:rsidRDefault="00D85668" w:rsidP="00217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 xml:space="preserve">The minimum puzzles that can be solved </w:t>
            </w:r>
            <w:r w:rsidR="00D75DF9" w:rsidRPr="00DA2F82">
              <w:rPr>
                <w:rFonts w:cstheme="minorHAnsi"/>
                <w:szCs w:val="24"/>
              </w:rPr>
              <w:t xml:space="preserve">concurrently </w:t>
            </w:r>
            <w:r w:rsidR="009F1296">
              <w:rPr>
                <w:rFonts w:cstheme="minorHAnsi"/>
                <w:szCs w:val="24"/>
              </w:rPr>
              <w:t>are</w:t>
            </w:r>
            <w:r w:rsidRPr="00DA2F82">
              <w:rPr>
                <w:rFonts w:cstheme="minorHAnsi"/>
                <w:szCs w:val="24"/>
              </w:rPr>
              <w:t xml:space="preserve"> </w:t>
            </w:r>
            <w:r w:rsidR="00570008" w:rsidRPr="00DA2F82">
              <w:rPr>
                <w:rFonts w:cstheme="minorHAnsi"/>
                <w:szCs w:val="24"/>
              </w:rPr>
              <w:t>10</w:t>
            </w:r>
            <w:r w:rsidRPr="00DA2F82">
              <w:rPr>
                <w:rFonts w:cstheme="minorHAnsi"/>
                <w:szCs w:val="24"/>
              </w:rPr>
              <w:t>.</w:t>
            </w:r>
          </w:p>
        </w:tc>
      </w:tr>
      <w:tr w:rsidR="0092109C" w:rsidRPr="00A05492" w14:paraId="782FDF42" w14:textId="77777777" w:rsidTr="00785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71389855" w14:textId="7777777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4</w:t>
            </w:r>
          </w:p>
        </w:tc>
        <w:tc>
          <w:tcPr>
            <w:tcW w:w="2352" w:type="dxa"/>
          </w:tcPr>
          <w:p w14:paraId="2D63A847" w14:textId="123CBA37" w:rsidR="0092109C" w:rsidRPr="00DA2F82" w:rsidRDefault="0092109C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Compatibilit</w:t>
            </w:r>
            <w:r w:rsidR="005D7CEB" w:rsidRPr="00DA2F82">
              <w:rPr>
                <w:rFonts w:cstheme="minorHAnsi"/>
                <w:szCs w:val="24"/>
              </w:rPr>
              <w:t>y</w:t>
            </w:r>
          </w:p>
          <w:p w14:paraId="2338DAEF" w14:textId="0551C79E" w:rsidR="005D7CEB" w:rsidRPr="00DA2F82" w:rsidRDefault="005D7CEB" w:rsidP="005D7C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</w:rPr>
            </w:pPr>
          </w:p>
        </w:tc>
        <w:tc>
          <w:tcPr>
            <w:tcW w:w="6333" w:type="dxa"/>
          </w:tcPr>
          <w:p w14:paraId="5733C596" w14:textId="009049DA" w:rsidR="0092109C" w:rsidRPr="00DA2F82" w:rsidRDefault="005D7CEB" w:rsidP="00EB38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 xml:space="preserve">Documentation describing interfaces is available </w:t>
            </w:r>
            <w:r w:rsidR="00EB38F9" w:rsidRPr="00DA2F82">
              <w:rPr>
                <w:rFonts w:cstheme="minorHAnsi"/>
                <w:szCs w:val="24"/>
              </w:rPr>
              <w:t>to show how components communicate.</w:t>
            </w:r>
          </w:p>
        </w:tc>
      </w:tr>
      <w:tr w:rsidR="0092109C" w:rsidRPr="00013620" w14:paraId="27360119" w14:textId="77777777" w:rsidTr="00785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5F94EA06" w14:textId="7777777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5</w:t>
            </w:r>
          </w:p>
        </w:tc>
        <w:tc>
          <w:tcPr>
            <w:tcW w:w="2352" w:type="dxa"/>
          </w:tcPr>
          <w:p w14:paraId="6EE2DC8A" w14:textId="15AA0173" w:rsidR="0092109C" w:rsidRPr="00DA2F82" w:rsidRDefault="00013620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Usability</w:t>
            </w:r>
          </w:p>
        </w:tc>
        <w:tc>
          <w:tcPr>
            <w:tcW w:w="6333" w:type="dxa"/>
          </w:tcPr>
          <w:p w14:paraId="10339DB6" w14:textId="625577B5" w:rsidR="0092109C" w:rsidRPr="00DA2F82" w:rsidRDefault="00013620" w:rsidP="000136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The system can be used by anyone within 10 minutes.</w:t>
            </w:r>
          </w:p>
        </w:tc>
      </w:tr>
      <w:tr w:rsidR="0092109C" w:rsidRPr="00915165" w14:paraId="38E6C16A" w14:textId="77777777" w:rsidTr="00785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5DD4D57A" w14:textId="7777777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6</w:t>
            </w:r>
          </w:p>
        </w:tc>
        <w:tc>
          <w:tcPr>
            <w:tcW w:w="2352" w:type="dxa"/>
          </w:tcPr>
          <w:p w14:paraId="490E8867" w14:textId="7BF21271" w:rsidR="0092109C" w:rsidRPr="00DA2F82" w:rsidRDefault="00915165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Reliability</w:t>
            </w:r>
          </w:p>
        </w:tc>
        <w:tc>
          <w:tcPr>
            <w:tcW w:w="6333" w:type="dxa"/>
          </w:tcPr>
          <w:p w14:paraId="4D93C483" w14:textId="40EF6B49" w:rsidR="0092109C" w:rsidRPr="00DA2F82" w:rsidRDefault="00915165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The system has a 99% uptime.</w:t>
            </w:r>
          </w:p>
        </w:tc>
      </w:tr>
      <w:tr w:rsidR="0092109C" w:rsidRPr="00915165" w14:paraId="10C8B211" w14:textId="77777777" w:rsidTr="00785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0796C199" w14:textId="7777777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7</w:t>
            </w:r>
          </w:p>
        </w:tc>
        <w:tc>
          <w:tcPr>
            <w:tcW w:w="2352" w:type="dxa"/>
          </w:tcPr>
          <w:p w14:paraId="3D8DC600" w14:textId="16D04A11" w:rsidR="0092109C" w:rsidRPr="00DA2F82" w:rsidRDefault="00915165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Reliability</w:t>
            </w:r>
          </w:p>
        </w:tc>
        <w:tc>
          <w:tcPr>
            <w:tcW w:w="6333" w:type="dxa"/>
          </w:tcPr>
          <w:p w14:paraId="02F1C96B" w14:textId="1C8DD1C1" w:rsidR="0092109C" w:rsidRPr="00DA2F82" w:rsidRDefault="00915165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The system is at</w:t>
            </w:r>
            <w:r w:rsidR="00065463" w:rsidRPr="00DA2F82">
              <w:rPr>
                <w:rFonts w:cstheme="minorHAnsi"/>
                <w:szCs w:val="24"/>
              </w:rPr>
              <w:t xml:space="preserve"> least 23 hours per day available.</w:t>
            </w:r>
          </w:p>
        </w:tc>
      </w:tr>
      <w:tr w:rsidR="0092109C" w:rsidRPr="008B3716" w14:paraId="3FEA5484" w14:textId="77777777" w:rsidTr="00785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7E63DF63" w14:textId="7777777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8</w:t>
            </w:r>
          </w:p>
        </w:tc>
        <w:tc>
          <w:tcPr>
            <w:tcW w:w="2352" w:type="dxa"/>
          </w:tcPr>
          <w:p w14:paraId="587DC60F" w14:textId="36A6F859" w:rsidR="0092109C" w:rsidRPr="00DA2F82" w:rsidRDefault="00065463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Security</w:t>
            </w:r>
          </w:p>
        </w:tc>
        <w:tc>
          <w:tcPr>
            <w:tcW w:w="6333" w:type="dxa"/>
          </w:tcPr>
          <w:p w14:paraId="6C241945" w14:textId="46A5CFA0" w:rsidR="0092109C" w:rsidRPr="00DA2F82" w:rsidRDefault="00A03F96" w:rsidP="000654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Any d</w:t>
            </w:r>
            <w:r w:rsidR="00065463" w:rsidRPr="00DA2F82">
              <w:rPr>
                <w:rFonts w:cstheme="minorHAnsi"/>
                <w:szCs w:val="24"/>
              </w:rPr>
              <w:t xml:space="preserve">ata is securely sent to </w:t>
            </w:r>
            <w:r w:rsidR="00F11697">
              <w:rPr>
                <w:rFonts w:cstheme="minorHAnsi"/>
                <w:szCs w:val="24"/>
              </w:rPr>
              <w:t xml:space="preserve">the </w:t>
            </w:r>
            <w:r w:rsidR="00065463" w:rsidRPr="00DA2F82">
              <w:rPr>
                <w:rFonts w:cstheme="minorHAnsi"/>
                <w:szCs w:val="24"/>
              </w:rPr>
              <w:t>server and clients.</w:t>
            </w:r>
          </w:p>
        </w:tc>
      </w:tr>
      <w:tr w:rsidR="0092109C" w:rsidRPr="008A4494" w14:paraId="55E6DFC1" w14:textId="77777777" w:rsidTr="00785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336BB248" w14:textId="310E050D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</w:t>
            </w:r>
            <w:r w:rsidR="00065463" w:rsidRPr="00DA2F82">
              <w:rPr>
                <w:rFonts w:cstheme="minorHAnsi"/>
                <w:szCs w:val="24"/>
              </w:rPr>
              <w:t>9</w:t>
            </w:r>
          </w:p>
        </w:tc>
        <w:tc>
          <w:tcPr>
            <w:tcW w:w="2352" w:type="dxa"/>
          </w:tcPr>
          <w:p w14:paraId="45A33FD5" w14:textId="507FEE2F" w:rsidR="0092109C" w:rsidRPr="00DA2F82" w:rsidRDefault="008A4494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Maintainability</w:t>
            </w:r>
          </w:p>
        </w:tc>
        <w:tc>
          <w:tcPr>
            <w:tcW w:w="6333" w:type="dxa"/>
          </w:tcPr>
          <w:p w14:paraId="22D4B9C1" w14:textId="27410E4C" w:rsidR="0092109C" w:rsidRPr="00DA2F82" w:rsidRDefault="008A4494" w:rsidP="008A44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The system is buil</w:t>
            </w:r>
            <w:r w:rsidR="00F11697">
              <w:rPr>
                <w:rFonts w:cstheme="minorHAnsi"/>
                <w:szCs w:val="24"/>
              </w:rPr>
              <w:t>t</w:t>
            </w:r>
            <w:r w:rsidRPr="00DA2F82">
              <w:rPr>
                <w:rFonts w:cstheme="minorHAnsi"/>
                <w:szCs w:val="24"/>
              </w:rPr>
              <w:t xml:space="preserve"> modular</w:t>
            </w:r>
            <w:r w:rsidR="00F11697">
              <w:rPr>
                <w:rFonts w:cstheme="minorHAnsi"/>
                <w:szCs w:val="24"/>
              </w:rPr>
              <w:t>ly</w:t>
            </w:r>
            <w:r w:rsidRPr="00DA2F82">
              <w:rPr>
                <w:rFonts w:cstheme="minorHAnsi"/>
                <w:szCs w:val="24"/>
              </w:rPr>
              <w:t>.</w:t>
            </w:r>
          </w:p>
        </w:tc>
      </w:tr>
      <w:tr w:rsidR="0092109C" w:rsidRPr="00E55599" w14:paraId="034DF909" w14:textId="77777777" w:rsidTr="00785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522C343" w14:textId="39D6B67C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1</w:t>
            </w:r>
            <w:r w:rsidR="00065463" w:rsidRPr="00DA2F82">
              <w:rPr>
                <w:rFonts w:cstheme="minorHAnsi"/>
                <w:szCs w:val="24"/>
              </w:rPr>
              <w:t>0</w:t>
            </w:r>
          </w:p>
        </w:tc>
        <w:tc>
          <w:tcPr>
            <w:tcW w:w="2352" w:type="dxa"/>
          </w:tcPr>
          <w:p w14:paraId="71A99423" w14:textId="5B4AD009" w:rsidR="0092109C" w:rsidRPr="00DA2F82" w:rsidRDefault="008A4494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Maintainability</w:t>
            </w:r>
          </w:p>
        </w:tc>
        <w:tc>
          <w:tcPr>
            <w:tcW w:w="6333" w:type="dxa"/>
          </w:tcPr>
          <w:p w14:paraId="11A508C4" w14:textId="05CE4272" w:rsidR="0092109C" w:rsidRPr="00DA2F82" w:rsidRDefault="008A4494" w:rsidP="00E555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The source code is written according</w:t>
            </w:r>
            <w:r w:rsidR="00F11697">
              <w:rPr>
                <w:rFonts w:cstheme="minorHAnsi"/>
                <w:szCs w:val="24"/>
              </w:rPr>
              <w:t xml:space="preserve"> to</w:t>
            </w:r>
            <w:r w:rsidRPr="00DA2F82">
              <w:rPr>
                <w:rFonts w:cstheme="minorHAnsi"/>
                <w:szCs w:val="24"/>
              </w:rPr>
              <w:t xml:space="preserve"> the </w:t>
            </w:r>
            <w:bookmarkStart w:id="10" w:name="_Hlk8219953"/>
            <w:r w:rsidRPr="00DA2F82">
              <w:rPr>
                <w:rFonts w:cstheme="minorHAnsi"/>
                <w:szCs w:val="24"/>
              </w:rPr>
              <w:t>Microsoft code conventions</w:t>
            </w:r>
            <w:bookmarkEnd w:id="10"/>
            <w:r w:rsidR="00323BFD" w:rsidRPr="00DA2F82">
              <w:rPr>
                <w:rStyle w:val="FootnoteReference"/>
                <w:rFonts w:cstheme="minorHAnsi"/>
                <w:szCs w:val="24"/>
              </w:rPr>
              <w:footnoteReference w:id="4"/>
            </w:r>
            <w:r w:rsidR="00E55599" w:rsidRPr="00DA2F82">
              <w:rPr>
                <w:rFonts w:cstheme="minorHAnsi"/>
                <w:szCs w:val="24"/>
              </w:rPr>
              <w:t xml:space="preserve"> for C# and the</w:t>
            </w:r>
            <w:r w:rsidR="0092109C" w:rsidRPr="00DA2F82">
              <w:rPr>
                <w:rFonts w:cstheme="minorHAnsi"/>
                <w:szCs w:val="24"/>
              </w:rPr>
              <w:t xml:space="preserve"> Java Code Conventions</w:t>
            </w:r>
            <w:r w:rsidR="00F9580C" w:rsidRPr="00DA2F82">
              <w:rPr>
                <w:rStyle w:val="FootnoteReference"/>
                <w:rFonts w:cstheme="minorHAnsi"/>
                <w:szCs w:val="24"/>
              </w:rPr>
              <w:footnoteReference w:id="5"/>
            </w:r>
            <w:r w:rsidR="0092109C" w:rsidRPr="00DA2F82">
              <w:rPr>
                <w:rFonts w:cstheme="minorHAnsi"/>
                <w:szCs w:val="24"/>
              </w:rPr>
              <w:t>.</w:t>
            </w:r>
          </w:p>
        </w:tc>
      </w:tr>
      <w:tr w:rsidR="0092109C" w:rsidRPr="00A05492" w14:paraId="2139EF02" w14:textId="77777777" w:rsidTr="00785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615779BA" w14:textId="5922BAA7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1</w:t>
            </w:r>
            <w:r w:rsidR="00065463" w:rsidRPr="00DA2F82">
              <w:rPr>
                <w:rFonts w:cstheme="minorHAnsi"/>
                <w:szCs w:val="24"/>
              </w:rPr>
              <w:t>1</w:t>
            </w:r>
          </w:p>
        </w:tc>
        <w:tc>
          <w:tcPr>
            <w:tcW w:w="2352" w:type="dxa"/>
          </w:tcPr>
          <w:p w14:paraId="73E5BBE5" w14:textId="264F215E" w:rsidR="0092109C" w:rsidRPr="00DA2F82" w:rsidRDefault="008A4494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Maintainability</w:t>
            </w:r>
          </w:p>
        </w:tc>
        <w:tc>
          <w:tcPr>
            <w:tcW w:w="6333" w:type="dxa"/>
          </w:tcPr>
          <w:p w14:paraId="4F66438A" w14:textId="1047A6DB" w:rsidR="0092109C" w:rsidRPr="00DA2F82" w:rsidRDefault="008B3716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Source code is documented.</w:t>
            </w:r>
          </w:p>
        </w:tc>
      </w:tr>
      <w:tr w:rsidR="0092109C" w:rsidRPr="00991F4A" w14:paraId="475D8FF3" w14:textId="77777777" w:rsidTr="00785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4692EC74" w14:textId="00E0470D" w:rsidR="0092109C" w:rsidRPr="00DA2F82" w:rsidRDefault="0092109C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1</w:t>
            </w:r>
            <w:r w:rsidR="00065463" w:rsidRPr="00DA2F82">
              <w:rPr>
                <w:rFonts w:cstheme="minorHAnsi"/>
                <w:szCs w:val="24"/>
              </w:rPr>
              <w:t>2</w:t>
            </w:r>
          </w:p>
        </w:tc>
        <w:tc>
          <w:tcPr>
            <w:tcW w:w="2352" w:type="dxa"/>
          </w:tcPr>
          <w:p w14:paraId="0D85F7FC" w14:textId="2A11A27F" w:rsidR="0092109C" w:rsidRPr="00DA2F82" w:rsidRDefault="008A4494" w:rsidP="00ED55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Maintainability</w:t>
            </w:r>
          </w:p>
        </w:tc>
        <w:tc>
          <w:tcPr>
            <w:tcW w:w="6333" w:type="dxa"/>
          </w:tcPr>
          <w:p w14:paraId="678729DA" w14:textId="0FC0F236" w:rsidR="0092109C" w:rsidRPr="00DA2F82" w:rsidRDefault="00934F00" w:rsidP="00C829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 xml:space="preserve">At least 80% of the source code </w:t>
            </w:r>
            <w:r w:rsidR="009A55F9" w:rsidRPr="00DA2F82">
              <w:rPr>
                <w:rFonts w:cstheme="minorHAnsi"/>
                <w:szCs w:val="24"/>
              </w:rPr>
              <w:t>is</w:t>
            </w:r>
            <w:r w:rsidRPr="00DA2F82">
              <w:rPr>
                <w:rFonts w:cstheme="minorHAnsi"/>
                <w:szCs w:val="24"/>
              </w:rPr>
              <w:t xml:space="preserve"> covered by tests.</w:t>
            </w:r>
          </w:p>
        </w:tc>
      </w:tr>
      <w:tr w:rsidR="001E4AF6" w:rsidRPr="00991F4A" w14:paraId="7E8DFCFA" w14:textId="77777777" w:rsidTr="00785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3050CD75" w14:textId="4BBED193" w:rsidR="001E4AF6" w:rsidRPr="00DA2F82" w:rsidRDefault="001E4AF6" w:rsidP="00ED5508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13</w:t>
            </w:r>
          </w:p>
        </w:tc>
        <w:tc>
          <w:tcPr>
            <w:tcW w:w="2352" w:type="dxa"/>
          </w:tcPr>
          <w:p w14:paraId="26E6D739" w14:textId="6715BC8C" w:rsidR="001E4AF6" w:rsidRPr="00DA2F82" w:rsidRDefault="001E4AF6" w:rsidP="00ED55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Maintainability</w:t>
            </w:r>
          </w:p>
        </w:tc>
        <w:tc>
          <w:tcPr>
            <w:tcW w:w="6333" w:type="dxa"/>
          </w:tcPr>
          <w:p w14:paraId="00DB77C2" w14:textId="06F59B6B" w:rsidR="001E4AF6" w:rsidRPr="00DA2F82" w:rsidRDefault="009A371A" w:rsidP="00C829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Each puzzle added to the platform must have its rules</w:t>
            </w:r>
            <w:r w:rsidR="00F02764" w:rsidRPr="00DA2F82">
              <w:rPr>
                <w:rFonts w:cstheme="minorHAnsi"/>
                <w:szCs w:val="24"/>
              </w:rPr>
              <w:t xml:space="preserve"> and actions</w:t>
            </w:r>
            <w:r w:rsidRPr="00DA2F82">
              <w:rPr>
                <w:rFonts w:cstheme="minorHAnsi"/>
                <w:szCs w:val="24"/>
              </w:rPr>
              <w:t xml:space="preserve"> documented in a separate document named after the puzzle.</w:t>
            </w:r>
          </w:p>
        </w:tc>
      </w:tr>
    </w:tbl>
    <w:p w14:paraId="16DEA213" w14:textId="26638B38" w:rsidR="00285C9B" w:rsidRPr="00991F4A" w:rsidRDefault="009A24E0">
      <w:r w:rsidRPr="00991F4A">
        <w:br w:type="page"/>
      </w:r>
    </w:p>
    <w:p w14:paraId="304DAC34" w14:textId="5C86BAE1" w:rsidR="00285C9B" w:rsidRDefault="00285C9B" w:rsidP="00BA0428">
      <w:pPr>
        <w:pStyle w:val="Heading1"/>
        <w:numPr>
          <w:ilvl w:val="0"/>
          <w:numId w:val="2"/>
        </w:numPr>
      </w:pPr>
      <w:bookmarkStart w:id="11" w:name="_Toc8399782"/>
      <w:r>
        <w:lastRenderedPageBreak/>
        <w:t>Use</w:t>
      </w:r>
      <w:r w:rsidR="00B95C83">
        <w:t xml:space="preserve"> cases</w:t>
      </w:r>
      <w:bookmarkEnd w:id="11"/>
    </w:p>
    <w:p w14:paraId="5E878A54" w14:textId="18E336EF" w:rsidR="00B95C83" w:rsidRDefault="00B8409A">
      <w:r>
        <w:t xml:space="preserve">This chapter contains </w:t>
      </w:r>
      <w:r w:rsidR="00121B25">
        <w:t>U</w:t>
      </w:r>
      <w:r>
        <w:t>se case diagram(s)</w:t>
      </w:r>
      <w:r w:rsidR="00FB000C">
        <w:t xml:space="preserve"> and </w:t>
      </w:r>
      <w:r w:rsidR="009A1275">
        <w:t>U</w:t>
      </w:r>
      <w:r w:rsidR="00FB000C">
        <w:t>se cases</w:t>
      </w:r>
      <w:r>
        <w:t xml:space="preserve"> for the platform.</w:t>
      </w:r>
      <w:r w:rsidR="0007503A">
        <w:t xml:space="preserve"> All the </w:t>
      </w:r>
      <w:r w:rsidR="009B6C9E">
        <w:t>U</w:t>
      </w:r>
      <w:r w:rsidR="00A447CF">
        <w:t xml:space="preserve">se case </w:t>
      </w:r>
      <w:r w:rsidR="0007503A">
        <w:t>diagram</w:t>
      </w:r>
      <w:r w:rsidR="00D80B3B">
        <w:t>(</w:t>
      </w:r>
      <w:r w:rsidR="0007503A">
        <w:t>s</w:t>
      </w:r>
      <w:r w:rsidR="00D80B3B">
        <w:t>)</w:t>
      </w:r>
      <w:r w:rsidR="005453CC">
        <w:t xml:space="preserve"> &amp; </w:t>
      </w:r>
      <w:r w:rsidR="008279A6">
        <w:t>U</w:t>
      </w:r>
      <w:r w:rsidR="005453CC">
        <w:t>se cases</w:t>
      </w:r>
      <w:r w:rsidR="0007503A">
        <w:t xml:space="preserve"> are created with </w:t>
      </w:r>
      <w:r w:rsidR="00272567">
        <w:t>Visual Paradigm</w:t>
      </w:r>
      <w:r w:rsidR="00FB000C">
        <w:t xml:space="preserve"> using the UML</w:t>
      </w:r>
      <w:r w:rsidR="00FB3668">
        <w:rPr>
          <w:rStyle w:val="FootnoteReference"/>
        </w:rPr>
        <w:footnoteReference w:id="6"/>
      </w:r>
      <w:r w:rsidR="00FB000C">
        <w:t xml:space="preserve"> </w:t>
      </w:r>
      <w:r w:rsidR="00F2364C">
        <w:t>specification standard</w:t>
      </w:r>
      <w:r w:rsidR="00FB000C">
        <w:t>.</w:t>
      </w:r>
    </w:p>
    <w:p w14:paraId="65876BA8" w14:textId="4595AA25" w:rsidR="00976680" w:rsidRDefault="00976680" w:rsidP="008E60F8">
      <w:pPr>
        <w:pStyle w:val="Heading2"/>
      </w:pPr>
      <w:bookmarkStart w:id="12" w:name="_Toc8399783"/>
      <w:r>
        <w:t>Use</w:t>
      </w:r>
      <w:r w:rsidR="00AF0A58">
        <w:t xml:space="preserve"> case diagrams</w:t>
      </w:r>
      <w:bookmarkEnd w:id="12"/>
    </w:p>
    <w:p w14:paraId="19AD2110" w14:textId="74E82125" w:rsidR="00AF0A58" w:rsidRDefault="005361B4">
      <w:pPr>
        <w:rPr>
          <w:szCs w:val="20"/>
        </w:rPr>
      </w:pPr>
      <w:r>
        <w:rPr>
          <w:szCs w:val="20"/>
        </w:rPr>
        <w:t>Pazuru Use case diagram.</w:t>
      </w:r>
    </w:p>
    <w:p w14:paraId="5F599D7E" w14:textId="398FA983" w:rsidR="00B722CF" w:rsidRPr="00D56C49" w:rsidRDefault="006239CD">
      <w:pPr>
        <w:rPr>
          <w:szCs w:val="20"/>
        </w:rPr>
      </w:pPr>
      <w:r>
        <w:rPr>
          <w:noProof/>
        </w:rPr>
        <w:drawing>
          <wp:inline distT="0" distB="0" distL="0" distR="0" wp14:anchorId="5766DA49" wp14:editId="0FB20706">
            <wp:extent cx="3318933" cy="6244096"/>
            <wp:effectExtent l="0" t="0" r="0" b="4445"/>
            <wp:docPr id="20" name="Image0.png" title="Pazuru Use Cas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8238" cy="6280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87286" w14:textId="77777777" w:rsidR="0012392E" w:rsidRDefault="0012392E" w:rsidP="008E60F8">
      <w:pPr>
        <w:pStyle w:val="Heading2"/>
      </w:pPr>
      <w:bookmarkStart w:id="13" w:name="_Toc8399784"/>
      <w:r>
        <w:lastRenderedPageBreak/>
        <w:t>Use case descriptions</w:t>
      </w:r>
      <w:bookmarkEnd w:id="13"/>
    </w:p>
    <w:p w14:paraId="2B88BC8C" w14:textId="5C85B3D8" w:rsidR="001E1D27" w:rsidRDefault="00E2740D">
      <w:r>
        <w:t>Pazuru Use cases</w:t>
      </w:r>
      <w:r w:rsidR="00F250E0">
        <w:t>.</w:t>
      </w:r>
    </w:p>
    <w:p w14:paraId="771D0C1F" w14:textId="77777777" w:rsidR="00BB0B85" w:rsidRPr="00BB0B85" w:rsidRDefault="00BB0B85" w:rsidP="00BB0B85">
      <w:pPr>
        <w:pStyle w:val="ListParagraph"/>
        <w:keepNext/>
        <w:keepLines/>
        <w:numPr>
          <w:ilvl w:val="0"/>
          <w:numId w:val="6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i/>
          <w:vanish/>
          <w:color w:val="7F7F7F" w:themeColor="text1" w:themeTint="80"/>
          <w:sz w:val="22"/>
          <w:szCs w:val="24"/>
        </w:rPr>
      </w:pPr>
      <w:bookmarkStart w:id="14" w:name="_Toc8314131"/>
      <w:bookmarkStart w:id="15" w:name="_Toc8314374"/>
      <w:bookmarkStart w:id="16" w:name="_Toc8316372"/>
      <w:bookmarkStart w:id="17" w:name="_Toc8318890"/>
      <w:bookmarkStart w:id="18" w:name="_Toc8338335"/>
      <w:bookmarkStart w:id="19" w:name="_Toc8392234"/>
      <w:bookmarkStart w:id="20" w:name="_Toc8394003"/>
      <w:bookmarkStart w:id="21" w:name="_Toc8395259"/>
      <w:bookmarkStart w:id="22" w:name="_Toc8396159"/>
      <w:bookmarkStart w:id="23" w:name="_Toc8397153"/>
      <w:bookmarkStart w:id="24" w:name="_Toc8399785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78995C07" w14:textId="77777777" w:rsidR="00BB0B85" w:rsidRPr="00BB0B85" w:rsidRDefault="00BB0B85" w:rsidP="00BB0B85">
      <w:pPr>
        <w:pStyle w:val="ListParagraph"/>
        <w:keepNext/>
        <w:keepLines/>
        <w:numPr>
          <w:ilvl w:val="0"/>
          <w:numId w:val="6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i/>
          <w:vanish/>
          <w:color w:val="7F7F7F" w:themeColor="text1" w:themeTint="80"/>
          <w:sz w:val="22"/>
          <w:szCs w:val="24"/>
        </w:rPr>
      </w:pPr>
      <w:bookmarkStart w:id="25" w:name="_Toc8314132"/>
      <w:bookmarkStart w:id="26" w:name="_Toc8314375"/>
      <w:bookmarkStart w:id="27" w:name="_Toc8316373"/>
      <w:bookmarkStart w:id="28" w:name="_Toc8318891"/>
      <w:bookmarkStart w:id="29" w:name="_Toc8338336"/>
      <w:bookmarkStart w:id="30" w:name="_Toc8392235"/>
      <w:bookmarkStart w:id="31" w:name="_Toc8394004"/>
      <w:bookmarkStart w:id="32" w:name="_Toc8395260"/>
      <w:bookmarkStart w:id="33" w:name="_Toc8396160"/>
      <w:bookmarkStart w:id="34" w:name="_Toc8397154"/>
      <w:bookmarkStart w:id="35" w:name="_Toc8399786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</w:p>
    <w:p w14:paraId="133E5F1B" w14:textId="77777777" w:rsidR="00BB0B85" w:rsidRPr="00BB0B85" w:rsidRDefault="00BB0B85" w:rsidP="00BB0B85">
      <w:pPr>
        <w:pStyle w:val="ListParagraph"/>
        <w:keepNext/>
        <w:keepLines/>
        <w:numPr>
          <w:ilvl w:val="0"/>
          <w:numId w:val="6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i/>
          <w:vanish/>
          <w:color w:val="7F7F7F" w:themeColor="text1" w:themeTint="80"/>
          <w:sz w:val="22"/>
          <w:szCs w:val="24"/>
        </w:rPr>
      </w:pPr>
      <w:bookmarkStart w:id="36" w:name="_Toc8314133"/>
      <w:bookmarkStart w:id="37" w:name="_Toc8314376"/>
      <w:bookmarkStart w:id="38" w:name="_Toc8316374"/>
      <w:bookmarkStart w:id="39" w:name="_Toc8318892"/>
      <w:bookmarkStart w:id="40" w:name="_Toc8338337"/>
      <w:bookmarkStart w:id="41" w:name="_Toc8392236"/>
      <w:bookmarkStart w:id="42" w:name="_Toc8394005"/>
      <w:bookmarkStart w:id="43" w:name="_Toc8395261"/>
      <w:bookmarkStart w:id="44" w:name="_Toc8396161"/>
      <w:bookmarkStart w:id="45" w:name="_Toc8397155"/>
      <w:bookmarkStart w:id="46" w:name="_Toc8399787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</w:p>
    <w:p w14:paraId="7401EEF1" w14:textId="77777777" w:rsidR="00BB0B85" w:rsidRPr="00BB0B85" w:rsidRDefault="00BB0B85" w:rsidP="00BB0B85">
      <w:pPr>
        <w:pStyle w:val="ListParagraph"/>
        <w:keepNext/>
        <w:keepLines/>
        <w:numPr>
          <w:ilvl w:val="1"/>
          <w:numId w:val="6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i/>
          <w:vanish/>
          <w:color w:val="7F7F7F" w:themeColor="text1" w:themeTint="80"/>
          <w:sz w:val="22"/>
          <w:szCs w:val="24"/>
        </w:rPr>
      </w:pPr>
      <w:bookmarkStart w:id="47" w:name="_Toc8314134"/>
      <w:bookmarkStart w:id="48" w:name="_Toc8314377"/>
      <w:bookmarkStart w:id="49" w:name="_Toc8316375"/>
      <w:bookmarkStart w:id="50" w:name="_Toc8318893"/>
      <w:bookmarkStart w:id="51" w:name="_Toc8338338"/>
      <w:bookmarkStart w:id="52" w:name="_Toc8392237"/>
      <w:bookmarkStart w:id="53" w:name="_Toc8394006"/>
      <w:bookmarkStart w:id="54" w:name="_Toc8395262"/>
      <w:bookmarkStart w:id="55" w:name="_Toc8396162"/>
      <w:bookmarkStart w:id="56" w:name="_Toc8397156"/>
      <w:bookmarkStart w:id="57" w:name="_Toc8399788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580821A0" w14:textId="77777777" w:rsidR="00BB0B85" w:rsidRPr="00BB0B85" w:rsidRDefault="00BB0B85" w:rsidP="00BB0B85">
      <w:pPr>
        <w:pStyle w:val="ListParagraph"/>
        <w:keepNext/>
        <w:keepLines/>
        <w:numPr>
          <w:ilvl w:val="1"/>
          <w:numId w:val="6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i/>
          <w:vanish/>
          <w:color w:val="7F7F7F" w:themeColor="text1" w:themeTint="80"/>
          <w:sz w:val="22"/>
          <w:szCs w:val="24"/>
        </w:rPr>
      </w:pPr>
      <w:bookmarkStart w:id="58" w:name="_Toc8314135"/>
      <w:bookmarkStart w:id="59" w:name="_Toc8314378"/>
      <w:bookmarkStart w:id="60" w:name="_Toc8316376"/>
      <w:bookmarkStart w:id="61" w:name="_Toc8318894"/>
      <w:bookmarkStart w:id="62" w:name="_Toc8338339"/>
      <w:bookmarkStart w:id="63" w:name="_Toc8392238"/>
      <w:bookmarkStart w:id="64" w:name="_Toc8394007"/>
      <w:bookmarkStart w:id="65" w:name="_Toc8395263"/>
      <w:bookmarkStart w:id="66" w:name="_Toc8396163"/>
      <w:bookmarkStart w:id="67" w:name="_Toc8397157"/>
      <w:bookmarkStart w:id="68" w:name="_Toc8399789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</w:p>
    <w:p w14:paraId="7F145C24" w14:textId="79E0972C" w:rsidR="00C10904" w:rsidRDefault="008F7C9A" w:rsidP="00B818B2">
      <w:pPr>
        <w:pStyle w:val="Heading3"/>
      </w:pPr>
      <w:bookmarkStart w:id="69" w:name="_Toc8399790"/>
      <w:r>
        <w:t>Select puzzle</w:t>
      </w:r>
      <w:bookmarkEnd w:id="69"/>
    </w:p>
    <w:tbl>
      <w:tblPr>
        <w:tblStyle w:val="GridTable2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1C15E6" w14:paraId="01AC4FF0" w14:textId="77777777" w:rsidTr="001C15E6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98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EB6D7FC" w14:textId="3A22A87A" w:rsidR="001C15E6" w:rsidRDefault="001C15E6" w:rsidP="001C15E6">
            <w:pPr>
              <w:tabs>
                <w:tab w:val="center" w:pos="1372"/>
              </w:tabs>
            </w:pPr>
            <w:r>
              <w:t>Select Puzzle</w:t>
            </w:r>
          </w:p>
        </w:tc>
      </w:tr>
      <w:tr w:rsidR="001C15E6" w14:paraId="67EBAE91" w14:textId="77777777" w:rsidTr="001C1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D5B4BD7" w14:textId="216FB351" w:rsidR="001C15E6" w:rsidRDefault="001C15E6" w:rsidP="001D487C">
            <w:r>
              <w:t>ID</w:t>
            </w:r>
          </w:p>
        </w:tc>
        <w:tc>
          <w:tcPr>
            <w:tcW w:w="6980" w:type="dxa"/>
          </w:tcPr>
          <w:p w14:paraId="627970DD" w14:textId="28832DDB" w:rsidR="001C15E6" w:rsidRDefault="001C15E6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1</w:t>
            </w:r>
          </w:p>
        </w:tc>
      </w:tr>
      <w:tr w:rsidR="001C15E6" w14:paraId="526E1B76" w14:textId="77777777" w:rsidTr="001C15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B6CED51" w14:textId="118EB17C" w:rsidR="001C15E6" w:rsidRDefault="001C15E6" w:rsidP="001D487C">
            <w:r>
              <w:t>Description</w:t>
            </w:r>
          </w:p>
        </w:tc>
        <w:tc>
          <w:tcPr>
            <w:tcW w:w="6980" w:type="dxa"/>
          </w:tcPr>
          <w:p w14:paraId="1CD92BB2" w14:textId="6A6C5436" w:rsidR="001C15E6" w:rsidRDefault="001C15E6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select a puzzle.</w:t>
            </w:r>
          </w:p>
        </w:tc>
      </w:tr>
      <w:tr w:rsidR="001C15E6" w14:paraId="71654BB6" w14:textId="77777777" w:rsidTr="001C1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6A01667" w14:textId="77777777" w:rsidR="001C15E6" w:rsidRDefault="001C15E6" w:rsidP="001D487C">
            <w:r>
              <w:t>Primary Actors</w:t>
            </w:r>
          </w:p>
        </w:tc>
        <w:tc>
          <w:tcPr>
            <w:tcW w:w="6980" w:type="dxa"/>
          </w:tcPr>
          <w:p w14:paraId="46882E4E" w14:textId="77777777" w:rsidR="001C15E6" w:rsidRDefault="001C15E6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72B058AD" wp14:editId="7246E9C5">
                  <wp:extent cx="171450" cy="171450"/>
                  <wp:effectExtent l="0" t="0" r="0" b="0"/>
                  <wp:docPr id="59" name="Image2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29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1C15E6" w14:paraId="2449E3B5" w14:textId="77777777" w:rsidTr="001C15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6167C1A" w14:textId="77777777" w:rsidR="001C15E6" w:rsidRDefault="001C15E6" w:rsidP="001D487C">
            <w:r>
              <w:t>Level</w:t>
            </w:r>
          </w:p>
        </w:tc>
        <w:tc>
          <w:tcPr>
            <w:tcW w:w="6980" w:type="dxa"/>
          </w:tcPr>
          <w:p w14:paraId="37A3DC5E" w14:textId="77777777" w:rsidR="001C15E6" w:rsidRDefault="001C15E6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1C15E6" w14:paraId="40B7746D" w14:textId="77777777" w:rsidTr="001C1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1B15D43" w14:textId="77777777" w:rsidR="001C15E6" w:rsidRDefault="001C15E6" w:rsidP="001D487C">
            <w:r>
              <w:t>Complexity</w:t>
            </w:r>
          </w:p>
        </w:tc>
        <w:tc>
          <w:tcPr>
            <w:tcW w:w="6980" w:type="dxa"/>
          </w:tcPr>
          <w:p w14:paraId="4C53AA42" w14:textId="77777777" w:rsidR="001C15E6" w:rsidRDefault="001C15E6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1C15E6" w14:paraId="259163DD" w14:textId="77777777" w:rsidTr="001C15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8FA5A41" w14:textId="77777777" w:rsidR="001C15E6" w:rsidRDefault="001C15E6" w:rsidP="001D487C">
            <w:r>
              <w:t>Use Case Status</w:t>
            </w:r>
          </w:p>
        </w:tc>
        <w:tc>
          <w:tcPr>
            <w:tcW w:w="6980" w:type="dxa"/>
          </w:tcPr>
          <w:p w14:paraId="17655598" w14:textId="77777777" w:rsidR="001C15E6" w:rsidRDefault="001C15E6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1C15E6" w14:paraId="74DB3C2D" w14:textId="77777777" w:rsidTr="001C1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5B0DF3D" w14:textId="77777777" w:rsidR="001C15E6" w:rsidRDefault="001C15E6" w:rsidP="001D487C">
            <w:r>
              <w:t>Implementation Status</w:t>
            </w:r>
          </w:p>
        </w:tc>
        <w:tc>
          <w:tcPr>
            <w:tcW w:w="6980" w:type="dxa"/>
          </w:tcPr>
          <w:p w14:paraId="7D710BB6" w14:textId="77777777" w:rsidR="001C15E6" w:rsidRDefault="001C15E6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1C15E6" w14:paraId="431EB73A" w14:textId="77777777" w:rsidTr="001C15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9A07C51" w14:textId="77777777" w:rsidR="001C15E6" w:rsidRDefault="001C15E6" w:rsidP="001D487C">
            <w:r>
              <w:t>Preconditions</w:t>
            </w:r>
          </w:p>
        </w:tc>
        <w:tc>
          <w:tcPr>
            <w:tcW w:w="6980" w:type="dxa"/>
          </w:tcPr>
          <w:p w14:paraId="3CCDED8B" w14:textId="77777777" w:rsidR="001C15E6" w:rsidRDefault="001C15E6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CTOR is on the home page.</w:t>
            </w:r>
          </w:p>
        </w:tc>
      </w:tr>
      <w:tr w:rsidR="001C15E6" w14:paraId="404CF4AF" w14:textId="77777777" w:rsidTr="001C1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C67FBB9" w14:textId="77777777" w:rsidR="001C15E6" w:rsidRDefault="001C15E6" w:rsidP="001D487C">
            <w:r>
              <w:t>Post-conditions</w:t>
            </w:r>
          </w:p>
        </w:tc>
        <w:tc>
          <w:tcPr>
            <w:tcW w:w="6980" w:type="dxa"/>
          </w:tcPr>
          <w:p w14:paraId="0C309EE8" w14:textId="77777777" w:rsidR="001C15E6" w:rsidRDefault="001C15E6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selected the first puzzle in the puzzle selection.</w:t>
            </w:r>
          </w:p>
        </w:tc>
      </w:tr>
      <w:tr w:rsidR="001C15E6" w14:paraId="750AFE6F" w14:textId="77777777" w:rsidTr="001C15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353C593" w14:textId="77777777" w:rsidR="001C15E6" w:rsidRDefault="001C15E6" w:rsidP="001D487C">
            <w:r>
              <w:t>Author</w:t>
            </w:r>
          </w:p>
        </w:tc>
        <w:tc>
          <w:tcPr>
            <w:tcW w:w="6980" w:type="dxa"/>
          </w:tcPr>
          <w:p w14:paraId="1FCF76BD" w14:textId="3AF97544" w:rsidR="001C15E6" w:rsidRDefault="00EE2C73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2C73">
              <w:rPr>
                <w:szCs w:val="18"/>
              </w:rPr>
              <w:t>Lucassen, Mario M.</w:t>
            </w:r>
          </w:p>
        </w:tc>
      </w:tr>
      <w:tr w:rsidR="001C15E6" w14:paraId="541CDF53" w14:textId="77777777" w:rsidTr="001C1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1CFD6FE" w14:textId="77777777" w:rsidR="001C15E6" w:rsidRDefault="001C15E6" w:rsidP="001D487C">
            <w:r>
              <w:t>Assumptions</w:t>
            </w:r>
          </w:p>
        </w:tc>
        <w:tc>
          <w:tcPr>
            <w:tcW w:w="6980" w:type="dxa"/>
          </w:tcPr>
          <w:p w14:paraId="5D77B30D" w14:textId="77777777" w:rsidR="001C15E6" w:rsidRDefault="001C15E6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t least one puzzle is implemented in the system.</w:t>
            </w:r>
          </w:p>
        </w:tc>
      </w:tr>
    </w:tbl>
    <w:p w14:paraId="4A62993A" w14:textId="6CB05DFE" w:rsidR="000F6049" w:rsidRDefault="000F6049" w:rsidP="000F6049"/>
    <w:p w14:paraId="4512BC8E" w14:textId="3B7FF661" w:rsidR="00FF5D59" w:rsidRPr="00FD70B9" w:rsidRDefault="00FF5D59" w:rsidP="00885C7C">
      <w:pPr>
        <w:pStyle w:val="Heading4"/>
      </w:pPr>
      <w:r w:rsidRPr="00615497">
        <w:t>Scenarios</w:t>
      </w:r>
    </w:p>
    <w:p w14:paraId="371BC713" w14:textId="36BA8B7C" w:rsidR="00FD70B9" w:rsidRPr="00615497" w:rsidRDefault="00615497" w:rsidP="000F6049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9980" w:type="dxa"/>
        <w:tblLayout w:type="fixed"/>
        <w:tblLook w:val="04A0" w:firstRow="1" w:lastRow="0" w:firstColumn="1" w:lastColumn="0" w:noHBand="0" w:noVBand="1"/>
      </w:tblPr>
      <w:tblGrid>
        <w:gridCol w:w="9980"/>
      </w:tblGrid>
      <w:tr w:rsidR="007A475E" w14:paraId="626BF6DC" w14:textId="77777777" w:rsidTr="007A475E">
        <w:tc>
          <w:tcPr>
            <w:tcW w:w="9980" w:type="dxa"/>
          </w:tcPr>
          <w:p w14:paraId="640D0454" w14:textId="77777777" w:rsidR="007A475E" w:rsidRDefault="007A475E" w:rsidP="001D487C">
            <w:r>
              <w:t> </w:t>
            </w:r>
            <w:r>
              <w:rPr>
                <w:color w:val="848284"/>
              </w:rPr>
              <w:t>1. </w:t>
            </w:r>
            <w:r>
              <w:t>The ACTOR clicks on the puzzle select.</w:t>
            </w:r>
          </w:p>
        </w:tc>
      </w:tr>
      <w:tr w:rsidR="007A475E" w14:paraId="50F73251" w14:textId="77777777" w:rsidTr="007A475E">
        <w:tc>
          <w:tcPr>
            <w:tcW w:w="9980" w:type="dxa"/>
          </w:tcPr>
          <w:p w14:paraId="62EA48C9" w14:textId="77777777" w:rsidR="007A475E" w:rsidRDefault="007A475E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a list of puzzles.</w:t>
            </w:r>
          </w:p>
        </w:tc>
      </w:tr>
      <w:tr w:rsidR="007A475E" w14:paraId="095A2623" w14:textId="77777777" w:rsidTr="007A475E">
        <w:tc>
          <w:tcPr>
            <w:tcW w:w="9980" w:type="dxa"/>
          </w:tcPr>
          <w:p w14:paraId="36522B76" w14:textId="77777777" w:rsidR="007A475E" w:rsidRDefault="007A475E" w:rsidP="001D487C">
            <w:r>
              <w:t> </w:t>
            </w:r>
            <w:r>
              <w:rPr>
                <w:color w:val="848284"/>
              </w:rPr>
              <w:t>3. </w:t>
            </w:r>
            <w:r>
              <w:t>The ACTOR clicks on the first puzzle.</w:t>
            </w:r>
          </w:p>
        </w:tc>
      </w:tr>
      <w:tr w:rsidR="007A475E" w14:paraId="5A32AB48" w14:textId="77777777" w:rsidTr="007A475E">
        <w:tc>
          <w:tcPr>
            <w:tcW w:w="9980" w:type="dxa"/>
          </w:tcPr>
          <w:p w14:paraId="6275BF24" w14:textId="77777777" w:rsidR="007A475E" w:rsidRDefault="007A475E" w:rsidP="001D487C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Displays the selected puzzle and enables the puzzle solver select.</w:t>
            </w:r>
          </w:p>
        </w:tc>
      </w:tr>
    </w:tbl>
    <w:p w14:paraId="47069EF5" w14:textId="78FA3A8A" w:rsidR="00C9642D" w:rsidRDefault="00C9642D" w:rsidP="000F6049"/>
    <w:p w14:paraId="6B66B84E" w14:textId="77777777" w:rsidR="00C9642D" w:rsidRDefault="00C9642D" w:rsidP="00C9642D">
      <w:pPr>
        <w:keepNext/>
        <w:jc w:val="center"/>
      </w:pPr>
      <w:r>
        <w:rPr>
          <w:noProof/>
        </w:rPr>
        <w:drawing>
          <wp:inline distT="0" distB="0" distL="0" distR="0" wp14:anchorId="0BFD7E50" wp14:editId="3400910F">
            <wp:extent cx="2815904" cy="3159760"/>
            <wp:effectExtent l="0" t="0" r="3810" b="2540"/>
            <wp:docPr id="61" name="Image30.png" title="Init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3984" cy="319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97655" w14:textId="77777777" w:rsidR="00C9642D" w:rsidRDefault="00C9642D" w:rsidP="00C9642D">
      <w:pPr>
        <w:jc w:val="center"/>
      </w:pPr>
      <w:r>
        <w:t>1. The ACTOR clicks on the puzzle select.</w:t>
      </w:r>
    </w:p>
    <w:p w14:paraId="584D8A7B" w14:textId="77777777" w:rsidR="006A6D15" w:rsidRDefault="00C9642D" w:rsidP="006A6D15">
      <w:pPr>
        <w:keepNext/>
        <w:jc w:val="center"/>
      </w:pPr>
      <w:r>
        <w:br w:type="page"/>
      </w:r>
      <w:r w:rsidR="006A6D15">
        <w:rPr>
          <w:noProof/>
        </w:rPr>
        <w:lastRenderedPageBreak/>
        <w:drawing>
          <wp:inline distT="0" distB="0" distL="0" distR="0" wp14:anchorId="2F46E4AE" wp14:editId="40D66972">
            <wp:extent cx="2942664" cy="3302000"/>
            <wp:effectExtent l="0" t="0" r="0" b="0"/>
            <wp:docPr id="63" name="Image31.png" title="Displays a list of puzzl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7568" cy="3318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66C2C" w14:textId="77777777" w:rsidR="006A6D15" w:rsidRDefault="006A6D15" w:rsidP="006A6D15">
      <w:pPr>
        <w:jc w:val="center"/>
      </w:pPr>
      <w:r>
        <w:t>2. SYSTEM Displays a list of puzzles.</w:t>
      </w:r>
    </w:p>
    <w:p w14:paraId="2430A582" w14:textId="77777777" w:rsidR="006A6D15" w:rsidRDefault="006A6D15" w:rsidP="006A6D15">
      <w:pPr>
        <w:keepNext/>
        <w:jc w:val="center"/>
      </w:pPr>
      <w:r>
        <w:rPr>
          <w:noProof/>
        </w:rPr>
        <w:drawing>
          <wp:inline distT="0" distB="0" distL="0" distR="0" wp14:anchorId="4E2A7ABE" wp14:editId="53560106">
            <wp:extent cx="2969828" cy="3332480"/>
            <wp:effectExtent l="0" t="0" r="2540" b="1270"/>
            <wp:docPr id="65" name="Image32.png" title="Displays a list of puzzl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5535" cy="335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A37AD" w14:textId="77777777" w:rsidR="006A6D15" w:rsidRDefault="006A6D15" w:rsidP="006A6D15">
      <w:pPr>
        <w:jc w:val="center"/>
      </w:pPr>
      <w:r>
        <w:t>3. The ACTOR clicks on the first puzzle.</w:t>
      </w:r>
    </w:p>
    <w:p w14:paraId="32A4C1AF" w14:textId="77777777" w:rsidR="00C9642D" w:rsidRDefault="00C9642D"/>
    <w:p w14:paraId="1CAB76D3" w14:textId="77777777" w:rsidR="007A475E" w:rsidRDefault="007A475E" w:rsidP="000F6049"/>
    <w:p w14:paraId="125E46FC" w14:textId="77777777" w:rsidR="00DA482D" w:rsidRDefault="00DA482D" w:rsidP="00DA482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AB43DDC" wp14:editId="08AE7EC4">
            <wp:extent cx="2797795" cy="3139440"/>
            <wp:effectExtent l="0" t="0" r="3175" b="3810"/>
            <wp:docPr id="67" name="Image33.png" title="Selects the first puzzle and enables the solver sel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10988" cy="315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5EB64" w14:textId="77777777" w:rsidR="00DA482D" w:rsidRDefault="00DA482D" w:rsidP="00DA482D">
      <w:pPr>
        <w:jc w:val="center"/>
      </w:pPr>
      <w:r>
        <w:t>4. SYSTEM Displays the selected puzzle and enables the puzzle solver select.</w:t>
      </w:r>
    </w:p>
    <w:p w14:paraId="736E2F4C" w14:textId="5D4F2989" w:rsidR="00AF127C" w:rsidRDefault="00AF127C">
      <w:r>
        <w:br w:type="page"/>
      </w:r>
    </w:p>
    <w:p w14:paraId="176CFD65" w14:textId="0566935B" w:rsidR="002916A6" w:rsidRDefault="00721B4D" w:rsidP="00B818B2">
      <w:pPr>
        <w:pStyle w:val="Heading3"/>
      </w:pPr>
      <w:bookmarkStart w:id="70" w:name="_Toc8399791"/>
      <w:r>
        <w:lastRenderedPageBreak/>
        <w:t>Select solver</w:t>
      </w:r>
      <w:bookmarkEnd w:id="70"/>
    </w:p>
    <w:tbl>
      <w:tblPr>
        <w:tblStyle w:val="GridTable2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0A2AC8" w14:paraId="25D3BAA8" w14:textId="77777777" w:rsidTr="00FE6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6AF4710" w14:textId="0B7B20FC" w:rsidR="000A2AC8" w:rsidRDefault="000A2AC8" w:rsidP="000A2AC8">
            <w:pPr>
              <w:tabs>
                <w:tab w:val="center" w:pos="1372"/>
              </w:tabs>
            </w:pPr>
            <w:r>
              <w:t>Select solver</w:t>
            </w:r>
          </w:p>
        </w:tc>
        <w:tc>
          <w:tcPr>
            <w:tcW w:w="6980" w:type="dxa"/>
          </w:tcPr>
          <w:p w14:paraId="1D461D03" w14:textId="77777777" w:rsidR="000A2AC8" w:rsidRDefault="000A2AC8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EC1411" w14:paraId="7B3AC856" w14:textId="77777777" w:rsidTr="00FE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02B1760" w14:textId="2A28E49C" w:rsidR="00EC1411" w:rsidRDefault="00EC1411" w:rsidP="001D487C">
            <w:r>
              <w:t>ID</w:t>
            </w:r>
          </w:p>
        </w:tc>
        <w:tc>
          <w:tcPr>
            <w:tcW w:w="6980" w:type="dxa"/>
          </w:tcPr>
          <w:p w14:paraId="702CA174" w14:textId="7DF55022" w:rsidR="00EC1411" w:rsidRDefault="00EC1411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2</w:t>
            </w:r>
          </w:p>
        </w:tc>
      </w:tr>
      <w:tr w:rsidR="00EC1411" w14:paraId="41B14DE7" w14:textId="77777777" w:rsidTr="00FE6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3B88E8B" w14:textId="208747FE" w:rsidR="00EC1411" w:rsidRDefault="00EC1411" w:rsidP="001D487C">
            <w:r>
              <w:t>Description</w:t>
            </w:r>
          </w:p>
        </w:tc>
        <w:tc>
          <w:tcPr>
            <w:tcW w:w="6980" w:type="dxa"/>
          </w:tcPr>
          <w:p w14:paraId="4A412EE8" w14:textId="3D90511F" w:rsidR="00EC1411" w:rsidRDefault="00EC1411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select a solver.</w:t>
            </w:r>
          </w:p>
        </w:tc>
      </w:tr>
      <w:tr w:rsidR="00EC1411" w14:paraId="57724867" w14:textId="77777777" w:rsidTr="00FE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877F60C" w14:textId="77777777" w:rsidR="00EC1411" w:rsidRDefault="00EC1411" w:rsidP="001D487C">
            <w:r>
              <w:t>Primary Actors</w:t>
            </w:r>
          </w:p>
        </w:tc>
        <w:tc>
          <w:tcPr>
            <w:tcW w:w="6980" w:type="dxa"/>
          </w:tcPr>
          <w:p w14:paraId="7D26E028" w14:textId="77777777" w:rsidR="00EC1411" w:rsidRDefault="00EC1411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7E7CD5EB" wp14:editId="1627A0D2">
                  <wp:extent cx="171450" cy="171450"/>
                  <wp:effectExtent l="0" t="0" r="0" b="0"/>
                  <wp:docPr id="71" name="Image3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35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EC1411" w14:paraId="61D102BD" w14:textId="77777777" w:rsidTr="00FE6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6508A95" w14:textId="77777777" w:rsidR="00EC1411" w:rsidRDefault="00EC1411" w:rsidP="001D487C">
            <w:r>
              <w:t>Level</w:t>
            </w:r>
          </w:p>
        </w:tc>
        <w:tc>
          <w:tcPr>
            <w:tcW w:w="6980" w:type="dxa"/>
          </w:tcPr>
          <w:p w14:paraId="6AE156EF" w14:textId="77777777" w:rsidR="00EC1411" w:rsidRDefault="00EC1411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EC1411" w14:paraId="1B280760" w14:textId="77777777" w:rsidTr="00FE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A62E680" w14:textId="77777777" w:rsidR="00EC1411" w:rsidRDefault="00EC1411" w:rsidP="001D487C">
            <w:r>
              <w:t>Complexity</w:t>
            </w:r>
          </w:p>
        </w:tc>
        <w:tc>
          <w:tcPr>
            <w:tcW w:w="6980" w:type="dxa"/>
          </w:tcPr>
          <w:p w14:paraId="2F318E2C" w14:textId="77777777" w:rsidR="00EC1411" w:rsidRDefault="00EC1411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EC1411" w14:paraId="67315981" w14:textId="77777777" w:rsidTr="00FE6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9AFBC19" w14:textId="77777777" w:rsidR="00EC1411" w:rsidRDefault="00EC1411" w:rsidP="001D487C">
            <w:r>
              <w:t>Use Case Status</w:t>
            </w:r>
          </w:p>
        </w:tc>
        <w:tc>
          <w:tcPr>
            <w:tcW w:w="6980" w:type="dxa"/>
          </w:tcPr>
          <w:p w14:paraId="15CFFD33" w14:textId="77777777" w:rsidR="00EC1411" w:rsidRDefault="00EC1411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EC1411" w14:paraId="2B39BAED" w14:textId="77777777" w:rsidTr="00FE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B438ABE" w14:textId="77777777" w:rsidR="00EC1411" w:rsidRDefault="00EC1411" w:rsidP="001D487C">
            <w:r>
              <w:t>Implementation Status</w:t>
            </w:r>
          </w:p>
        </w:tc>
        <w:tc>
          <w:tcPr>
            <w:tcW w:w="6980" w:type="dxa"/>
          </w:tcPr>
          <w:p w14:paraId="192E95E9" w14:textId="77777777" w:rsidR="00EC1411" w:rsidRDefault="00EC1411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EC1411" w14:paraId="0D79A3DB" w14:textId="77777777" w:rsidTr="00FE6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0C4E12D" w14:textId="77777777" w:rsidR="00EC1411" w:rsidRDefault="00EC1411" w:rsidP="001D487C">
            <w:r>
              <w:t>Preconditions</w:t>
            </w:r>
          </w:p>
        </w:tc>
        <w:tc>
          <w:tcPr>
            <w:tcW w:w="6980" w:type="dxa"/>
          </w:tcPr>
          <w:p w14:paraId="7BFF5555" w14:textId="71BCF76E" w:rsidR="00EC1411" w:rsidRDefault="00EC1411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puzzle is succe</w:t>
            </w:r>
            <w:r w:rsidR="001C5FEE">
              <w:t>s</w:t>
            </w:r>
            <w:r>
              <w:t>sfully executed.</w:t>
            </w:r>
          </w:p>
        </w:tc>
      </w:tr>
      <w:tr w:rsidR="00EC1411" w14:paraId="6250D99F" w14:textId="77777777" w:rsidTr="00FE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E8FB359" w14:textId="77777777" w:rsidR="00EC1411" w:rsidRDefault="00EC1411" w:rsidP="001D487C">
            <w:r>
              <w:t>Post-conditions</w:t>
            </w:r>
          </w:p>
        </w:tc>
        <w:tc>
          <w:tcPr>
            <w:tcW w:w="6980" w:type="dxa"/>
          </w:tcPr>
          <w:p w14:paraId="39E005F2" w14:textId="77777777" w:rsidR="00EC1411" w:rsidRDefault="00EC1411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selected a solver.</w:t>
            </w:r>
          </w:p>
        </w:tc>
      </w:tr>
      <w:tr w:rsidR="00EC1411" w14:paraId="2F4B5431" w14:textId="77777777" w:rsidTr="00FE61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2B99841" w14:textId="77777777" w:rsidR="00EC1411" w:rsidRDefault="00EC1411" w:rsidP="001D487C">
            <w:r>
              <w:t>Author</w:t>
            </w:r>
          </w:p>
        </w:tc>
        <w:tc>
          <w:tcPr>
            <w:tcW w:w="6980" w:type="dxa"/>
          </w:tcPr>
          <w:p w14:paraId="3512DA3E" w14:textId="7E7ABA35" w:rsidR="00EC1411" w:rsidRDefault="00ED7A79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E2C73">
              <w:rPr>
                <w:szCs w:val="18"/>
              </w:rPr>
              <w:t>Lucassen, Mario M.</w:t>
            </w:r>
          </w:p>
        </w:tc>
      </w:tr>
      <w:tr w:rsidR="00EC1411" w14:paraId="49207D89" w14:textId="77777777" w:rsidTr="00FE61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7E9A334" w14:textId="77777777" w:rsidR="00EC1411" w:rsidRDefault="00EC1411" w:rsidP="001D487C">
            <w:r>
              <w:t>Assumptions</w:t>
            </w:r>
          </w:p>
        </w:tc>
        <w:tc>
          <w:tcPr>
            <w:tcW w:w="6980" w:type="dxa"/>
          </w:tcPr>
          <w:p w14:paraId="59270610" w14:textId="77777777" w:rsidR="00EC1411" w:rsidRDefault="00EC1411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t least one solver is implemented in the system for the selected puzzle.</w:t>
            </w:r>
          </w:p>
        </w:tc>
      </w:tr>
    </w:tbl>
    <w:p w14:paraId="651C5610" w14:textId="77777777" w:rsidR="00A95008" w:rsidRDefault="00A95008"/>
    <w:p w14:paraId="0B1E957B" w14:textId="77777777" w:rsidR="00A95008" w:rsidRPr="00FD70B9" w:rsidRDefault="00A95008" w:rsidP="00A95008">
      <w:pPr>
        <w:pStyle w:val="Heading4"/>
      </w:pPr>
      <w:r w:rsidRPr="00615497">
        <w:t>Scenarios</w:t>
      </w:r>
    </w:p>
    <w:p w14:paraId="2F595837" w14:textId="77777777" w:rsidR="00A95008" w:rsidRPr="00615497" w:rsidRDefault="00A95008" w:rsidP="00A95008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9980" w:type="dxa"/>
        <w:tblLayout w:type="fixed"/>
        <w:tblLook w:val="04A0" w:firstRow="1" w:lastRow="0" w:firstColumn="1" w:lastColumn="0" w:noHBand="0" w:noVBand="1"/>
      </w:tblPr>
      <w:tblGrid>
        <w:gridCol w:w="9980"/>
      </w:tblGrid>
      <w:tr w:rsidR="00AF127C" w14:paraId="151AE8E4" w14:textId="77777777" w:rsidTr="00FE24FC">
        <w:tc>
          <w:tcPr>
            <w:tcW w:w="9980" w:type="dxa"/>
          </w:tcPr>
          <w:p w14:paraId="467F1A25" w14:textId="77777777" w:rsidR="00AF127C" w:rsidRDefault="00AF127C" w:rsidP="001D487C">
            <w:r>
              <w:t> </w:t>
            </w:r>
            <w:r>
              <w:rPr>
                <w:color w:val="848284"/>
              </w:rPr>
              <w:t>1. </w:t>
            </w:r>
            <w:r>
              <w:t>The ACTOR clicks on the solver select.</w:t>
            </w:r>
          </w:p>
        </w:tc>
      </w:tr>
      <w:tr w:rsidR="00AF127C" w14:paraId="7A32F0B5" w14:textId="77777777" w:rsidTr="00FE24FC">
        <w:tc>
          <w:tcPr>
            <w:tcW w:w="9980" w:type="dxa"/>
          </w:tcPr>
          <w:p w14:paraId="44653870" w14:textId="77777777" w:rsidR="00AF127C" w:rsidRDefault="00AF127C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a list of solvers for the selected puzzle.</w:t>
            </w:r>
          </w:p>
        </w:tc>
      </w:tr>
      <w:tr w:rsidR="00AF127C" w14:paraId="0A81BC46" w14:textId="77777777" w:rsidTr="00FE24FC">
        <w:tc>
          <w:tcPr>
            <w:tcW w:w="9980" w:type="dxa"/>
          </w:tcPr>
          <w:p w14:paraId="0F494FA9" w14:textId="77777777" w:rsidR="00AF127C" w:rsidRDefault="00AF127C" w:rsidP="001D487C">
            <w:r>
              <w:t> </w:t>
            </w:r>
            <w:r>
              <w:rPr>
                <w:color w:val="848284"/>
              </w:rPr>
              <w:t>3. </w:t>
            </w:r>
            <w:r>
              <w:t>The ACTOR clicks on the first solver.</w:t>
            </w:r>
          </w:p>
        </w:tc>
      </w:tr>
      <w:tr w:rsidR="00AF127C" w14:paraId="2D175C77" w14:textId="77777777" w:rsidTr="00FE24FC">
        <w:tc>
          <w:tcPr>
            <w:tcW w:w="9980" w:type="dxa"/>
          </w:tcPr>
          <w:p w14:paraId="2E206D8C" w14:textId="77777777" w:rsidR="00AF127C" w:rsidRDefault="00AF127C" w:rsidP="001D487C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Displays the selected solver.</w:t>
            </w:r>
          </w:p>
        </w:tc>
      </w:tr>
    </w:tbl>
    <w:p w14:paraId="3B36F78D" w14:textId="77777777" w:rsidR="00FE24FC" w:rsidRDefault="00FE24FC" w:rsidP="00FE24FC">
      <w:pPr>
        <w:keepNext/>
        <w:jc w:val="center"/>
      </w:pPr>
    </w:p>
    <w:p w14:paraId="7F6D393C" w14:textId="56B6BB29" w:rsidR="00FE24FC" w:rsidRDefault="00FE24FC" w:rsidP="004C5ACE">
      <w:pPr>
        <w:keepNext/>
        <w:jc w:val="center"/>
      </w:pPr>
      <w:r>
        <w:rPr>
          <w:noProof/>
        </w:rPr>
        <w:drawing>
          <wp:inline distT="0" distB="0" distL="0" distR="0" wp14:anchorId="6E60C40D" wp14:editId="2C502046">
            <wp:extent cx="2815904" cy="3159760"/>
            <wp:effectExtent l="0" t="0" r="3810" b="2540"/>
            <wp:docPr id="73" name="Image36.png" title="The enigmatologist clicks on the solver select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6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21247" cy="31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6C200" w14:textId="2F64F002" w:rsidR="004C5ACE" w:rsidRDefault="00FE24FC" w:rsidP="004C5ACE">
      <w:pPr>
        <w:jc w:val="center"/>
      </w:pPr>
      <w:r>
        <w:t>1. The ACTOR clicks on the solver select.</w:t>
      </w:r>
      <w:r w:rsidR="00FB2BA0">
        <w:br w:type="page"/>
      </w:r>
      <w:r w:rsidR="004C5ACE">
        <w:rPr>
          <w:noProof/>
        </w:rPr>
        <w:lastRenderedPageBreak/>
        <w:drawing>
          <wp:inline distT="0" distB="0" distL="0" distR="0" wp14:anchorId="6EA66270" wp14:editId="1DD67BEC">
            <wp:extent cx="2844800" cy="3192185"/>
            <wp:effectExtent l="0" t="0" r="0" b="8255"/>
            <wp:docPr id="75" name="Image37.png" title="Displays a list of solvers for the selected puzz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7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53540" cy="320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EA46" w14:textId="0806755F" w:rsidR="00817799" w:rsidRDefault="004C5ACE" w:rsidP="00817799">
      <w:pPr>
        <w:jc w:val="center"/>
      </w:pPr>
      <w:r>
        <w:t>2. SYSTEM Displays a list of solvers for the selected puzzle.</w:t>
      </w:r>
    </w:p>
    <w:p w14:paraId="7AD16D3D" w14:textId="77777777" w:rsidR="00817799" w:rsidRDefault="00817799" w:rsidP="00817799">
      <w:pPr>
        <w:jc w:val="center"/>
      </w:pPr>
    </w:p>
    <w:p w14:paraId="08AA7D36" w14:textId="4B8C110D" w:rsidR="00817799" w:rsidRDefault="00817799" w:rsidP="00817799">
      <w:pPr>
        <w:jc w:val="center"/>
      </w:pPr>
      <w:r>
        <w:rPr>
          <w:noProof/>
        </w:rPr>
        <w:drawing>
          <wp:inline distT="0" distB="0" distL="0" distR="0" wp14:anchorId="2BF86492" wp14:editId="6BF15746">
            <wp:extent cx="2879284" cy="3230880"/>
            <wp:effectExtent l="0" t="0" r="0" b="7620"/>
            <wp:docPr id="77" name="Image38.png" title="Displays a list of solvers for the selected puzz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8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5984" cy="323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229E8" w14:textId="77777777" w:rsidR="00817799" w:rsidRDefault="00817799" w:rsidP="00817799">
      <w:pPr>
        <w:jc w:val="center"/>
      </w:pPr>
      <w:r>
        <w:t>3. The ACTOR clicks on the first solver.</w:t>
      </w:r>
    </w:p>
    <w:p w14:paraId="755E5FFA" w14:textId="77777777" w:rsidR="00817799" w:rsidRDefault="00817799" w:rsidP="0081779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E3AADD7" wp14:editId="1550EE6B">
            <wp:extent cx="2906447" cy="3261360"/>
            <wp:effectExtent l="0" t="0" r="8255" b="0"/>
            <wp:docPr id="79" name="Image39.png" title="Displays the selected solv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13358" cy="326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4EA96" w14:textId="77777777" w:rsidR="00817799" w:rsidRDefault="00817799" w:rsidP="00817799">
      <w:pPr>
        <w:jc w:val="center"/>
      </w:pPr>
      <w:r>
        <w:t>4. SYSTEM Displays the selected solver.</w:t>
      </w:r>
    </w:p>
    <w:p w14:paraId="3D68032F" w14:textId="485CC7DA" w:rsidR="004C5ACE" w:rsidRDefault="004C5ACE"/>
    <w:p w14:paraId="3E78A380" w14:textId="77777777" w:rsidR="000A0646" w:rsidRDefault="004C5ACE">
      <w:r>
        <w:br w:type="page"/>
      </w:r>
    </w:p>
    <w:p w14:paraId="1AAAD253" w14:textId="77777777" w:rsidR="007A7915" w:rsidRDefault="007A7915" w:rsidP="00B818B2">
      <w:pPr>
        <w:pStyle w:val="Heading3"/>
      </w:pPr>
      <w:bookmarkStart w:id="71" w:name="_Toc8399792"/>
      <w:r>
        <w:lastRenderedPageBreak/>
        <w:t>Generate puzzle</w:t>
      </w:r>
      <w:bookmarkEnd w:id="71"/>
    </w:p>
    <w:tbl>
      <w:tblPr>
        <w:tblStyle w:val="GridTable2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7A7915" w14:paraId="522FE7D0" w14:textId="77777777" w:rsidTr="00196C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B626074" w14:textId="1F4E6078" w:rsidR="007A7915" w:rsidRDefault="00D51B8F" w:rsidP="001D487C">
            <w:r>
              <w:t>Generate puzzle</w:t>
            </w:r>
          </w:p>
        </w:tc>
        <w:tc>
          <w:tcPr>
            <w:tcW w:w="6980" w:type="dxa"/>
          </w:tcPr>
          <w:p w14:paraId="481B1636" w14:textId="77777777" w:rsidR="007A7915" w:rsidRDefault="007A7915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7A7915" w14:paraId="6D375C33" w14:textId="77777777" w:rsidTr="00196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2DCFA5F" w14:textId="37773FB9" w:rsidR="007A7915" w:rsidRDefault="007A7915" w:rsidP="001D487C">
            <w:r>
              <w:t>ID</w:t>
            </w:r>
          </w:p>
        </w:tc>
        <w:tc>
          <w:tcPr>
            <w:tcW w:w="6980" w:type="dxa"/>
          </w:tcPr>
          <w:p w14:paraId="427DBFE4" w14:textId="50C3EB09" w:rsidR="007A7915" w:rsidRDefault="007A7915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3</w:t>
            </w:r>
          </w:p>
        </w:tc>
      </w:tr>
      <w:tr w:rsidR="007A7915" w14:paraId="3E97CADD" w14:textId="77777777" w:rsidTr="00196C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FD91094" w14:textId="7909B40D" w:rsidR="007A7915" w:rsidRDefault="007A7915" w:rsidP="001D487C">
            <w:r>
              <w:t>Description</w:t>
            </w:r>
          </w:p>
        </w:tc>
        <w:tc>
          <w:tcPr>
            <w:tcW w:w="6980" w:type="dxa"/>
          </w:tcPr>
          <w:p w14:paraId="455DE7F0" w14:textId="4941D838" w:rsidR="007A7915" w:rsidRDefault="007A7915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generate a puzzle.</w:t>
            </w:r>
          </w:p>
        </w:tc>
      </w:tr>
      <w:tr w:rsidR="007A7915" w14:paraId="6A5A9FDD" w14:textId="77777777" w:rsidTr="00196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33B2ED8" w14:textId="77777777" w:rsidR="007A7915" w:rsidRDefault="007A7915" w:rsidP="001D487C">
            <w:r>
              <w:t>Primary Actors</w:t>
            </w:r>
          </w:p>
        </w:tc>
        <w:tc>
          <w:tcPr>
            <w:tcW w:w="6980" w:type="dxa"/>
          </w:tcPr>
          <w:p w14:paraId="0080DAE8" w14:textId="77777777" w:rsidR="007A7915" w:rsidRDefault="007A7915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53399D7" wp14:editId="07A1B6C2">
                  <wp:extent cx="171450" cy="171450"/>
                  <wp:effectExtent l="0" t="0" r="0" b="0"/>
                  <wp:docPr id="51" name="Image2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25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7A7915" w14:paraId="0FD68DD7" w14:textId="77777777" w:rsidTr="00196C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1B3DA39" w14:textId="77777777" w:rsidR="007A7915" w:rsidRDefault="007A7915" w:rsidP="001D487C">
            <w:r>
              <w:t>Level</w:t>
            </w:r>
          </w:p>
        </w:tc>
        <w:tc>
          <w:tcPr>
            <w:tcW w:w="6980" w:type="dxa"/>
          </w:tcPr>
          <w:p w14:paraId="5BC78217" w14:textId="77777777" w:rsidR="007A7915" w:rsidRDefault="007A7915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7A7915" w14:paraId="01D2DF43" w14:textId="77777777" w:rsidTr="00196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50C30A5" w14:textId="77777777" w:rsidR="007A7915" w:rsidRDefault="007A7915" w:rsidP="001D487C">
            <w:r>
              <w:t>Complexity</w:t>
            </w:r>
          </w:p>
        </w:tc>
        <w:tc>
          <w:tcPr>
            <w:tcW w:w="6980" w:type="dxa"/>
          </w:tcPr>
          <w:p w14:paraId="2FB304FB" w14:textId="77777777" w:rsidR="007A7915" w:rsidRDefault="007A7915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7A7915" w14:paraId="1F0D69E3" w14:textId="77777777" w:rsidTr="00196C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1CBCB29" w14:textId="77777777" w:rsidR="007A7915" w:rsidRDefault="007A7915" w:rsidP="001D487C">
            <w:r>
              <w:t>Use Case Status</w:t>
            </w:r>
          </w:p>
        </w:tc>
        <w:tc>
          <w:tcPr>
            <w:tcW w:w="6980" w:type="dxa"/>
          </w:tcPr>
          <w:p w14:paraId="523D91C1" w14:textId="77777777" w:rsidR="007A7915" w:rsidRDefault="007A7915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7A7915" w14:paraId="134931D6" w14:textId="77777777" w:rsidTr="00196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0A3FBF6" w14:textId="77777777" w:rsidR="007A7915" w:rsidRDefault="007A7915" w:rsidP="001D487C">
            <w:r>
              <w:t>Implementation Status</w:t>
            </w:r>
          </w:p>
        </w:tc>
        <w:tc>
          <w:tcPr>
            <w:tcW w:w="6980" w:type="dxa"/>
          </w:tcPr>
          <w:p w14:paraId="0E05E5AF" w14:textId="77777777" w:rsidR="007A7915" w:rsidRDefault="007A7915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7A7915" w14:paraId="1D7EAF76" w14:textId="77777777" w:rsidTr="00196C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A098840" w14:textId="77777777" w:rsidR="007A7915" w:rsidRDefault="007A7915" w:rsidP="001D487C">
            <w:r>
              <w:t>Preconditions</w:t>
            </w:r>
          </w:p>
        </w:tc>
        <w:tc>
          <w:tcPr>
            <w:tcW w:w="6980" w:type="dxa"/>
          </w:tcPr>
          <w:p w14:paraId="5ABCF137" w14:textId="77777777" w:rsidR="007A7915" w:rsidRDefault="007A7915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solver is executed successfully.</w:t>
            </w:r>
          </w:p>
        </w:tc>
      </w:tr>
      <w:tr w:rsidR="007A7915" w14:paraId="5FD5007E" w14:textId="77777777" w:rsidTr="00196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01E0B99" w14:textId="77777777" w:rsidR="007A7915" w:rsidRDefault="007A7915" w:rsidP="001D487C">
            <w:r>
              <w:t>Post-conditions</w:t>
            </w:r>
          </w:p>
        </w:tc>
        <w:tc>
          <w:tcPr>
            <w:tcW w:w="6980" w:type="dxa"/>
          </w:tcPr>
          <w:p w14:paraId="3BAFBC3B" w14:textId="77777777" w:rsidR="007A7915" w:rsidRDefault="007A7915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generated a puzzle.</w:t>
            </w:r>
          </w:p>
        </w:tc>
      </w:tr>
      <w:tr w:rsidR="007A7915" w14:paraId="31B856B0" w14:textId="77777777" w:rsidTr="00196C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980D28B" w14:textId="77777777" w:rsidR="007A7915" w:rsidRDefault="007A7915" w:rsidP="001D487C">
            <w:r>
              <w:t>Author</w:t>
            </w:r>
          </w:p>
        </w:tc>
        <w:tc>
          <w:tcPr>
            <w:tcW w:w="6980" w:type="dxa"/>
          </w:tcPr>
          <w:p w14:paraId="2E19E022" w14:textId="77777777" w:rsidR="007A7915" w:rsidRDefault="007A7915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7A7915" w14:paraId="1F42EABA" w14:textId="77777777" w:rsidTr="00196C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7E26BB8" w14:textId="77777777" w:rsidR="007A7915" w:rsidRDefault="007A7915" w:rsidP="001D487C">
            <w:r>
              <w:t>Assumptions</w:t>
            </w:r>
          </w:p>
        </w:tc>
        <w:tc>
          <w:tcPr>
            <w:tcW w:w="6980" w:type="dxa"/>
          </w:tcPr>
          <w:p w14:paraId="144B13CA" w14:textId="77777777" w:rsidR="007A7915" w:rsidRDefault="007A7915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101A8A70" w14:textId="77777777" w:rsidR="006C28BC" w:rsidRDefault="006C28BC"/>
    <w:p w14:paraId="433B734D" w14:textId="77777777" w:rsidR="006C28BC" w:rsidRPr="00FD70B9" w:rsidRDefault="006C28BC" w:rsidP="006C28BC">
      <w:pPr>
        <w:pStyle w:val="Heading4"/>
      </w:pPr>
      <w:r w:rsidRPr="00615497">
        <w:t>Scenarios</w:t>
      </w:r>
    </w:p>
    <w:p w14:paraId="5AC3227E" w14:textId="77777777" w:rsidR="006C28BC" w:rsidRPr="00615497" w:rsidRDefault="006C28BC" w:rsidP="006C28BC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581458" w14:paraId="44F8FA50" w14:textId="77777777" w:rsidTr="001D487C">
        <w:tc>
          <w:tcPr>
            <w:tcW w:w="9980" w:type="dxa"/>
          </w:tcPr>
          <w:p w14:paraId="246800F2" w14:textId="77777777" w:rsidR="00581458" w:rsidRDefault="00581458" w:rsidP="001D487C">
            <w:r>
              <w:t> </w:t>
            </w:r>
            <w:r>
              <w:rPr>
                <w:color w:val="848284"/>
              </w:rPr>
              <w:t>1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Generat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581458" w14:paraId="2049C021" w14:textId="77777777" w:rsidTr="001D487C">
        <w:tc>
          <w:tcPr>
            <w:tcW w:w="9980" w:type="dxa"/>
          </w:tcPr>
          <w:p w14:paraId="1EA7A3F5" w14:textId="77777777" w:rsidR="00581458" w:rsidRDefault="00581458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the generated puzzle and sets the puzzle name.</w:t>
            </w:r>
          </w:p>
        </w:tc>
      </w:tr>
    </w:tbl>
    <w:p w14:paraId="2841B709" w14:textId="77777777" w:rsidR="00581458" w:rsidRDefault="00581458"/>
    <w:p w14:paraId="003AF429" w14:textId="77777777" w:rsidR="005A51CC" w:rsidRDefault="005A51CC" w:rsidP="005A51CC">
      <w:pPr>
        <w:keepNext/>
        <w:jc w:val="center"/>
      </w:pPr>
      <w:r>
        <w:rPr>
          <w:noProof/>
        </w:rPr>
        <w:drawing>
          <wp:inline distT="0" distB="0" distL="0" distR="0" wp14:anchorId="068A33B1" wp14:editId="15D553E8">
            <wp:extent cx="2960773" cy="3322320"/>
            <wp:effectExtent l="0" t="0" r="0" b="0"/>
            <wp:docPr id="53" name="Image26.png" title="The enigmatologist clicks on the Generate puzzl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73642" cy="333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58C41" w14:textId="77777777" w:rsidR="005A51CC" w:rsidRDefault="005A51CC" w:rsidP="005A51CC">
      <w:pPr>
        <w:jc w:val="center"/>
      </w:pPr>
      <w:r>
        <w:t>1. The ACTOR clicks on the Generate button.</w:t>
      </w:r>
    </w:p>
    <w:p w14:paraId="7FD27EC4" w14:textId="77777777" w:rsidR="005A51CC" w:rsidRDefault="005A51CC" w:rsidP="005A51C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079D5F2" wp14:editId="1F9DC01B">
            <wp:extent cx="3017520" cy="3385996"/>
            <wp:effectExtent l="0" t="0" r="0" b="5080"/>
            <wp:docPr id="55" name="Image27.png" title="Displays the generated puzzle and sets the puzzle nam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32457" cy="3402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615AC" w14:textId="77777777" w:rsidR="005A51CC" w:rsidRDefault="005A51CC" w:rsidP="005A51CC">
      <w:pPr>
        <w:jc w:val="center"/>
      </w:pPr>
      <w:r>
        <w:t>2. SYSTEM Displays the generated puzzle and sets the puzzle name.</w:t>
      </w:r>
    </w:p>
    <w:p w14:paraId="0AC904ED" w14:textId="77777777" w:rsidR="00295A98" w:rsidRDefault="00611462" w:rsidP="00B818B2">
      <w:pPr>
        <w:pStyle w:val="Heading3"/>
      </w:pPr>
      <w:r>
        <w:br w:type="page"/>
      </w:r>
      <w:bookmarkStart w:id="72" w:name="_Toc8399793"/>
      <w:r w:rsidR="00295A98">
        <w:lastRenderedPageBreak/>
        <w:t>Solve puzzle</w:t>
      </w:r>
      <w:bookmarkEnd w:id="72"/>
    </w:p>
    <w:tbl>
      <w:tblPr>
        <w:tblStyle w:val="GridTable2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09631C" w14:paraId="4CF4BD1D" w14:textId="77777777" w:rsidTr="000963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451A5E2" w14:textId="4FDBE1EE" w:rsidR="0009631C" w:rsidRDefault="0009631C" w:rsidP="001D487C">
            <w:r>
              <w:t>Solve puzzle</w:t>
            </w:r>
          </w:p>
        </w:tc>
        <w:tc>
          <w:tcPr>
            <w:tcW w:w="6980" w:type="dxa"/>
          </w:tcPr>
          <w:p w14:paraId="6B5592FC" w14:textId="77777777" w:rsidR="0009631C" w:rsidRDefault="0009631C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09631C" w14:paraId="3F0C1D3A" w14:textId="77777777" w:rsidTr="00096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407ED35" w14:textId="017292FC" w:rsidR="0009631C" w:rsidRDefault="0009631C" w:rsidP="001D487C">
            <w:r>
              <w:t>ID</w:t>
            </w:r>
          </w:p>
        </w:tc>
        <w:tc>
          <w:tcPr>
            <w:tcW w:w="6980" w:type="dxa"/>
          </w:tcPr>
          <w:p w14:paraId="1F23E4C5" w14:textId="7A5F1B18" w:rsidR="0009631C" w:rsidRDefault="0009631C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4</w:t>
            </w:r>
          </w:p>
        </w:tc>
      </w:tr>
      <w:tr w:rsidR="0009631C" w14:paraId="080EC09E" w14:textId="77777777" w:rsidTr="00096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ECA14BC" w14:textId="0478DE61" w:rsidR="0009631C" w:rsidRDefault="0009631C" w:rsidP="001D487C">
            <w:r>
              <w:t>Description</w:t>
            </w:r>
          </w:p>
        </w:tc>
        <w:tc>
          <w:tcPr>
            <w:tcW w:w="6980" w:type="dxa"/>
          </w:tcPr>
          <w:p w14:paraId="398A41E5" w14:textId="550FAB63" w:rsidR="0009631C" w:rsidRDefault="0009631C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solve a puzzle.</w:t>
            </w:r>
          </w:p>
        </w:tc>
      </w:tr>
      <w:tr w:rsidR="0009631C" w14:paraId="4DF9774F" w14:textId="77777777" w:rsidTr="00096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D8F3366" w14:textId="77777777" w:rsidR="0009631C" w:rsidRDefault="0009631C" w:rsidP="001D487C">
            <w:r>
              <w:t>Primary Actors</w:t>
            </w:r>
          </w:p>
        </w:tc>
        <w:tc>
          <w:tcPr>
            <w:tcW w:w="6980" w:type="dxa"/>
          </w:tcPr>
          <w:p w14:paraId="09B3B37D" w14:textId="77777777" w:rsidR="0009631C" w:rsidRDefault="0009631C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EFF3230" wp14:editId="0F352A44">
                  <wp:extent cx="171450" cy="171450"/>
                  <wp:effectExtent l="0" t="0" r="0" b="0"/>
                  <wp:docPr id="91" name="Image4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Image45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09631C" w14:paraId="4CE8D4E3" w14:textId="77777777" w:rsidTr="00096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662F4AD" w14:textId="77777777" w:rsidR="0009631C" w:rsidRDefault="0009631C" w:rsidP="001D487C">
            <w:r>
              <w:t>Level</w:t>
            </w:r>
          </w:p>
        </w:tc>
        <w:tc>
          <w:tcPr>
            <w:tcW w:w="6980" w:type="dxa"/>
          </w:tcPr>
          <w:p w14:paraId="4D518F07" w14:textId="77777777" w:rsidR="0009631C" w:rsidRDefault="0009631C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09631C" w14:paraId="3E713E59" w14:textId="77777777" w:rsidTr="00096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B3BDE09" w14:textId="77777777" w:rsidR="0009631C" w:rsidRDefault="0009631C" w:rsidP="001D487C">
            <w:r>
              <w:t>Complexity</w:t>
            </w:r>
          </w:p>
        </w:tc>
        <w:tc>
          <w:tcPr>
            <w:tcW w:w="6980" w:type="dxa"/>
          </w:tcPr>
          <w:p w14:paraId="62C1C361" w14:textId="77777777" w:rsidR="0009631C" w:rsidRDefault="0009631C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09631C" w14:paraId="0E3CD98D" w14:textId="77777777" w:rsidTr="00096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971BB92" w14:textId="77777777" w:rsidR="0009631C" w:rsidRDefault="0009631C" w:rsidP="001D487C">
            <w:r>
              <w:t>Use Case Status</w:t>
            </w:r>
          </w:p>
        </w:tc>
        <w:tc>
          <w:tcPr>
            <w:tcW w:w="6980" w:type="dxa"/>
          </w:tcPr>
          <w:p w14:paraId="3B357E58" w14:textId="77777777" w:rsidR="0009631C" w:rsidRDefault="0009631C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09631C" w14:paraId="4814BD01" w14:textId="77777777" w:rsidTr="00096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F72B90F" w14:textId="77777777" w:rsidR="0009631C" w:rsidRDefault="0009631C" w:rsidP="001D487C">
            <w:r>
              <w:t>Implementation Status</w:t>
            </w:r>
          </w:p>
        </w:tc>
        <w:tc>
          <w:tcPr>
            <w:tcW w:w="6980" w:type="dxa"/>
          </w:tcPr>
          <w:p w14:paraId="7F324F2F" w14:textId="77777777" w:rsidR="0009631C" w:rsidRDefault="0009631C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09631C" w14:paraId="403CEB52" w14:textId="77777777" w:rsidTr="00096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EA39DD0" w14:textId="77777777" w:rsidR="0009631C" w:rsidRDefault="0009631C" w:rsidP="001D487C">
            <w:r>
              <w:t>Preconditions</w:t>
            </w:r>
          </w:p>
        </w:tc>
        <w:tc>
          <w:tcPr>
            <w:tcW w:w="6980" w:type="dxa"/>
          </w:tcPr>
          <w:p w14:paraId="45EA1538" w14:textId="77777777" w:rsidR="0009631C" w:rsidRDefault="0009631C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te puzzle is executed successfully. </w:t>
            </w:r>
          </w:p>
        </w:tc>
      </w:tr>
      <w:tr w:rsidR="0009631C" w14:paraId="63C21070" w14:textId="77777777" w:rsidTr="00096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C1C8ACB" w14:textId="77777777" w:rsidR="0009631C" w:rsidRDefault="0009631C" w:rsidP="001D487C">
            <w:r>
              <w:t>Post-conditions</w:t>
            </w:r>
          </w:p>
        </w:tc>
        <w:tc>
          <w:tcPr>
            <w:tcW w:w="6980" w:type="dxa"/>
          </w:tcPr>
          <w:p w14:paraId="6E057E10" w14:textId="77777777" w:rsidR="0009631C" w:rsidRDefault="0009631C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current puzzle is solved.</w:t>
            </w:r>
          </w:p>
        </w:tc>
      </w:tr>
      <w:tr w:rsidR="0009631C" w14:paraId="233A56F4" w14:textId="77777777" w:rsidTr="000963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6FD96CB" w14:textId="77777777" w:rsidR="0009631C" w:rsidRDefault="0009631C" w:rsidP="001D487C">
            <w:r>
              <w:t>Author</w:t>
            </w:r>
          </w:p>
        </w:tc>
        <w:tc>
          <w:tcPr>
            <w:tcW w:w="6980" w:type="dxa"/>
          </w:tcPr>
          <w:p w14:paraId="698EB81E" w14:textId="77777777" w:rsidR="0009631C" w:rsidRDefault="0009631C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09631C" w14:paraId="16329EB5" w14:textId="77777777" w:rsidTr="000963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0269261" w14:textId="77777777" w:rsidR="0009631C" w:rsidRDefault="0009631C" w:rsidP="001D487C">
            <w:r>
              <w:t>Assumptions</w:t>
            </w:r>
          </w:p>
        </w:tc>
        <w:tc>
          <w:tcPr>
            <w:tcW w:w="6980" w:type="dxa"/>
          </w:tcPr>
          <w:p w14:paraId="32CA4E82" w14:textId="77777777" w:rsidR="0009631C" w:rsidRDefault="0009631C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0DF695A7" w14:textId="77777777" w:rsidR="000236C6" w:rsidRDefault="000236C6"/>
    <w:p w14:paraId="47D7DA78" w14:textId="77777777" w:rsidR="000236C6" w:rsidRPr="00FD70B9" w:rsidRDefault="000236C6" w:rsidP="000236C6">
      <w:pPr>
        <w:pStyle w:val="Heading4"/>
      </w:pPr>
      <w:r w:rsidRPr="00615497">
        <w:t>Scenarios</w:t>
      </w:r>
    </w:p>
    <w:p w14:paraId="3EE50D47" w14:textId="77777777" w:rsidR="000236C6" w:rsidRPr="00615497" w:rsidRDefault="000236C6" w:rsidP="000236C6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9980" w:type="dxa"/>
        <w:tblLayout w:type="fixed"/>
        <w:tblLook w:val="04A0" w:firstRow="1" w:lastRow="0" w:firstColumn="1" w:lastColumn="0" w:noHBand="0" w:noVBand="1"/>
      </w:tblPr>
      <w:tblGrid>
        <w:gridCol w:w="9980"/>
      </w:tblGrid>
      <w:tr w:rsidR="00BA3A84" w14:paraId="4527A33A" w14:textId="77777777" w:rsidTr="00BA3A84">
        <w:tc>
          <w:tcPr>
            <w:tcW w:w="9980" w:type="dxa"/>
          </w:tcPr>
          <w:p w14:paraId="033C8E31" w14:textId="77777777" w:rsidR="00BA3A84" w:rsidRDefault="00BA3A84" w:rsidP="001D487C">
            <w:r>
              <w:t> </w:t>
            </w:r>
            <w:r>
              <w:rPr>
                <w:color w:val="848284"/>
              </w:rPr>
              <w:t>1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Solv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BA3A84" w14:paraId="4E2370C8" w14:textId="77777777" w:rsidTr="00BA3A84">
        <w:tc>
          <w:tcPr>
            <w:tcW w:w="9980" w:type="dxa"/>
          </w:tcPr>
          <w:p w14:paraId="1CADAF1B" w14:textId="77777777" w:rsidR="00BA3A84" w:rsidRDefault="00BA3A84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the solved puzzle solution.</w:t>
            </w:r>
          </w:p>
        </w:tc>
      </w:tr>
    </w:tbl>
    <w:p w14:paraId="4C3EDEAF" w14:textId="77777777" w:rsidR="001B64A2" w:rsidRDefault="001B64A2"/>
    <w:p w14:paraId="1AB28D11" w14:textId="77777777" w:rsidR="00C16E95" w:rsidRDefault="00C16E95" w:rsidP="00C16E95">
      <w:pPr>
        <w:keepNext/>
        <w:jc w:val="center"/>
      </w:pPr>
      <w:r>
        <w:rPr>
          <w:noProof/>
        </w:rPr>
        <w:drawing>
          <wp:inline distT="0" distB="0" distL="0" distR="0" wp14:anchorId="7E427843" wp14:editId="26DDD40C">
            <wp:extent cx="2996991" cy="3362960"/>
            <wp:effectExtent l="0" t="0" r="0" b="8890"/>
            <wp:docPr id="93" name="Image46.png" title="The enigmatologist clicks on the Solv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Image46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08566" cy="3375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A93C6" w14:textId="77777777" w:rsidR="00C16E95" w:rsidRDefault="00C16E95" w:rsidP="00C16E95">
      <w:pPr>
        <w:jc w:val="center"/>
      </w:pPr>
      <w:r>
        <w:t>1. The ACTOR clicks on the Solve button.</w:t>
      </w:r>
    </w:p>
    <w:p w14:paraId="32640186" w14:textId="77777777" w:rsidR="00C16E95" w:rsidRDefault="00C16E95" w:rsidP="00C16E9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754E7D2" wp14:editId="6A198CAF">
            <wp:extent cx="3051317" cy="3423920"/>
            <wp:effectExtent l="0" t="0" r="0" b="5080"/>
            <wp:docPr id="95" name="Image47.png" title="Displays the solved puzzle solu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Image47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63798" cy="343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B4F6A" w14:textId="77777777" w:rsidR="00C16E95" w:rsidRDefault="00C16E95" w:rsidP="00C16E95">
      <w:pPr>
        <w:jc w:val="center"/>
      </w:pPr>
      <w:r>
        <w:t>2. SYSTEM Displays the solved puzzle solution.</w:t>
      </w:r>
    </w:p>
    <w:p w14:paraId="7696CE48" w14:textId="77777777" w:rsidR="000F5E0E" w:rsidRDefault="003F121C" w:rsidP="00B818B2">
      <w:pPr>
        <w:pStyle w:val="Heading3"/>
      </w:pPr>
      <w:r>
        <w:br w:type="page"/>
      </w:r>
      <w:bookmarkStart w:id="73" w:name="_Toc8399794"/>
      <w:r w:rsidR="000F5E0E">
        <w:lastRenderedPageBreak/>
        <w:t>Execute move</w:t>
      </w:r>
      <w:bookmarkEnd w:id="73"/>
    </w:p>
    <w:tbl>
      <w:tblPr>
        <w:tblStyle w:val="GridTable2"/>
        <w:tblW w:w="0" w:type="auto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0F5E0E" w14:paraId="47A0687A" w14:textId="77777777" w:rsidTr="004947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9D508B3" w14:textId="0F66610A" w:rsidR="000F5E0E" w:rsidRDefault="00026C29" w:rsidP="001D487C">
            <w:r>
              <w:t>Execute mov</w:t>
            </w:r>
            <w:r w:rsidR="00AB7108">
              <w:t>e</w:t>
            </w:r>
          </w:p>
        </w:tc>
        <w:tc>
          <w:tcPr>
            <w:tcW w:w="6980" w:type="dxa"/>
          </w:tcPr>
          <w:p w14:paraId="7CBBB1C9" w14:textId="77777777" w:rsidR="000F5E0E" w:rsidRDefault="000F5E0E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0F5E0E" w14:paraId="3935A077" w14:textId="77777777" w:rsidTr="00494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FD4DEEB" w14:textId="064B6140" w:rsidR="000F5E0E" w:rsidRDefault="000F5E0E" w:rsidP="001D487C">
            <w:r>
              <w:t>ID</w:t>
            </w:r>
          </w:p>
        </w:tc>
        <w:tc>
          <w:tcPr>
            <w:tcW w:w="6980" w:type="dxa"/>
          </w:tcPr>
          <w:p w14:paraId="5478CBF7" w14:textId="744E1F9D" w:rsidR="000F5E0E" w:rsidRDefault="000F5E0E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5</w:t>
            </w:r>
          </w:p>
        </w:tc>
      </w:tr>
      <w:tr w:rsidR="000F5E0E" w14:paraId="6661A4FE" w14:textId="77777777" w:rsidTr="00494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959D7FC" w14:textId="23093631" w:rsidR="000F5E0E" w:rsidRDefault="000F5E0E" w:rsidP="001D487C">
            <w:r>
              <w:t>Description</w:t>
            </w:r>
          </w:p>
        </w:tc>
        <w:tc>
          <w:tcPr>
            <w:tcW w:w="6980" w:type="dxa"/>
          </w:tcPr>
          <w:p w14:paraId="66BFC7D2" w14:textId="3F0FE87F" w:rsidR="000F5E0E" w:rsidRDefault="001D7892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execute a move</w:t>
            </w:r>
            <w:r w:rsidR="00162619">
              <w:rPr>
                <w:noProof/>
              </w:rPr>
              <w:t xml:space="preserve"> for a puzzle.</w:t>
            </w:r>
          </w:p>
        </w:tc>
      </w:tr>
      <w:tr w:rsidR="000F5E0E" w14:paraId="3587A2C9" w14:textId="77777777" w:rsidTr="00494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2748EAE" w14:textId="77777777" w:rsidR="000F5E0E" w:rsidRDefault="000F5E0E" w:rsidP="001D487C">
            <w:r>
              <w:t>Primary Actors</w:t>
            </w:r>
          </w:p>
        </w:tc>
        <w:tc>
          <w:tcPr>
            <w:tcW w:w="6980" w:type="dxa"/>
          </w:tcPr>
          <w:p w14:paraId="1C9259B1" w14:textId="77777777" w:rsidR="000F5E0E" w:rsidRDefault="000F5E0E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4C6C1AE" wp14:editId="680118BC">
                  <wp:extent cx="171450" cy="171450"/>
                  <wp:effectExtent l="0" t="0" r="0" b="0"/>
                  <wp:docPr id="11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5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0F5E0E" w14:paraId="3BFB23A0" w14:textId="77777777" w:rsidTr="00494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F7CB770" w14:textId="77777777" w:rsidR="000F5E0E" w:rsidRDefault="000F5E0E" w:rsidP="001D487C">
            <w:r>
              <w:t>Level</w:t>
            </w:r>
          </w:p>
        </w:tc>
        <w:tc>
          <w:tcPr>
            <w:tcW w:w="6980" w:type="dxa"/>
          </w:tcPr>
          <w:p w14:paraId="5E9602ED" w14:textId="77777777" w:rsidR="000F5E0E" w:rsidRDefault="000F5E0E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0F5E0E" w14:paraId="2A1912EC" w14:textId="77777777" w:rsidTr="00494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C928FB0" w14:textId="77777777" w:rsidR="000F5E0E" w:rsidRDefault="000F5E0E" w:rsidP="001D487C">
            <w:r>
              <w:t>Complexity</w:t>
            </w:r>
          </w:p>
        </w:tc>
        <w:tc>
          <w:tcPr>
            <w:tcW w:w="6980" w:type="dxa"/>
          </w:tcPr>
          <w:p w14:paraId="0D9F0F42" w14:textId="77777777" w:rsidR="000F5E0E" w:rsidRDefault="000F5E0E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dium</w:t>
            </w:r>
          </w:p>
        </w:tc>
      </w:tr>
      <w:tr w:rsidR="000F5E0E" w14:paraId="3B2076C7" w14:textId="77777777" w:rsidTr="00494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EF7A733" w14:textId="77777777" w:rsidR="000F5E0E" w:rsidRDefault="000F5E0E" w:rsidP="001D487C">
            <w:r>
              <w:t>Use Case Status</w:t>
            </w:r>
          </w:p>
        </w:tc>
        <w:tc>
          <w:tcPr>
            <w:tcW w:w="6980" w:type="dxa"/>
          </w:tcPr>
          <w:p w14:paraId="1DD62399" w14:textId="77777777" w:rsidR="000F5E0E" w:rsidRDefault="000F5E0E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0F5E0E" w14:paraId="53301F07" w14:textId="77777777" w:rsidTr="00494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7799418" w14:textId="77777777" w:rsidR="000F5E0E" w:rsidRDefault="000F5E0E" w:rsidP="001D487C">
            <w:r>
              <w:t>Implementation Status</w:t>
            </w:r>
          </w:p>
        </w:tc>
        <w:tc>
          <w:tcPr>
            <w:tcW w:w="6980" w:type="dxa"/>
          </w:tcPr>
          <w:p w14:paraId="3E335AD3" w14:textId="77777777" w:rsidR="000F5E0E" w:rsidRDefault="000F5E0E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0F5E0E" w14:paraId="0C8E910B" w14:textId="77777777" w:rsidTr="00494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823293B" w14:textId="77777777" w:rsidR="000F5E0E" w:rsidRDefault="000F5E0E" w:rsidP="001D487C">
            <w:r>
              <w:t>Preconditions</w:t>
            </w:r>
          </w:p>
        </w:tc>
        <w:tc>
          <w:tcPr>
            <w:tcW w:w="6980" w:type="dxa"/>
          </w:tcPr>
          <w:p w14:paraId="77F1A687" w14:textId="77777777" w:rsidR="000F5E0E" w:rsidRDefault="000F5E0E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te puzzle is executed successfully.</w:t>
            </w:r>
          </w:p>
        </w:tc>
      </w:tr>
      <w:tr w:rsidR="000F5E0E" w14:paraId="486320CF" w14:textId="77777777" w:rsidTr="00494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45EFA2F" w14:textId="77777777" w:rsidR="000F5E0E" w:rsidRDefault="000F5E0E" w:rsidP="001D487C">
            <w:r>
              <w:t>Post-conditions</w:t>
            </w:r>
          </w:p>
        </w:tc>
        <w:tc>
          <w:tcPr>
            <w:tcW w:w="6980" w:type="dxa"/>
          </w:tcPr>
          <w:p w14:paraId="5AB0B6D6" w14:textId="77777777" w:rsidR="000F5E0E" w:rsidRDefault="000F5E0E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successfully executed a move.</w:t>
            </w:r>
          </w:p>
        </w:tc>
      </w:tr>
      <w:tr w:rsidR="000F5E0E" w14:paraId="7FD0F25D" w14:textId="77777777" w:rsidTr="00494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DEE82B6" w14:textId="77777777" w:rsidR="000F5E0E" w:rsidRDefault="000F5E0E" w:rsidP="001D487C">
            <w:r>
              <w:t>Author</w:t>
            </w:r>
          </w:p>
        </w:tc>
        <w:tc>
          <w:tcPr>
            <w:tcW w:w="6980" w:type="dxa"/>
          </w:tcPr>
          <w:p w14:paraId="62194DF7" w14:textId="77777777" w:rsidR="000F5E0E" w:rsidRDefault="000F5E0E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0F5E0E" w14:paraId="76D4978C" w14:textId="77777777" w:rsidTr="00494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DEEE0BC" w14:textId="77777777" w:rsidR="000F5E0E" w:rsidRDefault="000F5E0E" w:rsidP="001D487C">
            <w:r>
              <w:t>Assumptions</w:t>
            </w:r>
          </w:p>
        </w:tc>
        <w:tc>
          <w:tcPr>
            <w:tcW w:w="6980" w:type="dxa"/>
          </w:tcPr>
          <w:p w14:paraId="20304505" w14:textId="77777777" w:rsidR="000F5E0E" w:rsidRDefault="000F5E0E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knows how to perform a move for the selected puzzle.</w:t>
            </w:r>
          </w:p>
        </w:tc>
      </w:tr>
    </w:tbl>
    <w:p w14:paraId="1337A014" w14:textId="77777777" w:rsidR="004947A6" w:rsidRDefault="004947A6"/>
    <w:p w14:paraId="13EC50B4" w14:textId="77777777" w:rsidR="00816C42" w:rsidRPr="00FD70B9" w:rsidRDefault="00816C42" w:rsidP="00816C42">
      <w:pPr>
        <w:pStyle w:val="Heading4"/>
      </w:pPr>
      <w:r w:rsidRPr="00615497">
        <w:t>Scenarios</w:t>
      </w:r>
    </w:p>
    <w:p w14:paraId="6BE0B2C0" w14:textId="77777777" w:rsidR="00816C42" w:rsidRPr="00615497" w:rsidRDefault="00816C42" w:rsidP="00816C42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DC68FF" w14:paraId="5802AC1D" w14:textId="77777777" w:rsidTr="001D487C">
        <w:tc>
          <w:tcPr>
            <w:tcW w:w="9980" w:type="dxa"/>
          </w:tcPr>
          <w:p w14:paraId="67B64F07" w14:textId="77777777" w:rsidR="00DC68FF" w:rsidRDefault="00DC68FF" w:rsidP="001D487C">
            <w:r>
              <w:t> </w:t>
            </w:r>
            <w:r>
              <w:rPr>
                <w:color w:val="848284"/>
              </w:rPr>
              <w:t>1. </w:t>
            </w:r>
            <w:r>
              <w:t>The ACTOR clicks on the puzzle to select a move.</w:t>
            </w:r>
          </w:p>
        </w:tc>
      </w:tr>
      <w:tr w:rsidR="00DC68FF" w14:paraId="65FDBD7C" w14:textId="77777777" w:rsidTr="001D487C">
        <w:tc>
          <w:tcPr>
            <w:tcW w:w="9980" w:type="dxa"/>
          </w:tcPr>
          <w:p w14:paraId="7991B5F0" w14:textId="77777777" w:rsidR="00DC68FF" w:rsidRDefault="00DC68FF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that a move is selected.</w:t>
            </w:r>
          </w:p>
        </w:tc>
      </w:tr>
      <w:tr w:rsidR="00DC68FF" w14:paraId="0C7F27D4" w14:textId="77777777" w:rsidTr="001D487C">
        <w:tc>
          <w:tcPr>
            <w:tcW w:w="9980" w:type="dxa"/>
          </w:tcPr>
          <w:p w14:paraId="525B1D48" w14:textId="77777777" w:rsidR="00DC68FF" w:rsidRDefault="00DC68FF" w:rsidP="001D487C">
            <w:r>
              <w:t> </w:t>
            </w:r>
            <w:r>
              <w:rPr>
                <w:color w:val="848284"/>
              </w:rPr>
              <w:t>3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Execute mov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DC68FF" w14:paraId="5E2D99A2" w14:textId="77777777" w:rsidTr="001D487C">
        <w:tc>
          <w:tcPr>
            <w:tcW w:w="9980" w:type="dxa"/>
          </w:tcPr>
          <w:p w14:paraId="0527AD3C" w14:textId="77777777" w:rsidR="00DC68FF" w:rsidRDefault="00DC68FF" w:rsidP="001D487C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Performs the executed move, adds the move to the moves list and displays the new puzzle state.</w:t>
            </w:r>
          </w:p>
        </w:tc>
      </w:tr>
    </w:tbl>
    <w:p w14:paraId="2413CF01" w14:textId="77777777" w:rsidR="00870C9A" w:rsidRDefault="00870C9A"/>
    <w:p w14:paraId="001A10A1" w14:textId="77777777" w:rsidR="00C735A1" w:rsidRDefault="00C735A1" w:rsidP="00C735A1">
      <w:pPr>
        <w:keepNext/>
        <w:jc w:val="center"/>
      </w:pPr>
      <w:r>
        <w:rPr>
          <w:noProof/>
        </w:rPr>
        <w:drawing>
          <wp:inline distT="0" distB="0" distL="0" distR="0" wp14:anchorId="1C8843ED" wp14:editId="3C3C52CA">
            <wp:extent cx="3169024" cy="3556000"/>
            <wp:effectExtent l="0" t="0" r="0" b="6350"/>
            <wp:docPr id="13" name="Image6.png" title="The ACTOR clicks on the puzzle to select a mov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84776" cy="357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CB25B" w14:textId="77777777" w:rsidR="00C735A1" w:rsidRDefault="00C735A1" w:rsidP="00C735A1">
      <w:pPr>
        <w:jc w:val="center"/>
      </w:pPr>
      <w:r>
        <w:t>1. The ACTOR clicks on the puzzle to select a move.</w:t>
      </w:r>
    </w:p>
    <w:p w14:paraId="3352F393" w14:textId="77777777" w:rsidR="00C735A1" w:rsidRDefault="00C735A1" w:rsidP="00C735A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2A8F60B" wp14:editId="6E47430D">
            <wp:extent cx="3159760" cy="3545605"/>
            <wp:effectExtent l="0" t="0" r="2540" b="0"/>
            <wp:docPr id="15" name="Image7.png" title="Displays that a move is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68412" cy="3555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71E31" w14:textId="77777777" w:rsidR="00C735A1" w:rsidRDefault="00C735A1" w:rsidP="00C735A1">
      <w:pPr>
        <w:jc w:val="center"/>
      </w:pPr>
      <w:r>
        <w:t>2. SYSTEM Displays that a move is selected.</w:t>
      </w:r>
    </w:p>
    <w:p w14:paraId="792E028B" w14:textId="77777777" w:rsidR="00C735A1" w:rsidRDefault="00C735A1" w:rsidP="00C735A1">
      <w:pPr>
        <w:keepNext/>
        <w:jc w:val="center"/>
      </w:pPr>
      <w:r>
        <w:rPr>
          <w:noProof/>
        </w:rPr>
        <w:drawing>
          <wp:inline distT="0" distB="0" distL="0" distR="0" wp14:anchorId="114DB20D" wp14:editId="71BF9240">
            <wp:extent cx="3200400" cy="3591208"/>
            <wp:effectExtent l="0" t="0" r="0" b="9525"/>
            <wp:docPr id="17" name="Image8.png" title="The ACTOR clicks on the Execute mov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6687" cy="359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494A7" w14:textId="77777777" w:rsidR="00C735A1" w:rsidRDefault="00C735A1" w:rsidP="00C735A1">
      <w:pPr>
        <w:jc w:val="center"/>
      </w:pPr>
      <w:r>
        <w:t>3. The ACTOR clicks on the Execute move button.</w:t>
      </w:r>
    </w:p>
    <w:p w14:paraId="1767C088" w14:textId="77777777" w:rsidR="00C735A1" w:rsidRDefault="00C735A1" w:rsidP="00C735A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DE295C6" wp14:editId="6B0A020A">
            <wp:extent cx="3223350" cy="3616960"/>
            <wp:effectExtent l="0" t="0" r="0" b="2540"/>
            <wp:docPr id="19" name="Image9.png" title="Performs the executed move and displays the new puzzle sta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40626" cy="3636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F09C" w14:textId="77777777" w:rsidR="00C735A1" w:rsidRDefault="00C735A1" w:rsidP="00C735A1">
      <w:pPr>
        <w:jc w:val="center"/>
      </w:pPr>
      <w:r>
        <w:t>4. SYSTEM Performs the executed move, adds the move to the moves list and displays the new puzzle state.</w:t>
      </w:r>
    </w:p>
    <w:p w14:paraId="1DE124A6" w14:textId="77777777" w:rsidR="002E5097" w:rsidRDefault="002E5097">
      <w:pPr>
        <w:rPr>
          <w:b/>
          <w:i/>
        </w:rPr>
      </w:pPr>
      <w:r>
        <w:rPr>
          <w:b/>
          <w:i/>
        </w:rPr>
        <w:br w:type="page"/>
      </w:r>
    </w:p>
    <w:p w14:paraId="591B4E49" w14:textId="67F42FF8" w:rsidR="00CD20F8" w:rsidRPr="00CD20F8" w:rsidRDefault="00CD20F8">
      <w:pPr>
        <w:rPr>
          <w:b/>
          <w:i/>
        </w:rPr>
      </w:pPr>
      <w:r w:rsidRPr="00CD20F8">
        <w:rPr>
          <w:b/>
          <w:i/>
        </w:rPr>
        <w:lastRenderedPageBreak/>
        <w:t>Invalid move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CD20F8" w14:paraId="4E9E3A1D" w14:textId="77777777" w:rsidTr="001D487C">
        <w:tc>
          <w:tcPr>
            <w:tcW w:w="9980" w:type="dxa"/>
          </w:tcPr>
          <w:p w14:paraId="07973378" w14:textId="77777777" w:rsidR="00CD20F8" w:rsidRDefault="00CD20F8" w:rsidP="001D487C">
            <w:r>
              <w:t> </w:t>
            </w:r>
            <w:r>
              <w:rPr>
                <w:color w:val="848284"/>
              </w:rPr>
              <w:t>1. </w:t>
            </w:r>
            <w:r>
              <w:t>The ACTOR clicks on the puzzle to select a move.</w:t>
            </w:r>
          </w:p>
        </w:tc>
      </w:tr>
      <w:tr w:rsidR="00CD20F8" w14:paraId="5240A11A" w14:textId="77777777" w:rsidTr="001D487C">
        <w:tc>
          <w:tcPr>
            <w:tcW w:w="9980" w:type="dxa"/>
          </w:tcPr>
          <w:p w14:paraId="27285B3B" w14:textId="77777777" w:rsidR="00CD20F8" w:rsidRDefault="00CD20F8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that a move is selected.</w:t>
            </w:r>
          </w:p>
        </w:tc>
      </w:tr>
      <w:tr w:rsidR="00CD20F8" w14:paraId="586D1F51" w14:textId="77777777" w:rsidTr="001D487C">
        <w:tc>
          <w:tcPr>
            <w:tcW w:w="9980" w:type="dxa"/>
          </w:tcPr>
          <w:p w14:paraId="147144E7" w14:textId="77777777" w:rsidR="00CD20F8" w:rsidRDefault="00CD20F8" w:rsidP="001D487C">
            <w:r>
              <w:t> </w:t>
            </w:r>
            <w:r>
              <w:rPr>
                <w:color w:val="848284"/>
              </w:rPr>
              <w:t>3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Execute mov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CD20F8" w14:paraId="4AEF7858" w14:textId="77777777" w:rsidTr="001D487C">
        <w:tc>
          <w:tcPr>
            <w:tcW w:w="9980" w:type="dxa"/>
          </w:tcPr>
          <w:p w14:paraId="6D57589D" w14:textId="77777777" w:rsidR="00CD20F8" w:rsidRDefault="00CD20F8" w:rsidP="001D487C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Displays popup message that the move is invalid.</w:t>
            </w:r>
          </w:p>
        </w:tc>
      </w:tr>
      <w:tr w:rsidR="00CD20F8" w14:paraId="7B074EB2" w14:textId="77777777" w:rsidTr="001D487C">
        <w:tc>
          <w:tcPr>
            <w:tcW w:w="9980" w:type="dxa"/>
          </w:tcPr>
          <w:p w14:paraId="5FE8A4CE" w14:textId="77777777" w:rsidR="00CD20F8" w:rsidRDefault="00CD20F8" w:rsidP="001D487C">
            <w:r>
              <w:t> </w:t>
            </w:r>
            <w:r>
              <w:rPr>
                <w:color w:val="848284"/>
              </w:rPr>
              <w:t>5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Ok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CD20F8" w14:paraId="09ABA4D5" w14:textId="77777777" w:rsidTr="001D487C">
        <w:tc>
          <w:tcPr>
            <w:tcW w:w="9980" w:type="dxa"/>
          </w:tcPr>
          <w:p w14:paraId="6262F707" w14:textId="77777777" w:rsidR="00CD20F8" w:rsidRDefault="00CD20F8" w:rsidP="001D487C">
            <w:r>
              <w:t> </w:t>
            </w:r>
            <w:r>
              <w:rPr>
                <w:color w:val="848284"/>
              </w:rPr>
              <w:t>6. </w:t>
            </w:r>
            <w:r>
              <w:rPr>
                <w:color w:val="CA6400"/>
              </w:rPr>
              <w:t>SYSTEM </w:t>
            </w:r>
            <w:r>
              <w:t>Removes the popup message and removes the invalid move.</w:t>
            </w:r>
          </w:p>
        </w:tc>
      </w:tr>
    </w:tbl>
    <w:p w14:paraId="02DBB1E7" w14:textId="77777777" w:rsidR="00727347" w:rsidRDefault="00727347" w:rsidP="004E1DCE">
      <w:pPr>
        <w:keepNext/>
        <w:jc w:val="center"/>
      </w:pPr>
    </w:p>
    <w:p w14:paraId="3B7DD265" w14:textId="66257A6A" w:rsidR="004E1DCE" w:rsidRDefault="004E1DCE" w:rsidP="004E1DCE">
      <w:pPr>
        <w:keepNext/>
        <w:jc w:val="center"/>
      </w:pPr>
      <w:r>
        <w:rPr>
          <w:noProof/>
        </w:rPr>
        <w:drawing>
          <wp:inline distT="0" distB="0" distL="0" distR="0" wp14:anchorId="4CD06B56" wp14:editId="40E70439">
            <wp:extent cx="3241458" cy="3637280"/>
            <wp:effectExtent l="0" t="0" r="0" b="1270"/>
            <wp:docPr id="21" name="Image10.png" title="The ACTOR clicks on the puzzle to select a mov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46336" cy="3642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D41E2" w14:textId="77777777" w:rsidR="004E1DCE" w:rsidRDefault="004E1DCE" w:rsidP="004E1DCE">
      <w:pPr>
        <w:jc w:val="center"/>
      </w:pPr>
      <w:r>
        <w:t>1. The ACTOR clicks on the puzzle to select a move.</w:t>
      </w:r>
    </w:p>
    <w:p w14:paraId="62D56918" w14:textId="77777777" w:rsidR="004E1DCE" w:rsidRDefault="004E1DCE" w:rsidP="004E1DC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99EDD5A" wp14:editId="0134329F">
            <wp:extent cx="3271520" cy="3671013"/>
            <wp:effectExtent l="0" t="0" r="5080" b="5715"/>
            <wp:docPr id="23" name="Image11.png" title="Displays that a move is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80924" cy="368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DB06F" w14:textId="77777777" w:rsidR="004E1DCE" w:rsidRDefault="004E1DCE" w:rsidP="004E1DCE">
      <w:pPr>
        <w:jc w:val="center"/>
      </w:pPr>
      <w:r>
        <w:t>2. SYSTEM Displays that a move is selected.</w:t>
      </w:r>
    </w:p>
    <w:p w14:paraId="63D66FAF" w14:textId="77777777" w:rsidR="004E1DCE" w:rsidRDefault="004E1DCE" w:rsidP="004E1DCE">
      <w:pPr>
        <w:keepNext/>
        <w:jc w:val="center"/>
      </w:pPr>
      <w:r>
        <w:rPr>
          <w:noProof/>
        </w:rPr>
        <w:drawing>
          <wp:inline distT="0" distB="0" distL="0" distR="0" wp14:anchorId="56A01956" wp14:editId="451AB6C7">
            <wp:extent cx="3322320" cy="3728016"/>
            <wp:effectExtent l="0" t="0" r="0" b="6350"/>
            <wp:docPr id="25" name="Image12.png" title="The ACTOR clicks on the Execute mov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29548" cy="3736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772DA" w14:textId="77777777" w:rsidR="004E1DCE" w:rsidRDefault="004E1DCE" w:rsidP="004E1DCE">
      <w:pPr>
        <w:jc w:val="center"/>
      </w:pPr>
      <w:r>
        <w:t>3. The ACTOR clicks on the Execute move button.</w:t>
      </w:r>
    </w:p>
    <w:p w14:paraId="4B4DECB6" w14:textId="77777777" w:rsidR="004E1DCE" w:rsidRDefault="004E1DCE" w:rsidP="004E1DC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501A5E3" wp14:editId="46CF313F">
            <wp:extent cx="3304839" cy="3708400"/>
            <wp:effectExtent l="0" t="0" r="0" b="6350"/>
            <wp:docPr id="27" name="Image13.png" title="Displays popup message that the move is invali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07714" cy="3711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EE1F4" w14:textId="77777777" w:rsidR="004E1DCE" w:rsidRDefault="004E1DCE" w:rsidP="004E1DCE">
      <w:pPr>
        <w:jc w:val="center"/>
      </w:pPr>
      <w:r>
        <w:t>4. SYSTEM Displays popup message that the move is invalid.</w:t>
      </w:r>
    </w:p>
    <w:p w14:paraId="29AF0D55" w14:textId="77777777" w:rsidR="004E1DCE" w:rsidRDefault="004E1DCE" w:rsidP="004E1DCE">
      <w:pPr>
        <w:keepNext/>
        <w:jc w:val="center"/>
      </w:pPr>
      <w:r>
        <w:rPr>
          <w:noProof/>
        </w:rPr>
        <w:drawing>
          <wp:inline distT="0" distB="0" distL="0" distR="0" wp14:anchorId="4BAB28FF" wp14:editId="6EBF53CF">
            <wp:extent cx="3230880" cy="3625410"/>
            <wp:effectExtent l="0" t="0" r="7620" b="0"/>
            <wp:docPr id="29" name="Image14.png" title="The ACTOR clicks on Ok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33658" cy="362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F387E" w14:textId="77777777" w:rsidR="004E1DCE" w:rsidRDefault="004E1DCE" w:rsidP="004E1DCE">
      <w:pPr>
        <w:jc w:val="center"/>
      </w:pPr>
      <w:r>
        <w:t>5. The ACTOR clicks on Ok button.</w:t>
      </w:r>
    </w:p>
    <w:p w14:paraId="6646FF9B" w14:textId="77777777" w:rsidR="004E1DCE" w:rsidRDefault="004E1DCE" w:rsidP="004E1DC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FF3469D" wp14:editId="341BE34C">
            <wp:extent cx="3403600" cy="3819221"/>
            <wp:effectExtent l="0" t="0" r="6350" b="0"/>
            <wp:docPr id="31" name="Image15.png" title="Removes the popup message and removes the invalid mov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08811" cy="3825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C23D" w14:textId="77777777" w:rsidR="004E1DCE" w:rsidRDefault="004E1DCE" w:rsidP="004E1DCE">
      <w:pPr>
        <w:jc w:val="center"/>
      </w:pPr>
      <w:r>
        <w:t>6. SYSTEM Removes the popup message and removes the invalid move.</w:t>
      </w:r>
    </w:p>
    <w:p w14:paraId="2A6BDC19" w14:textId="7BA2BAFB" w:rsidR="008C679B" w:rsidRDefault="008C679B"/>
    <w:p w14:paraId="2CEC1DA1" w14:textId="2CEB997A" w:rsidR="00D83A0E" w:rsidRDefault="00D83A0E">
      <w:r>
        <w:br w:type="page"/>
      </w:r>
    </w:p>
    <w:p w14:paraId="656BA001" w14:textId="6A247708" w:rsidR="00BF1E59" w:rsidRDefault="000D1572" w:rsidP="00B818B2">
      <w:pPr>
        <w:pStyle w:val="Heading3"/>
      </w:pPr>
      <w:bookmarkStart w:id="74" w:name="_Toc8399795"/>
      <w:r>
        <w:lastRenderedPageBreak/>
        <w:t>Undo move</w:t>
      </w:r>
      <w:bookmarkEnd w:id="74"/>
    </w:p>
    <w:tbl>
      <w:tblPr>
        <w:tblStyle w:val="GridTable2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0D1572" w14:paraId="35F77FE3" w14:textId="77777777" w:rsidTr="00F960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958D9F7" w14:textId="3625D440" w:rsidR="000D1572" w:rsidRDefault="00307B84" w:rsidP="001D487C">
            <w:r>
              <w:t>Undo move</w:t>
            </w:r>
          </w:p>
        </w:tc>
        <w:tc>
          <w:tcPr>
            <w:tcW w:w="6980" w:type="dxa"/>
          </w:tcPr>
          <w:p w14:paraId="30AE9E31" w14:textId="77777777" w:rsidR="000D1572" w:rsidRDefault="000D1572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0D1572" w14:paraId="69280186" w14:textId="77777777" w:rsidTr="00F96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2F2093E" w14:textId="3FE5DBE7" w:rsidR="000D1572" w:rsidRDefault="000D1572" w:rsidP="001D487C">
            <w:r>
              <w:t>ID</w:t>
            </w:r>
          </w:p>
        </w:tc>
        <w:tc>
          <w:tcPr>
            <w:tcW w:w="6980" w:type="dxa"/>
          </w:tcPr>
          <w:p w14:paraId="4A59914D" w14:textId="67DC5423" w:rsidR="000D1572" w:rsidRDefault="000D1572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6</w:t>
            </w:r>
          </w:p>
        </w:tc>
      </w:tr>
      <w:tr w:rsidR="000D1572" w14:paraId="2BB8264D" w14:textId="77777777" w:rsidTr="00F960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ECF679E" w14:textId="29F6A1A8" w:rsidR="000D1572" w:rsidRDefault="000D1572" w:rsidP="001D487C">
            <w:r>
              <w:t>Description</w:t>
            </w:r>
          </w:p>
        </w:tc>
        <w:tc>
          <w:tcPr>
            <w:tcW w:w="6980" w:type="dxa"/>
          </w:tcPr>
          <w:p w14:paraId="35C6EE7E" w14:textId="7F81619D" w:rsidR="000D1572" w:rsidRDefault="006302B5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To undo </w:t>
            </w:r>
            <w:r w:rsidR="004373BC">
              <w:rPr>
                <w:noProof/>
              </w:rPr>
              <w:t>an</w:t>
            </w:r>
            <w:r w:rsidR="00B740D2">
              <w:rPr>
                <w:noProof/>
              </w:rPr>
              <w:t xml:space="preserve"> executed move</w:t>
            </w:r>
            <w:r w:rsidR="009179A3">
              <w:rPr>
                <w:noProof/>
              </w:rPr>
              <w:t xml:space="preserve"> for a puzzle.</w:t>
            </w:r>
          </w:p>
        </w:tc>
      </w:tr>
      <w:tr w:rsidR="000D1572" w14:paraId="6C2546B6" w14:textId="77777777" w:rsidTr="00F96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1B0CA5F" w14:textId="77777777" w:rsidR="000D1572" w:rsidRDefault="000D1572" w:rsidP="001D487C">
            <w:r>
              <w:t>Primary Actors</w:t>
            </w:r>
          </w:p>
        </w:tc>
        <w:tc>
          <w:tcPr>
            <w:tcW w:w="6980" w:type="dxa"/>
          </w:tcPr>
          <w:p w14:paraId="56509307" w14:textId="77777777" w:rsidR="000D1572" w:rsidRDefault="000D1572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6195502" wp14:editId="14DEDB96">
                  <wp:extent cx="171450" cy="171450"/>
                  <wp:effectExtent l="0" t="0" r="0" b="0"/>
                  <wp:docPr id="99" name="Image4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Image49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0D1572" w14:paraId="519D4C6A" w14:textId="77777777" w:rsidTr="00F960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D16A5C8" w14:textId="77777777" w:rsidR="000D1572" w:rsidRDefault="000D1572" w:rsidP="001D487C">
            <w:r>
              <w:t>Level</w:t>
            </w:r>
          </w:p>
        </w:tc>
        <w:tc>
          <w:tcPr>
            <w:tcW w:w="6980" w:type="dxa"/>
          </w:tcPr>
          <w:p w14:paraId="18E2D8A1" w14:textId="77777777" w:rsidR="000D1572" w:rsidRDefault="000D1572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0D1572" w14:paraId="15F790A5" w14:textId="77777777" w:rsidTr="00F96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A8953A1" w14:textId="77777777" w:rsidR="000D1572" w:rsidRDefault="000D1572" w:rsidP="001D487C">
            <w:r>
              <w:t>Complexity</w:t>
            </w:r>
          </w:p>
        </w:tc>
        <w:tc>
          <w:tcPr>
            <w:tcW w:w="6980" w:type="dxa"/>
          </w:tcPr>
          <w:p w14:paraId="215A0827" w14:textId="77777777" w:rsidR="000D1572" w:rsidRDefault="000D1572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0D1572" w14:paraId="1FB7A44C" w14:textId="77777777" w:rsidTr="00F960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574C090" w14:textId="77777777" w:rsidR="000D1572" w:rsidRDefault="000D1572" w:rsidP="001D487C">
            <w:r>
              <w:t>Use Case Status</w:t>
            </w:r>
          </w:p>
        </w:tc>
        <w:tc>
          <w:tcPr>
            <w:tcW w:w="6980" w:type="dxa"/>
          </w:tcPr>
          <w:p w14:paraId="7B0C3E1C" w14:textId="77777777" w:rsidR="000D1572" w:rsidRDefault="000D1572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0D1572" w14:paraId="6E514906" w14:textId="77777777" w:rsidTr="00F96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326AF47" w14:textId="77777777" w:rsidR="000D1572" w:rsidRDefault="000D1572" w:rsidP="001D487C">
            <w:r>
              <w:t>Implementation Status</w:t>
            </w:r>
          </w:p>
        </w:tc>
        <w:tc>
          <w:tcPr>
            <w:tcW w:w="6980" w:type="dxa"/>
          </w:tcPr>
          <w:p w14:paraId="5E1F356C" w14:textId="77777777" w:rsidR="000D1572" w:rsidRDefault="000D1572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0D1572" w14:paraId="431F2322" w14:textId="77777777" w:rsidTr="00F960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F6B4E63" w14:textId="77777777" w:rsidR="000D1572" w:rsidRDefault="000D1572" w:rsidP="001D487C">
            <w:r>
              <w:t>Preconditions</w:t>
            </w:r>
          </w:p>
        </w:tc>
        <w:tc>
          <w:tcPr>
            <w:tcW w:w="6980" w:type="dxa"/>
          </w:tcPr>
          <w:p w14:paraId="12AAF253" w14:textId="77777777" w:rsidR="000D1572" w:rsidRDefault="000D1572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ecute move is executed successfully.</w:t>
            </w:r>
          </w:p>
        </w:tc>
      </w:tr>
      <w:tr w:rsidR="000D1572" w14:paraId="62AF31F0" w14:textId="77777777" w:rsidTr="00F96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C93A60C" w14:textId="77777777" w:rsidR="000D1572" w:rsidRDefault="000D1572" w:rsidP="001D487C">
            <w:r>
              <w:t>Post-conditions</w:t>
            </w:r>
          </w:p>
        </w:tc>
        <w:tc>
          <w:tcPr>
            <w:tcW w:w="6980" w:type="dxa"/>
          </w:tcPr>
          <w:p w14:paraId="6755D3E7" w14:textId="77777777" w:rsidR="000D1572" w:rsidRDefault="000D1572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successfully executed an undo move.</w:t>
            </w:r>
          </w:p>
        </w:tc>
      </w:tr>
      <w:tr w:rsidR="000D1572" w14:paraId="51D6995F" w14:textId="77777777" w:rsidTr="00F960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61BA90A" w14:textId="77777777" w:rsidR="000D1572" w:rsidRDefault="000D1572" w:rsidP="001D487C">
            <w:r>
              <w:t>Author</w:t>
            </w:r>
          </w:p>
        </w:tc>
        <w:tc>
          <w:tcPr>
            <w:tcW w:w="6980" w:type="dxa"/>
          </w:tcPr>
          <w:p w14:paraId="1E30D135" w14:textId="77777777" w:rsidR="000D1572" w:rsidRDefault="000D1572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0D1572" w14:paraId="42C120EF" w14:textId="77777777" w:rsidTr="00F960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0C6B76A" w14:textId="77777777" w:rsidR="000D1572" w:rsidRDefault="000D1572" w:rsidP="001D487C">
            <w:r>
              <w:t>Assumptions</w:t>
            </w:r>
          </w:p>
        </w:tc>
        <w:tc>
          <w:tcPr>
            <w:tcW w:w="6980" w:type="dxa"/>
          </w:tcPr>
          <w:p w14:paraId="5277388B" w14:textId="77777777" w:rsidR="000D1572" w:rsidRDefault="000D1572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00413C3E" w14:textId="17875F14" w:rsidR="000D1572" w:rsidRDefault="000D1572"/>
    <w:p w14:paraId="7A31D473" w14:textId="77777777" w:rsidR="00876FBB" w:rsidRPr="00FD70B9" w:rsidRDefault="00876FBB" w:rsidP="00876FBB">
      <w:pPr>
        <w:pStyle w:val="Heading4"/>
      </w:pPr>
      <w:r w:rsidRPr="00615497">
        <w:t>Scenarios</w:t>
      </w:r>
    </w:p>
    <w:p w14:paraId="64B02B99" w14:textId="77777777" w:rsidR="00876FBB" w:rsidRPr="00615497" w:rsidRDefault="00876FBB" w:rsidP="00876FBB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AB3B3D" w14:paraId="207907A7" w14:textId="77777777" w:rsidTr="001D487C">
        <w:tc>
          <w:tcPr>
            <w:tcW w:w="9980" w:type="dxa"/>
          </w:tcPr>
          <w:p w14:paraId="6B0E58FE" w14:textId="77777777" w:rsidR="00AB3B3D" w:rsidRDefault="00AB3B3D" w:rsidP="001D487C">
            <w:r>
              <w:t> </w:t>
            </w:r>
            <w:r>
              <w:rPr>
                <w:color w:val="848284"/>
              </w:rPr>
              <w:t>1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>The ACTOR clicks on the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 xml:space="preserve"> Undo move 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>button.</w:t>
            </w:r>
          </w:p>
        </w:tc>
      </w:tr>
      <w:tr w:rsidR="00AB3B3D" w14:paraId="281DB9DE" w14:textId="77777777" w:rsidTr="001D487C">
        <w:tc>
          <w:tcPr>
            <w:tcW w:w="9980" w:type="dxa"/>
          </w:tcPr>
          <w:p w14:paraId="5E27636A" w14:textId="77777777" w:rsidR="00AB3B3D" w:rsidRDefault="00AB3B3D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Performs the undo move, removes the move from the moves list and displays the previous puzzle state.</w:t>
            </w:r>
          </w:p>
        </w:tc>
      </w:tr>
    </w:tbl>
    <w:p w14:paraId="3F574314" w14:textId="77777777" w:rsidR="00F96006" w:rsidRDefault="00F96006"/>
    <w:p w14:paraId="1EF24DC4" w14:textId="77777777" w:rsidR="007807C5" w:rsidRDefault="007807C5" w:rsidP="007807C5">
      <w:pPr>
        <w:keepNext/>
        <w:jc w:val="center"/>
      </w:pPr>
      <w:r>
        <w:rPr>
          <w:noProof/>
        </w:rPr>
        <w:drawing>
          <wp:inline distT="0" distB="0" distL="0" distR="0" wp14:anchorId="60D2D90F" wp14:editId="0F2CFC1F">
            <wp:extent cx="3205241" cy="3596640"/>
            <wp:effectExtent l="0" t="0" r="0" b="3810"/>
            <wp:docPr id="101" name="Image50.png" title="The ACTOR clicks on the Undo mov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Image50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14151" cy="3606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12B9" w14:textId="77777777" w:rsidR="007807C5" w:rsidRDefault="007807C5" w:rsidP="007807C5">
      <w:pPr>
        <w:jc w:val="center"/>
      </w:pPr>
      <w:r>
        <w:t>1. The ACTOR clicks on the Undo move button.</w:t>
      </w:r>
    </w:p>
    <w:p w14:paraId="5B4117BA" w14:textId="77777777" w:rsidR="007807C5" w:rsidRDefault="007807C5" w:rsidP="007807C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416DE0A" wp14:editId="5EFB6A06">
            <wp:extent cx="3169920" cy="3557005"/>
            <wp:effectExtent l="0" t="0" r="0" b="5715"/>
            <wp:docPr id="103" name="Image51.png" title="Performs the undo move and displays the previous puzzle sta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Image51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80844" cy="356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81036" w14:textId="77777777" w:rsidR="007807C5" w:rsidRDefault="007807C5" w:rsidP="007807C5">
      <w:pPr>
        <w:jc w:val="center"/>
      </w:pPr>
      <w:r>
        <w:t>2. SYSTEM Performs the undo move, removes the move from the moves list and displays the previous puzzle state.</w:t>
      </w:r>
    </w:p>
    <w:p w14:paraId="2F923BA9" w14:textId="77777777" w:rsidR="000D1572" w:rsidRDefault="000D1572"/>
    <w:p w14:paraId="03C40A04" w14:textId="77777777" w:rsidR="003F121C" w:rsidRDefault="003F121C"/>
    <w:p w14:paraId="2DCA9E27" w14:textId="1B18F2F3" w:rsidR="00CE25C1" w:rsidRDefault="00CE25C1">
      <w:r>
        <w:br w:type="page"/>
      </w:r>
    </w:p>
    <w:p w14:paraId="431A14EE" w14:textId="77777777" w:rsidR="00805994" w:rsidRDefault="00805994" w:rsidP="00B818B2">
      <w:pPr>
        <w:pStyle w:val="Heading3"/>
      </w:pPr>
      <w:bookmarkStart w:id="75" w:name="_Toc8399796"/>
      <w:r>
        <w:lastRenderedPageBreak/>
        <w:t>Verify puzzle</w:t>
      </w:r>
      <w:bookmarkEnd w:id="75"/>
    </w:p>
    <w:tbl>
      <w:tblPr>
        <w:tblStyle w:val="GridTable2"/>
        <w:tblW w:w="0" w:type="auto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805994" w14:paraId="0ED5AED6" w14:textId="77777777" w:rsidTr="00060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1E30852" w14:textId="0D11E136" w:rsidR="00805994" w:rsidRDefault="000A0804" w:rsidP="001D487C">
            <w:r>
              <w:t>Verify puzzle</w:t>
            </w:r>
          </w:p>
        </w:tc>
        <w:tc>
          <w:tcPr>
            <w:tcW w:w="6980" w:type="dxa"/>
          </w:tcPr>
          <w:p w14:paraId="0DC30CFB" w14:textId="77777777" w:rsidR="00805994" w:rsidRDefault="00805994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805994" w14:paraId="2A2DB8C8" w14:textId="77777777" w:rsidTr="00060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6A0FD51" w14:textId="0FED3CBD" w:rsidR="00805994" w:rsidRDefault="00805994" w:rsidP="001D487C">
            <w:r>
              <w:t>ID</w:t>
            </w:r>
          </w:p>
        </w:tc>
        <w:tc>
          <w:tcPr>
            <w:tcW w:w="6980" w:type="dxa"/>
          </w:tcPr>
          <w:p w14:paraId="5922E165" w14:textId="58762CD5" w:rsidR="00805994" w:rsidRDefault="000A0804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7</w:t>
            </w:r>
          </w:p>
        </w:tc>
      </w:tr>
      <w:tr w:rsidR="00805994" w14:paraId="0C20F93B" w14:textId="77777777" w:rsidTr="000605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716A95F" w14:textId="4CE382E2" w:rsidR="00805994" w:rsidRDefault="00805994" w:rsidP="001D487C">
            <w:r>
              <w:t>Description</w:t>
            </w:r>
          </w:p>
        </w:tc>
        <w:tc>
          <w:tcPr>
            <w:tcW w:w="6980" w:type="dxa"/>
          </w:tcPr>
          <w:p w14:paraId="7B6C7DBF" w14:textId="38FFF142" w:rsidR="00805994" w:rsidRDefault="00A34B9A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verify a puzzle state.</w:t>
            </w:r>
          </w:p>
        </w:tc>
      </w:tr>
      <w:tr w:rsidR="00805994" w14:paraId="56186A36" w14:textId="77777777" w:rsidTr="00060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AA1D783" w14:textId="77777777" w:rsidR="00805994" w:rsidRDefault="00805994" w:rsidP="001D487C">
            <w:r>
              <w:t>Primary Actors</w:t>
            </w:r>
          </w:p>
        </w:tc>
        <w:tc>
          <w:tcPr>
            <w:tcW w:w="6980" w:type="dxa"/>
          </w:tcPr>
          <w:p w14:paraId="0DD59742" w14:textId="77777777" w:rsidR="00805994" w:rsidRDefault="00805994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05A5E17" wp14:editId="35D8678E">
                  <wp:extent cx="171450" cy="171450"/>
                  <wp:effectExtent l="0" t="0" r="0" b="0"/>
                  <wp:docPr id="107" name="Image5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Image53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805994" w14:paraId="78E3A190" w14:textId="77777777" w:rsidTr="000605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1AF6C0B" w14:textId="77777777" w:rsidR="00805994" w:rsidRDefault="00805994" w:rsidP="001D487C">
            <w:r>
              <w:t>Level</w:t>
            </w:r>
          </w:p>
        </w:tc>
        <w:tc>
          <w:tcPr>
            <w:tcW w:w="6980" w:type="dxa"/>
          </w:tcPr>
          <w:p w14:paraId="41D08DFB" w14:textId="77777777" w:rsidR="00805994" w:rsidRDefault="00805994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805994" w14:paraId="32FEE105" w14:textId="77777777" w:rsidTr="00060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FB9F7D0" w14:textId="77777777" w:rsidR="00805994" w:rsidRDefault="00805994" w:rsidP="001D487C">
            <w:r>
              <w:t>Complexity</w:t>
            </w:r>
          </w:p>
        </w:tc>
        <w:tc>
          <w:tcPr>
            <w:tcW w:w="6980" w:type="dxa"/>
          </w:tcPr>
          <w:p w14:paraId="2C64D2FC" w14:textId="77777777" w:rsidR="00805994" w:rsidRDefault="00805994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805994" w14:paraId="3C2F774D" w14:textId="77777777" w:rsidTr="000605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70B3DA0" w14:textId="77777777" w:rsidR="00805994" w:rsidRDefault="00805994" w:rsidP="001D487C">
            <w:r>
              <w:t>Use Case Status</w:t>
            </w:r>
          </w:p>
        </w:tc>
        <w:tc>
          <w:tcPr>
            <w:tcW w:w="6980" w:type="dxa"/>
          </w:tcPr>
          <w:p w14:paraId="054827E7" w14:textId="77777777" w:rsidR="00805994" w:rsidRDefault="00805994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805994" w14:paraId="7F4343C8" w14:textId="77777777" w:rsidTr="00060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4008929" w14:textId="77777777" w:rsidR="00805994" w:rsidRDefault="00805994" w:rsidP="001D487C">
            <w:r>
              <w:t>Implementation Status</w:t>
            </w:r>
          </w:p>
        </w:tc>
        <w:tc>
          <w:tcPr>
            <w:tcW w:w="6980" w:type="dxa"/>
          </w:tcPr>
          <w:p w14:paraId="239AA89D" w14:textId="77777777" w:rsidR="00805994" w:rsidRDefault="00805994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805994" w14:paraId="0C81137B" w14:textId="77777777" w:rsidTr="000605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28C4B10" w14:textId="77777777" w:rsidR="00805994" w:rsidRDefault="00805994" w:rsidP="001D487C">
            <w:r>
              <w:t>Preconditions</w:t>
            </w:r>
          </w:p>
        </w:tc>
        <w:tc>
          <w:tcPr>
            <w:tcW w:w="6980" w:type="dxa"/>
          </w:tcPr>
          <w:p w14:paraId="6B2884F1" w14:textId="77777777" w:rsidR="00805994" w:rsidRDefault="00805994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te puzzle is executed successfully.</w:t>
            </w:r>
          </w:p>
        </w:tc>
      </w:tr>
      <w:tr w:rsidR="00805994" w14:paraId="410C64D1" w14:textId="77777777" w:rsidTr="00060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ED507F6" w14:textId="77777777" w:rsidR="00805994" w:rsidRDefault="00805994" w:rsidP="001D487C">
            <w:r>
              <w:t>Post-conditions</w:t>
            </w:r>
          </w:p>
        </w:tc>
        <w:tc>
          <w:tcPr>
            <w:tcW w:w="6980" w:type="dxa"/>
          </w:tcPr>
          <w:p w14:paraId="5D9F3DA2" w14:textId="77777777" w:rsidR="00805994" w:rsidRDefault="00805994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uzzle state is verified.</w:t>
            </w:r>
          </w:p>
        </w:tc>
      </w:tr>
      <w:tr w:rsidR="00805994" w14:paraId="67C95D75" w14:textId="77777777" w:rsidTr="000605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3846E29" w14:textId="77777777" w:rsidR="00805994" w:rsidRDefault="00805994" w:rsidP="001D487C">
            <w:r>
              <w:t>Author</w:t>
            </w:r>
          </w:p>
        </w:tc>
        <w:tc>
          <w:tcPr>
            <w:tcW w:w="6980" w:type="dxa"/>
          </w:tcPr>
          <w:p w14:paraId="5A82D244" w14:textId="77777777" w:rsidR="00805994" w:rsidRDefault="00805994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805994" w14:paraId="6232C271" w14:textId="77777777" w:rsidTr="000605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3133AC7" w14:textId="77777777" w:rsidR="00805994" w:rsidRDefault="00805994" w:rsidP="001D487C">
            <w:r>
              <w:t>Assumptions</w:t>
            </w:r>
          </w:p>
        </w:tc>
        <w:tc>
          <w:tcPr>
            <w:tcW w:w="6980" w:type="dxa"/>
          </w:tcPr>
          <w:p w14:paraId="03C2C601" w14:textId="77777777" w:rsidR="00805994" w:rsidRDefault="00805994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7496129A" w14:textId="77777777" w:rsidR="00060530" w:rsidRDefault="00060530"/>
    <w:p w14:paraId="5936925C" w14:textId="77777777" w:rsidR="00AF4EB4" w:rsidRPr="00FD70B9" w:rsidRDefault="00AF4EB4" w:rsidP="00AF4EB4">
      <w:pPr>
        <w:pStyle w:val="Heading4"/>
      </w:pPr>
      <w:r w:rsidRPr="00615497">
        <w:t>Scenarios</w:t>
      </w:r>
    </w:p>
    <w:p w14:paraId="1D99B1E9" w14:textId="77777777" w:rsidR="00AF4EB4" w:rsidRPr="00615497" w:rsidRDefault="00AF4EB4" w:rsidP="00AF4EB4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3D4C54" w14:paraId="41B57BE8" w14:textId="77777777" w:rsidTr="001D487C">
        <w:tc>
          <w:tcPr>
            <w:tcW w:w="9980" w:type="dxa"/>
          </w:tcPr>
          <w:p w14:paraId="1AF19A34" w14:textId="77777777" w:rsidR="003D4C54" w:rsidRDefault="003D4C54" w:rsidP="001D487C">
            <w:r>
              <w:t> </w:t>
            </w:r>
            <w:r>
              <w:rPr>
                <w:color w:val="848284"/>
              </w:rPr>
              <w:t>1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Verify puzzle stat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3D4C54" w14:paraId="63BCDFD7" w14:textId="77777777" w:rsidTr="001D487C">
        <w:tc>
          <w:tcPr>
            <w:tcW w:w="9980" w:type="dxa"/>
          </w:tcPr>
          <w:p w14:paraId="6A5F43E7" w14:textId="77777777" w:rsidR="003D4C54" w:rsidRDefault="003D4C54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a popup with the verification result of the puzzle state.</w:t>
            </w:r>
          </w:p>
        </w:tc>
      </w:tr>
      <w:tr w:rsidR="003D4C54" w14:paraId="4D2C6C44" w14:textId="77777777" w:rsidTr="001D487C">
        <w:tc>
          <w:tcPr>
            <w:tcW w:w="9980" w:type="dxa"/>
          </w:tcPr>
          <w:p w14:paraId="5FE41CA9" w14:textId="77777777" w:rsidR="003D4C54" w:rsidRDefault="003D4C54" w:rsidP="001D487C">
            <w:r>
              <w:t> </w:t>
            </w:r>
            <w:r>
              <w:rPr>
                <w:color w:val="848284"/>
              </w:rPr>
              <w:t>3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Ok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3D4C54" w14:paraId="5528F936" w14:textId="77777777" w:rsidTr="001D487C">
        <w:tc>
          <w:tcPr>
            <w:tcW w:w="9980" w:type="dxa"/>
          </w:tcPr>
          <w:p w14:paraId="3C42439F" w14:textId="77777777" w:rsidR="003D4C54" w:rsidRDefault="003D4C54" w:rsidP="001D487C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Removes the popup.</w:t>
            </w:r>
          </w:p>
        </w:tc>
      </w:tr>
    </w:tbl>
    <w:p w14:paraId="632C3617" w14:textId="77777777" w:rsidR="00AA5840" w:rsidRDefault="00AA5840" w:rsidP="00AA5840">
      <w:pPr>
        <w:keepNext/>
        <w:jc w:val="center"/>
        <w:rPr>
          <w:noProof/>
        </w:rPr>
      </w:pPr>
    </w:p>
    <w:p w14:paraId="7A36C214" w14:textId="764C2B76" w:rsidR="00AA5840" w:rsidRDefault="00AA5840" w:rsidP="00AA5840">
      <w:pPr>
        <w:keepNext/>
        <w:jc w:val="center"/>
      </w:pPr>
      <w:r>
        <w:rPr>
          <w:noProof/>
        </w:rPr>
        <w:drawing>
          <wp:inline distT="0" distB="0" distL="0" distR="0" wp14:anchorId="1A86E6FD" wp14:editId="34812CEA">
            <wp:extent cx="3078481" cy="3454400"/>
            <wp:effectExtent l="0" t="0" r="7620" b="0"/>
            <wp:docPr id="109" name="Image54.png" title="The ACTOR clicks on the Verify puzzle stat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54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89995" cy="346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06D1B" w14:textId="77777777" w:rsidR="00AA5840" w:rsidRDefault="00AA5840" w:rsidP="00AA5840">
      <w:pPr>
        <w:jc w:val="center"/>
      </w:pPr>
      <w:r>
        <w:t>1. The ACTOR clicks on the Verify puzzle state button.</w:t>
      </w:r>
    </w:p>
    <w:p w14:paraId="6E2677C0" w14:textId="77777777" w:rsidR="00AA5840" w:rsidRDefault="00AA5840" w:rsidP="00AA584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59965BC" wp14:editId="25D3100E">
            <wp:extent cx="3027680" cy="3397397"/>
            <wp:effectExtent l="0" t="0" r="1270" b="0"/>
            <wp:docPr id="111" name="Image55.png" title="Displays a popup with the verification result of the puzzle sta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55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32550" cy="340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D03E0" w14:textId="77777777" w:rsidR="00AA5840" w:rsidRDefault="00AA5840" w:rsidP="00AA5840">
      <w:pPr>
        <w:jc w:val="center"/>
      </w:pPr>
      <w:r>
        <w:t>2. SYSTEM Displays a popup with the verification result of the puzzle state.</w:t>
      </w:r>
    </w:p>
    <w:p w14:paraId="581A7D6B" w14:textId="77777777" w:rsidR="00AA5840" w:rsidRDefault="00AA5840" w:rsidP="00AA5840">
      <w:pPr>
        <w:keepNext/>
        <w:jc w:val="center"/>
      </w:pPr>
      <w:r>
        <w:rPr>
          <w:noProof/>
        </w:rPr>
        <w:drawing>
          <wp:inline distT="0" distB="0" distL="0" distR="0" wp14:anchorId="0B7A9DF5" wp14:editId="1B516C35">
            <wp:extent cx="3132806" cy="3515360"/>
            <wp:effectExtent l="0" t="0" r="0" b="8890"/>
            <wp:docPr id="113" name="Image56.png" title="The ACTOR clicks on the Ok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56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40240" cy="352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51EF" w14:textId="77777777" w:rsidR="00AA5840" w:rsidRDefault="00AA5840" w:rsidP="00AA5840">
      <w:pPr>
        <w:jc w:val="center"/>
      </w:pPr>
      <w:r>
        <w:t>3. The ACTOR clicks on the Ok button.</w:t>
      </w:r>
    </w:p>
    <w:p w14:paraId="3D35EC0E" w14:textId="77777777" w:rsidR="00AA5840" w:rsidRDefault="00AA5840" w:rsidP="00AA584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DEEA800" wp14:editId="7CC6F9E1">
            <wp:extent cx="3129280" cy="3511403"/>
            <wp:effectExtent l="0" t="0" r="0" b="0"/>
            <wp:docPr id="115" name="Image57.png" title="Removes the popu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57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32369" cy="3514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DB1B2" w14:textId="77777777" w:rsidR="00AA5840" w:rsidRDefault="00AA5840" w:rsidP="00AA5840">
      <w:pPr>
        <w:jc w:val="center"/>
      </w:pPr>
      <w:r>
        <w:t>4. SYSTEM Removes the popup.</w:t>
      </w:r>
    </w:p>
    <w:p w14:paraId="272D1FF5" w14:textId="786D32DB" w:rsidR="00AA5840" w:rsidRDefault="00AA5840">
      <w:r>
        <w:br w:type="page"/>
      </w:r>
    </w:p>
    <w:p w14:paraId="10450129" w14:textId="3F7FDD5A" w:rsidR="00805994" w:rsidRDefault="00AC2C59" w:rsidP="00B818B2">
      <w:pPr>
        <w:pStyle w:val="Heading3"/>
      </w:pPr>
      <w:bookmarkStart w:id="76" w:name="_Toc8399797"/>
      <w:r>
        <w:lastRenderedPageBreak/>
        <w:t>Describe puzzle</w:t>
      </w:r>
      <w:bookmarkEnd w:id="76"/>
    </w:p>
    <w:tbl>
      <w:tblPr>
        <w:tblStyle w:val="GridTable2"/>
        <w:tblW w:w="0" w:type="auto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1E56A4" w14:paraId="04093083" w14:textId="77777777" w:rsidTr="004E15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EA0CBD7" w14:textId="1D731322" w:rsidR="001E56A4" w:rsidRDefault="004E15D9" w:rsidP="001D487C">
            <w:r>
              <w:t>Describe puzzle</w:t>
            </w:r>
          </w:p>
        </w:tc>
        <w:tc>
          <w:tcPr>
            <w:tcW w:w="6980" w:type="dxa"/>
          </w:tcPr>
          <w:p w14:paraId="39B8DD29" w14:textId="77777777" w:rsidR="001E56A4" w:rsidRDefault="001E56A4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1E56A4" w14:paraId="1BF1637E" w14:textId="77777777" w:rsidTr="004E1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F96B10F" w14:textId="3AEF930D" w:rsidR="001E56A4" w:rsidRDefault="004E15D9" w:rsidP="001D487C">
            <w:r>
              <w:t>ID</w:t>
            </w:r>
          </w:p>
        </w:tc>
        <w:tc>
          <w:tcPr>
            <w:tcW w:w="6980" w:type="dxa"/>
          </w:tcPr>
          <w:p w14:paraId="03137162" w14:textId="562634E9" w:rsidR="001E56A4" w:rsidRDefault="004E15D9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8</w:t>
            </w:r>
          </w:p>
        </w:tc>
      </w:tr>
      <w:tr w:rsidR="001E56A4" w14:paraId="2B4DE239" w14:textId="77777777" w:rsidTr="004E15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68296AB" w14:textId="0502A7DC" w:rsidR="001E56A4" w:rsidRDefault="001E56A4" w:rsidP="001D487C">
            <w:r>
              <w:t>Description</w:t>
            </w:r>
          </w:p>
        </w:tc>
        <w:tc>
          <w:tcPr>
            <w:tcW w:w="6980" w:type="dxa"/>
          </w:tcPr>
          <w:p w14:paraId="2ADAE9F3" w14:textId="6D25FC05" w:rsidR="001E56A4" w:rsidRDefault="004E15D9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describe a puzzle.</w:t>
            </w:r>
          </w:p>
        </w:tc>
      </w:tr>
      <w:tr w:rsidR="001E56A4" w14:paraId="76B3F6D9" w14:textId="77777777" w:rsidTr="004E1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6B11970" w14:textId="77777777" w:rsidR="001E56A4" w:rsidRDefault="001E56A4" w:rsidP="001D487C">
            <w:r>
              <w:t>Primary Actors</w:t>
            </w:r>
          </w:p>
        </w:tc>
        <w:tc>
          <w:tcPr>
            <w:tcW w:w="6980" w:type="dxa"/>
          </w:tcPr>
          <w:p w14:paraId="0329D3EE" w14:textId="77777777" w:rsidR="001E56A4" w:rsidRDefault="001E56A4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812B90E" wp14:editId="715223A7">
                  <wp:extent cx="171450" cy="171450"/>
                  <wp:effectExtent l="0" t="0" r="0" b="0"/>
                  <wp:docPr id="12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1E56A4" w14:paraId="34C74669" w14:textId="77777777" w:rsidTr="004E15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111D52C" w14:textId="77777777" w:rsidR="001E56A4" w:rsidRDefault="001E56A4" w:rsidP="001D487C">
            <w:r>
              <w:t>Level</w:t>
            </w:r>
          </w:p>
        </w:tc>
        <w:tc>
          <w:tcPr>
            <w:tcW w:w="6980" w:type="dxa"/>
          </w:tcPr>
          <w:p w14:paraId="542BF0F2" w14:textId="77777777" w:rsidR="001E56A4" w:rsidRDefault="001E56A4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1E56A4" w14:paraId="71ACD47F" w14:textId="77777777" w:rsidTr="004E1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BE50375" w14:textId="77777777" w:rsidR="001E56A4" w:rsidRDefault="001E56A4" w:rsidP="001D487C">
            <w:r>
              <w:t>Complexity</w:t>
            </w:r>
          </w:p>
        </w:tc>
        <w:tc>
          <w:tcPr>
            <w:tcW w:w="6980" w:type="dxa"/>
          </w:tcPr>
          <w:p w14:paraId="7BC28D1F" w14:textId="77777777" w:rsidR="001E56A4" w:rsidRDefault="001E56A4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1E56A4" w14:paraId="3259949C" w14:textId="77777777" w:rsidTr="004E15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E60FE42" w14:textId="77777777" w:rsidR="001E56A4" w:rsidRDefault="001E56A4" w:rsidP="001D487C">
            <w:r>
              <w:t>Use Case Status</w:t>
            </w:r>
          </w:p>
        </w:tc>
        <w:tc>
          <w:tcPr>
            <w:tcW w:w="6980" w:type="dxa"/>
          </w:tcPr>
          <w:p w14:paraId="3A06CFAB" w14:textId="77777777" w:rsidR="001E56A4" w:rsidRDefault="001E56A4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1E56A4" w14:paraId="47EDFA81" w14:textId="77777777" w:rsidTr="004E1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1A6F512" w14:textId="77777777" w:rsidR="001E56A4" w:rsidRDefault="001E56A4" w:rsidP="001D487C">
            <w:r>
              <w:t>Implementation Status</w:t>
            </w:r>
          </w:p>
        </w:tc>
        <w:tc>
          <w:tcPr>
            <w:tcW w:w="6980" w:type="dxa"/>
          </w:tcPr>
          <w:p w14:paraId="6D14898E" w14:textId="77777777" w:rsidR="001E56A4" w:rsidRDefault="001E56A4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1E56A4" w14:paraId="03D943F7" w14:textId="77777777" w:rsidTr="004E15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FB012B0" w14:textId="77777777" w:rsidR="001E56A4" w:rsidRDefault="001E56A4" w:rsidP="001D487C">
            <w:r>
              <w:t>Preconditions</w:t>
            </w:r>
          </w:p>
        </w:tc>
        <w:tc>
          <w:tcPr>
            <w:tcW w:w="6980" w:type="dxa"/>
          </w:tcPr>
          <w:p w14:paraId="70C9AC06" w14:textId="77777777" w:rsidR="001E56A4" w:rsidRDefault="001E56A4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CTOR is on the Home page.</w:t>
            </w:r>
          </w:p>
        </w:tc>
      </w:tr>
      <w:tr w:rsidR="001E56A4" w14:paraId="204DEF15" w14:textId="77777777" w:rsidTr="004E1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1110FDB" w14:textId="77777777" w:rsidR="001E56A4" w:rsidRDefault="001E56A4" w:rsidP="001D487C">
            <w:r>
              <w:t>Post-conditions</w:t>
            </w:r>
          </w:p>
        </w:tc>
        <w:tc>
          <w:tcPr>
            <w:tcW w:w="6980" w:type="dxa"/>
          </w:tcPr>
          <w:p w14:paraId="469A1615" w14:textId="77777777" w:rsidR="001E56A4" w:rsidRDefault="001E56A4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the popup that describes the puzzle open.</w:t>
            </w:r>
          </w:p>
        </w:tc>
      </w:tr>
      <w:tr w:rsidR="001E56A4" w14:paraId="7664C802" w14:textId="77777777" w:rsidTr="004E15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8D9CF18" w14:textId="77777777" w:rsidR="001E56A4" w:rsidRDefault="001E56A4" w:rsidP="001D487C">
            <w:r>
              <w:t>Author</w:t>
            </w:r>
          </w:p>
        </w:tc>
        <w:tc>
          <w:tcPr>
            <w:tcW w:w="6980" w:type="dxa"/>
          </w:tcPr>
          <w:p w14:paraId="06EABD17" w14:textId="77777777" w:rsidR="001E56A4" w:rsidRDefault="001E56A4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1E56A4" w14:paraId="312D0B2E" w14:textId="77777777" w:rsidTr="004E1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359FED3" w14:textId="77777777" w:rsidR="001E56A4" w:rsidRDefault="001E56A4" w:rsidP="001D487C">
            <w:r>
              <w:t>Assumptions</w:t>
            </w:r>
          </w:p>
        </w:tc>
        <w:tc>
          <w:tcPr>
            <w:tcW w:w="6980" w:type="dxa"/>
          </w:tcPr>
          <w:p w14:paraId="7E918F22" w14:textId="77777777" w:rsidR="001E56A4" w:rsidRDefault="001E56A4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275B9FD6" w14:textId="088BFC3E" w:rsidR="00AC2C59" w:rsidRDefault="00AC2C59"/>
    <w:p w14:paraId="4F348E90" w14:textId="77777777" w:rsidR="00CD16C6" w:rsidRPr="00FD70B9" w:rsidRDefault="00CD16C6" w:rsidP="00CD16C6">
      <w:pPr>
        <w:pStyle w:val="Heading4"/>
      </w:pPr>
      <w:r w:rsidRPr="00615497">
        <w:t>Scenarios</w:t>
      </w:r>
    </w:p>
    <w:p w14:paraId="2E4E11F1" w14:textId="77777777" w:rsidR="00CD16C6" w:rsidRPr="00615497" w:rsidRDefault="00CD16C6" w:rsidP="00CD16C6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EF55AB" w14:paraId="6DA6DCD5" w14:textId="77777777" w:rsidTr="001D487C">
        <w:tc>
          <w:tcPr>
            <w:tcW w:w="9980" w:type="dxa"/>
          </w:tcPr>
          <w:p w14:paraId="5C957B45" w14:textId="77777777" w:rsidR="00EF55AB" w:rsidRDefault="00EF55AB" w:rsidP="001D487C">
            <w:r>
              <w:t> </w:t>
            </w:r>
            <w:r>
              <w:rPr>
                <w:color w:val="848284"/>
              </w:rPr>
              <w:t>1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Describ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EF55AB" w14:paraId="0DF9AC97" w14:textId="77777777" w:rsidTr="001D487C">
        <w:tc>
          <w:tcPr>
            <w:tcW w:w="9980" w:type="dxa"/>
          </w:tcPr>
          <w:p w14:paraId="3572BE42" w14:textId="77777777" w:rsidR="00EF55AB" w:rsidRDefault="00EF55AB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a popup that describes the puzzle.</w:t>
            </w:r>
          </w:p>
        </w:tc>
      </w:tr>
    </w:tbl>
    <w:p w14:paraId="7D589ADB" w14:textId="7DA8A025" w:rsidR="004E15D9" w:rsidRDefault="004E15D9"/>
    <w:p w14:paraId="1ECE5041" w14:textId="77777777" w:rsidR="00A40236" w:rsidRDefault="00A40236" w:rsidP="00A40236">
      <w:pPr>
        <w:keepNext/>
        <w:jc w:val="center"/>
      </w:pPr>
      <w:r>
        <w:rPr>
          <w:noProof/>
        </w:rPr>
        <w:drawing>
          <wp:inline distT="0" distB="0" distL="0" distR="0" wp14:anchorId="72F3FA7C" wp14:editId="234A4FA9">
            <wp:extent cx="3132806" cy="3515360"/>
            <wp:effectExtent l="0" t="0" r="0" b="8890"/>
            <wp:docPr id="14" name="Image2.png" title="The ACTOR clicks on the Describe button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43487" cy="352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981B0" w14:textId="77777777" w:rsidR="00A40236" w:rsidRDefault="00A40236" w:rsidP="00A40236">
      <w:pPr>
        <w:jc w:val="center"/>
      </w:pPr>
      <w:r>
        <w:t>1. The ACTOR clicks on the Describe button.</w:t>
      </w:r>
    </w:p>
    <w:p w14:paraId="78211FFD" w14:textId="77777777" w:rsidR="00A40236" w:rsidRDefault="00A40236" w:rsidP="00A4023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C087D00" wp14:editId="79725833">
            <wp:extent cx="3291840" cy="3693814"/>
            <wp:effectExtent l="0" t="0" r="3810" b="1905"/>
            <wp:docPr id="7" name="Image3.png" title="Displays a popup that describes the puzz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03126" cy="370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53236" w14:textId="77777777" w:rsidR="00A40236" w:rsidRDefault="00A40236" w:rsidP="00A40236">
      <w:pPr>
        <w:jc w:val="center"/>
      </w:pPr>
      <w:r>
        <w:t>2. SYSTEM Displays a popup that describes the puzzle.</w:t>
      </w:r>
    </w:p>
    <w:p w14:paraId="4914B7A2" w14:textId="77777777" w:rsidR="009C34C7" w:rsidRDefault="009C34C7"/>
    <w:p w14:paraId="37C1B5C6" w14:textId="77777777" w:rsidR="00801F96" w:rsidRDefault="007F0051" w:rsidP="00B818B2">
      <w:pPr>
        <w:pStyle w:val="Heading3"/>
      </w:pPr>
      <w:r>
        <w:br w:type="page"/>
      </w:r>
      <w:bookmarkStart w:id="77" w:name="_Toc8399798"/>
      <w:r w:rsidR="00801F96">
        <w:lastRenderedPageBreak/>
        <w:t>Show solved puzzles</w:t>
      </w:r>
      <w:bookmarkEnd w:id="77"/>
    </w:p>
    <w:tbl>
      <w:tblPr>
        <w:tblStyle w:val="GridTable2"/>
        <w:tblW w:w="0" w:type="auto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801F96" w14:paraId="25E37762" w14:textId="77777777" w:rsidTr="0085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67E9A04" w14:textId="34751AA8" w:rsidR="00801F96" w:rsidRDefault="00513B09" w:rsidP="001D487C">
            <w:r>
              <w:t>Show solved puzzles</w:t>
            </w:r>
          </w:p>
        </w:tc>
        <w:tc>
          <w:tcPr>
            <w:tcW w:w="6980" w:type="dxa"/>
          </w:tcPr>
          <w:p w14:paraId="01E76A3E" w14:textId="77777777" w:rsidR="00801F96" w:rsidRDefault="00801F96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801F96" w14:paraId="57C92C94" w14:textId="77777777" w:rsidTr="0085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267C08C" w14:textId="7A1E4A16" w:rsidR="00801F96" w:rsidRDefault="00801F96" w:rsidP="001D487C">
            <w:r>
              <w:t>ID</w:t>
            </w:r>
          </w:p>
        </w:tc>
        <w:tc>
          <w:tcPr>
            <w:tcW w:w="6980" w:type="dxa"/>
          </w:tcPr>
          <w:p w14:paraId="01529274" w14:textId="253DE8EB" w:rsidR="00801F96" w:rsidRDefault="00801F96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9</w:t>
            </w:r>
          </w:p>
        </w:tc>
      </w:tr>
      <w:tr w:rsidR="00801F96" w14:paraId="615248FA" w14:textId="77777777" w:rsidTr="00853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BC00BB2" w14:textId="3242B075" w:rsidR="00801F96" w:rsidRDefault="00801F96" w:rsidP="001D487C">
            <w:r>
              <w:t>Description</w:t>
            </w:r>
          </w:p>
        </w:tc>
        <w:tc>
          <w:tcPr>
            <w:tcW w:w="6980" w:type="dxa"/>
          </w:tcPr>
          <w:p w14:paraId="718DA079" w14:textId="1619D2BE" w:rsidR="00801F96" w:rsidRDefault="00C97A42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show</w:t>
            </w:r>
            <w:r w:rsidR="00D343D2">
              <w:rPr>
                <w:noProof/>
              </w:rPr>
              <w:t xml:space="preserve"> the previously</w:t>
            </w:r>
            <w:r w:rsidR="00FC1332">
              <w:rPr>
                <w:noProof/>
              </w:rPr>
              <w:t xml:space="preserve"> solved puzzle</w:t>
            </w:r>
            <w:r w:rsidR="00FB3CC2">
              <w:rPr>
                <w:noProof/>
              </w:rPr>
              <w:t xml:space="preserve"> list page.</w:t>
            </w:r>
          </w:p>
        </w:tc>
      </w:tr>
      <w:tr w:rsidR="00801F96" w14:paraId="1A8E5C97" w14:textId="77777777" w:rsidTr="0085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D6730D1" w14:textId="77777777" w:rsidR="00801F96" w:rsidRDefault="00801F96" w:rsidP="001D487C">
            <w:r>
              <w:t>Primary Actors</w:t>
            </w:r>
          </w:p>
        </w:tc>
        <w:tc>
          <w:tcPr>
            <w:tcW w:w="6980" w:type="dxa"/>
          </w:tcPr>
          <w:p w14:paraId="1AC88B22" w14:textId="77777777" w:rsidR="00801F96" w:rsidRDefault="00801F96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C9DFAFA" wp14:editId="23B20C8F">
                  <wp:extent cx="171450" cy="171450"/>
                  <wp:effectExtent l="0" t="0" r="0" b="0"/>
                  <wp:docPr id="83" name="Image4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Image41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801F96" w14:paraId="2FCC91CC" w14:textId="77777777" w:rsidTr="00853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282BA09" w14:textId="77777777" w:rsidR="00801F96" w:rsidRDefault="00801F96" w:rsidP="001D487C">
            <w:r>
              <w:t>Level</w:t>
            </w:r>
          </w:p>
        </w:tc>
        <w:tc>
          <w:tcPr>
            <w:tcW w:w="6980" w:type="dxa"/>
          </w:tcPr>
          <w:p w14:paraId="4C27D96A" w14:textId="77777777" w:rsidR="00801F96" w:rsidRDefault="00801F96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801F96" w14:paraId="22DE7B8F" w14:textId="77777777" w:rsidTr="0085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602143A" w14:textId="77777777" w:rsidR="00801F96" w:rsidRDefault="00801F96" w:rsidP="001D487C">
            <w:r>
              <w:t>Complexity</w:t>
            </w:r>
          </w:p>
        </w:tc>
        <w:tc>
          <w:tcPr>
            <w:tcW w:w="6980" w:type="dxa"/>
          </w:tcPr>
          <w:p w14:paraId="28CEDC19" w14:textId="77777777" w:rsidR="00801F96" w:rsidRDefault="00801F96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801F96" w14:paraId="5E9F0ADD" w14:textId="77777777" w:rsidTr="00853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C36D392" w14:textId="77777777" w:rsidR="00801F96" w:rsidRDefault="00801F96" w:rsidP="001D487C">
            <w:r>
              <w:t>Use Case Status</w:t>
            </w:r>
          </w:p>
        </w:tc>
        <w:tc>
          <w:tcPr>
            <w:tcW w:w="6980" w:type="dxa"/>
          </w:tcPr>
          <w:p w14:paraId="6E5F71D6" w14:textId="77777777" w:rsidR="00801F96" w:rsidRDefault="00801F96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801F96" w14:paraId="534E59E0" w14:textId="77777777" w:rsidTr="0085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6709E53" w14:textId="77777777" w:rsidR="00801F96" w:rsidRDefault="00801F96" w:rsidP="001D487C">
            <w:r>
              <w:t>Implementation Status</w:t>
            </w:r>
          </w:p>
        </w:tc>
        <w:tc>
          <w:tcPr>
            <w:tcW w:w="6980" w:type="dxa"/>
          </w:tcPr>
          <w:p w14:paraId="7976880D" w14:textId="77777777" w:rsidR="00801F96" w:rsidRDefault="00801F96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801F96" w14:paraId="7B2F3147" w14:textId="77777777" w:rsidTr="00853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FDAC9A7" w14:textId="77777777" w:rsidR="00801F96" w:rsidRDefault="00801F96" w:rsidP="001D487C">
            <w:r>
              <w:t>Preconditions</w:t>
            </w:r>
          </w:p>
        </w:tc>
        <w:tc>
          <w:tcPr>
            <w:tcW w:w="6980" w:type="dxa"/>
          </w:tcPr>
          <w:p w14:paraId="0776FF5C" w14:textId="77777777" w:rsidR="00801F96" w:rsidRDefault="00801F96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CTOR is on the Home page.</w:t>
            </w:r>
          </w:p>
        </w:tc>
      </w:tr>
      <w:tr w:rsidR="00801F96" w14:paraId="1EC4F9E1" w14:textId="77777777" w:rsidTr="0085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C826E39" w14:textId="77777777" w:rsidR="00801F96" w:rsidRDefault="00801F96" w:rsidP="001D487C">
            <w:r>
              <w:t>Post-conditions</w:t>
            </w:r>
          </w:p>
        </w:tc>
        <w:tc>
          <w:tcPr>
            <w:tcW w:w="6980" w:type="dxa"/>
          </w:tcPr>
          <w:p w14:paraId="12CB5D3F" w14:textId="77777777" w:rsidR="00801F96" w:rsidRDefault="00801F96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seen the solved puzzles page.</w:t>
            </w:r>
          </w:p>
        </w:tc>
      </w:tr>
      <w:tr w:rsidR="00801F96" w14:paraId="6FE5D847" w14:textId="77777777" w:rsidTr="008530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5B2E4DD" w14:textId="77777777" w:rsidR="00801F96" w:rsidRDefault="00801F96" w:rsidP="001D487C">
            <w:r>
              <w:t>Author</w:t>
            </w:r>
          </w:p>
        </w:tc>
        <w:tc>
          <w:tcPr>
            <w:tcW w:w="6980" w:type="dxa"/>
          </w:tcPr>
          <w:p w14:paraId="3B02A7A2" w14:textId="77777777" w:rsidR="00801F96" w:rsidRDefault="00801F96" w:rsidP="001D48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801F96" w14:paraId="65C9DFDC" w14:textId="77777777" w:rsidTr="0085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FA7013F" w14:textId="77777777" w:rsidR="00801F96" w:rsidRDefault="00801F96" w:rsidP="001D487C">
            <w:r>
              <w:t>Assumptions</w:t>
            </w:r>
          </w:p>
        </w:tc>
        <w:tc>
          <w:tcPr>
            <w:tcW w:w="6980" w:type="dxa"/>
          </w:tcPr>
          <w:p w14:paraId="24E7A5A1" w14:textId="77777777" w:rsidR="00801F96" w:rsidRDefault="00801F96" w:rsidP="001D48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7BC531AA" w14:textId="77777777" w:rsidR="00853038" w:rsidRDefault="00853038"/>
    <w:p w14:paraId="2CEDB890" w14:textId="77777777" w:rsidR="00062F00" w:rsidRPr="00FD70B9" w:rsidRDefault="00062F00" w:rsidP="00062F00">
      <w:pPr>
        <w:pStyle w:val="Heading4"/>
      </w:pPr>
      <w:r w:rsidRPr="00615497">
        <w:t>Scenarios</w:t>
      </w:r>
    </w:p>
    <w:p w14:paraId="36CE2842" w14:textId="77777777" w:rsidR="00062F00" w:rsidRPr="00615497" w:rsidRDefault="00062F00" w:rsidP="00062F00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3608A5" w14:paraId="12F55C63" w14:textId="77777777" w:rsidTr="001D487C">
        <w:tc>
          <w:tcPr>
            <w:tcW w:w="9980" w:type="dxa"/>
          </w:tcPr>
          <w:p w14:paraId="56D70C07" w14:textId="77777777" w:rsidR="003608A5" w:rsidRDefault="003608A5" w:rsidP="001D487C">
            <w:r>
              <w:t> </w:t>
            </w:r>
            <w:r>
              <w:rPr>
                <w:color w:val="848284"/>
              </w:rPr>
              <w:t>1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Previously solved puzzles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tab.</w:t>
            </w:r>
          </w:p>
        </w:tc>
      </w:tr>
      <w:tr w:rsidR="003608A5" w14:paraId="34F78DE1" w14:textId="77777777" w:rsidTr="001D487C">
        <w:tc>
          <w:tcPr>
            <w:tcW w:w="9980" w:type="dxa"/>
          </w:tcPr>
          <w:p w14:paraId="69E5EE65" w14:textId="77777777" w:rsidR="003608A5" w:rsidRDefault="003608A5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Displays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Previously solved puzzles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page.</w:t>
            </w:r>
          </w:p>
        </w:tc>
      </w:tr>
    </w:tbl>
    <w:p w14:paraId="12A90789" w14:textId="77777777" w:rsidR="00CC308F" w:rsidRDefault="00CC308F"/>
    <w:p w14:paraId="2B3AF5CA" w14:textId="77777777" w:rsidR="001D7AC5" w:rsidRDefault="001D7AC5" w:rsidP="001D7AC5">
      <w:pPr>
        <w:keepNext/>
        <w:jc w:val="center"/>
      </w:pPr>
      <w:r>
        <w:rPr>
          <w:noProof/>
        </w:rPr>
        <w:drawing>
          <wp:inline distT="0" distB="0" distL="0" distR="0" wp14:anchorId="410CEF3D" wp14:editId="47851D68">
            <wp:extent cx="3178077" cy="3566160"/>
            <wp:effectExtent l="0" t="0" r="3810" b="0"/>
            <wp:docPr id="85" name="Image42.png" title="The ACTOR clicks on th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42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86007" cy="357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41E34" w14:textId="77777777" w:rsidR="001D7AC5" w:rsidRDefault="001D7AC5" w:rsidP="001D7AC5">
      <w:pPr>
        <w:jc w:val="center"/>
      </w:pPr>
      <w:r>
        <w:t>1. The ACTOR clicks on the Previously solved puzzles tab.</w:t>
      </w:r>
    </w:p>
    <w:p w14:paraId="23375FDF" w14:textId="77777777" w:rsidR="001D7AC5" w:rsidRDefault="001D7AC5" w:rsidP="001D7AC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6FC974D" wp14:editId="73AEDB22">
            <wp:extent cx="3281680" cy="3682413"/>
            <wp:effectExtent l="0" t="0" r="0" b="0"/>
            <wp:docPr id="87" name="Image43.png" title="Displays the Previously solved puzzles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43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87920" cy="368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5C395" w14:textId="77777777" w:rsidR="001D7AC5" w:rsidRDefault="001D7AC5" w:rsidP="001D7AC5">
      <w:pPr>
        <w:jc w:val="center"/>
      </w:pPr>
      <w:r>
        <w:t>2. SYSTEM Displays the Previously solved puzzles page.</w:t>
      </w:r>
    </w:p>
    <w:p w14:paraId="26B6A217" w14:textId="233A67B3" w:rsidR="00A40236" w:rsidRDefault="00A40236">
      <w:r>
        <w:br w:type="page"/>
      </w:r>
    </w:p>
    <w:p w14:paraId="380E073A" w14:textId="77777777" w:rsidR="00134345" w:rsidRDefault="00134345" w:rsidP="00B818B2">
      <w:pPr>
        <w:pStyle w:val="Heading3"/>
      </w:pPr>
      <w:bookmarkStart w:id="78" w:name="_Toc8399799"/>
      <w:r>
        <w:lastRenderedPageBreak/>
        <w:t>Filter solved puzzles</w:t>
      </w:r>
      <w:bookmarkEnd w:id="78"/>
    </w:p>
    <w:tbl>
      <w:tblPr>
        <w:tblStyle w:val="GridTable2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D90C8A" w14:paraId="58AECD93" w14:textId="77777777" w:rsidTr="00E85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7A4E3FC" w14:textId="542F028A" w:rsidR="00D90C8A" w:rsidRDefault="00B97D89" w:rsidP="001D487C">
            <w:r>
              <w:t>Filter solved puzzles</w:t>
            </w:r>
          </w:p>
        </w:tc>
        <w:tc>
          <w:tcPr>
            <w:tcW w:w="6980" w:type="dxa"/>
          </w:tcPr>
          <w:p w14:paraId="1BCB1344" w14:textId="77777777" w:rsidR="00D90C8A" w:rsidRDefault="00D90C8A" w:rsidP="001D487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D90C8A" w14:paraId="28C729FD" w14:textId="77777777" w:rsidTr="00E85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511713F" w14:textId="120E5F6B" w:rsidR="00D90C8A" w:rsidRDefault="00B97D89" w:rsidP="001D487C">
            <w:r>
              <w:t>ID</w:t>
            </w:r>
          </w:p>
        </w:tc>
        <w:tc>
          <w:tcPr>
            <w:tcW w:w="6980" w:type="dxa"/>
          </w:tcPr>
          <w:p w14:paraId="4932467E" w14:textId="7E403513" w:rsidR="00D90C8A" w:rsidRDefault="00B97D89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10</w:t>
            </w:r>
          </w:p>
        </w:tc>
      </w:tr>
      <w:tr w:rsidR="00D90C8A" w14:paraId="737844D4" w14:textId="77777777" w:rsidTr="00E85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BA29D0F" w14:textId="3F4159BC" w:rsidR="00D90C8A" w:rsidRDefault="00D90C8A" w:rsidP="001D487C">
            <w:r>
              <w:t>Description</w:t>
            </w:r>
          </w:p>
        </w:tc>
        <w:tc>
          <w:tcPr>
            <w:tcW w:w="6980" w:type="dxa"/>
          </w:tcPr>
          <w:p w14:paraId="28703399" w14:textId="0EDBFE20" w:rsidR="00D90C8A" w:rsidRDefault="00D90C8A" w:rsidP="001D487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 xml:space="preserve">To filter </w:t>
            </w:r>
            <w:r w:rsidR="00BB7B8A">
              <w:rPr>
                <w:noProof/>
              </w:rPr>
              <w:t xml:space="preserve">the </w:t>
            </w:r>
            <w:r w:rsidR="00812F66">
              <w:rPr>
                <w:noProof/>
              </w:rPr>
              <w:t xml:space="preserve">previously solved </w:t>
            </w:r>
            <w:r w:rsidR="00FA4048">
              <w:rPr>
                <w:noProof/>
              </w:rPr>
              <w:t>puzzle list by puzzle type.</w:t>
            </w:r>
          </w:p>
        </w:tc>
      </w:tr>
      <w:tr w:rsidR="00134345" w14:paraId="4A00574C" w14:textId="77777777" w:rsidTr="00E85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D380E0C" w14:textId="77777777" w:rsidR="00134345" w:rsidRDefault="00134345" w:rsidP="001D487C">
            <w:r>
              <w:t>Primary Actors</w:t>
            </w:r>
          </w:p>
        </w:tc>
        <w:tc>
          <w:tcPr>
            <w:tcW w:w="6980" w:type="dxa"/>
          </w:tcPr>
          <w:p w14:paraId="3A7F8AE5" w14:textId="77777777" w:rsidR="00134345" w:rsidRDefault="00134345" w:rsidP="001D487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8F2A2A2" wp14:editId="3F560149">
                  <wp:extent cx="171450" cy="171450"/>
                  <wp:effectExtent l="0" t="0" r="0" b="0"/>
                  <wp:docPr id="35" name="Image1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17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081F0C" w14:paraId="25CBE88A" w14:textId="77777777" w:rsidTr="00E85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A21CBDD" w14:textId="77777777" w:rsidR="00081F0C" w:rsidRDefault="00081F0C" w:rsidP="00081F0C">
            <w:r>
              <w:t>Level</w:t>
            </w:r>
          </w:p>
        </w:tc>
        <w:tc>
          <w:tcPr>
            <w:tcW w:w="6980" w:type="dxa"/>
          </w:tcPr>
          <w:p w14:paraId="4D969B2D" w14:textId="50730455" w:rsidR="00081F0C" w:rsidRDefault="00081F0C" w:rsidP="00081F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081F0C" w14:paraId="67B3E32F" w14:textId="77777777" w:rsidTr="00E85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AA4ABC9" w14:textId="77777777" w:rsidR="00081F0C" w:rsidRDefault="00081F0C" w:rsidP="00081F0C">
            <w:r>
              <w:t>Complexity</w:t>
            </w:r>
          </w:p>
        </w:tc>
        <w:tc>
          <w:tcPr>
            <w:tcW w:w="6980" w:type="dxa"/>
          </w:tcPr>
          <w:p w14:paraId="3A5EF398" w14:textId="677A003A" w:rsidR="00081F0C" w:rsidRDefault="00081F0C" w:rsidP="00081F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081F0C" w14:paraId="0BF91EB7" w14:textId="77777777" w:rsidTr="00E85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B1F8186" w14:textId="77777777" w:rsidR="00081F0C" w:rsidRDefault="00081F0C" w:rsidP="00081F0C">
            <w:r>
              <w:t>Use Case Status</w:t>
            </w:r>
          </w:p>
        </w:tc>
        <w:tc>
          <w:tcPr>
            <w:tcW w:w="6980" w:type="dxa"/>
          </w:tcPr>
          <w:p w14:paraId="02B8F0C3" w14:textId="4E67989F" w:rsidR="00081F0C" w:rsidRDefault="00081F0C" w:rsidP="00081F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081F0C" w14:paraId="3FE9341B" w14:textId="77777777" w:rsidTr="00E85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F1C1CF5" w14:textId="77777777" w:rsidR="00081F0C" w:rsidRDefault="00081F0C" w:rsidP="00081F0C">
            <w:r>
              <w:t>Implementation Status</w:t>
            </w:r>
          </w:p>
        </w:tc>
        <w:tc>
          <w:tcPr>
            <w:tcW w:w="6980" w:type="dxa"/>
          </w:tcPr>
          <w:p w14:paraId="248FE8F8" w14:textId="7756E6A6" w:rsidR="00081F0C" w:rsidRDefault="00081F0C" w:rsidP="00081F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081F0C" w14:paraId="0A3FCEDE" w14:textId="77777777" w:rsidTr="00E85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080CA9E" w14:textId="77777777" w:rsidR="00081F0C" w:rsidRDefault="00081F0C" w:rsidP="00081F0C">
            <w:r>
              <w:t>Preconditions</w:t>
            </w:r>
          </w:p>
        </w:tc>
        <w:tc>
          <w:tcPr>
            <w:tcW w:w="6980" w:type="dxa"/>
          </w:tcPr>
          <w:p w14:paraId="17EA154C" w14:textId="5BDB54CE" w:rsidR="00081F0C" w:rsidRDefault="00081F0C" w:rsidP="00081F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CTOR is on the Previously solved puzzles page.</w:t>
            </w:r>
          </w:p>
        </w:tc>
      </w:tr>
      <w:tr w:rsidR="00081F0C" w14:paraId="7DFE41AB" w14:textId="77777777" w:rsidTr="00E85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CEFCE59" w14:textId="77777777" w:rsidR="00081F0C" w:rsidRDefault="00081F0C" w:rsidP="00081F0C">
            <w:r>
              <w:t>Post-conditions</w:t>
            </w:r>
          </w:p>
        </w:tc>
        <w:tc>
          <w:tcPr>
            <w:tcW w:w="6980" w:type="dxa"/>
          </w:tcPr>
          <w:p w14:paraId="26CC12E9" w14:textId="08514F43" w:rsidR="00081F0C" w:rsidRDefault="00081F0C" w:rsidP="00081F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filtered the solved puzzles list.</w:t>
            </w:r>
          </w:p>
        </w:tc>
      </w:tr>
      <w:tr w:rsidR="00081F0C" w14:paraId="45B2F138" w14:textId="77777777" w:rsidTr="00E85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E2A32D6" w14:textId="77777777" w:rsidR="00081F0C" w:rsidRDefault="00081F0C" w:rsidP="00081F0C">
            <w:r>
              <w:t>Author</w:t>
            </w:r>
          </w:p>
        </w:tc>
        <w:tc>
          <w:tcPr>
            <w:tcW w:w="6980" w:type="dxa"/>
          </w:tcPr>
          <w:p w14:paraId="53ECFD01" w14:textId="325A6A73" w:rsidR="00081F0C" w:rsidRDefault="00081F0C" w:rsidP="00081F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081F0C" w14:paraId="7F9DEF4F" w14:textId="77777777" w:rsidTr="00E85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CDCD3B9" w14:textId="77777777" w:rsidR="00081F0C" w:rsidRDefault="00081F0C" w:rsidP="00081F0C">
            <w:r>
              <w:t>Assumptions</w:t>
            </w:r>
          </w:p>
        </w:tc>
        <w:tc>
          <w:tcPr>
            <w:tcW w:w="6980" w:type="dxa"/>
          </w:tcPr>
          <w:p w14:paraId="3EB34D01" w14:textId="500EE2A6" w:rsidR="00081F0C" w:rsidRDefault="00081F0C" w:rsidP="00081F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20050A97" w14:textId="77777777" w:rsidR="00B97D89" w:rsidRDefault="00B97D89"/>
    <w:p w14:paraId="21F5BD75" w14:textId="77777777" w:rsidR="00761451" w:rsidRPr="00FD70B9" w:rsidRDefault="00761451" w:rsidP="00761451">
      <w:pPr>
        <w:pStyle w:val="Heading4"/>
      </w:pPr>
      <w:r w:rsidRPr="00615497">
        <w:t>Scenarios</w:t>
      </w:r>
    </w:p>
    <w:p w14:paraId="6B71ED72" w14:textId="77777777" w:rsidR="00761451" w:rsidRPr="00615497" w:rsidRDefault="00761451" w:rsidP="00761451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BF5CF3" w14:paraId="6ABD949D" w14:textId="77777777" w:rsidTr="001D487C">
        <w:tc>
          <w:tcPr>
            <w:tcW w:w="9980" w:type="dxa"/>
          </w:tcPr>
          <w:p w14:paraId="33309B2B" w14:textId="77777777" w:rsidR="00BF5CF3" w:rsidRDefault="00BF5CF3" w:rsidP="001D487C">
            <w:r>
              <w:t> </w:t>
            </w:r>
            <w:r>
              <w:rPr>
                <w:color w:val="848284"/>
              </w:rPr>
              <w:t>1. </w:t>
            </w:r>
            <w:r>
              <w:t>The ACTOR clicks on the puzzle selection.</w:t>
            </w:r>
          </w:p>
        </w:tc>
      </w:tr>
      <w:tr w:rsidR="00BF5CF3" w14:paraId="1251AE0E" w14:textId="77777777" w:rsidTr="001D487C">
        <w:tc>
          <w:tcPr>
            <w:tcW w:w="9980" w:type="dxa"/>
          </w:tcPr>
          <w:p w14:paraId="05FB3CA1" w14:textId="77777777" w:rsidR="00BF5CF3" w:rsidRDefault="00BF5CF3" w:rsidP="001D487C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puzzle type list.</w:t>
            </w:r>
          </w:p>
        </w:tc>
      </w:tr>
      <w:tr w:rsidR="00BF5CF3" w14:paraId="23034441" w14:textId="77777777" w:rsidTr="001D487C">
        <w:tc>
          <w:tcPr>
            <w:tcW w:w="9980" w:type="dxa"/>
          </w:tcPr>
          <w:p w14:paraId="628F0016" w14:textId="77777777" w:rsidR="00BF5CF3" w:rsidRDefault="00BF5CF3" w:rsidP="001D487C">
            <w:r>
              <w:t> </w:t>
            </w:r>
            <w:r>
              <w:rPr>
                <w:color w:val="848284"/>
              </w:rPr>
              <w:t>3. </w:t>
            </w:r>
            <w:r>
              <w:t>The ACTOR clicks on the first puzzle.</w:t>
            </w:r>
          </w:p>
        </w:tc>
      </w:tr>
      <w:tr w:rsidR="00BF5CF3" w14:paraId="6CD271B8" w14:textId="77777777" w:rsidTr="001D487C">
        <w:tc>
          <w:tcPr>
            <w:tcW w:w="9980" w:type="dxa"/>
          </w:tcPr>
          <w:p w14:paraId="4F5E398B" w14:textId="77777777" w:rsidR="00BF5CF3" w:rsidRDefault="00BF5CF3" w:rsidP="001D487C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Displays the selected puzzle in the puzzle selection.</w:t>
            </w:r>
          </w:p>
        </w:tc>
      </w:tr>
      <w:tr w:rsidR="00BF5CF3" w14:paraId="1A54748F" w14:textId="77777777" w:rsidTr="001D487C">
        <w:tc>
          <w:tcPr>
            <w:tcW w:w="9980" w:type="dxa"/>
          </w:tcPr>
          <w:p w14:paraId="60619315" w14:textId="77777777" w:rsidR="00BF5CF3" w:rsidRDefault="00BF5CF3" w:rsidP="001D487C">
            <w:r>
              <w:t> </w:t>
            </w:r>
            <w:r>
              <w:rPr>
                <w:color w:val="848284"/>
              </w:rPr>
              <w:t>5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Filter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BF5CF3" w14:paraId="18FD5C8A" w14:textId="77777777" w:rsidTr="001D487C">
        <w:tc>
          <w:tcPr>
            <w:tcW w:w="9980" w:type="dxa"/>
          </w:tcPr>
          <w:p w14:paraId="350842F4" w14:textId="77777777" w:rsidR="00BF5CF3" w:rsidRDefault="00BF5CF3" w:rsidP="001D487C">
            <w:r>
              <w:t> </w:t>
            </w:r>
            <w:r>
              <w:rPr>
                <w:color w:val="848284"/>
              </w:rPr>
              <w:t>6. </w:t>
            </w:r>
            <w:r>
              <w:rPr>
                <w:color w:val="CA6400"/>
              </w:rPr>
              <w:t>SYSTEM </w:t>
            </w:r>
            <w:r>
              <w:t>Filters and only displays solved puzzles from the selected type. </w:t>
            </w:r>
          </w:p>
        </w:tc>
      </w:tr>
    </w:tbl>
    <w:p w14:paraId="10E7A701" w14:textId="77777777" w:rsidR="00BF5CF3" w:rsidRDefault="00BF5CF3"/>
    <w:p w14:paraId="3832431D" w14:textId="77777777" w:rsidR="00764EB2" w:rsidRDefault="00764EB2" w:rsidP="00764EB2">
      <w:pPr>
        <w:keepNext/>
        <w:jc w:val="center"/>
      </w:pPr>
      <w:r>
        <w:rPr>
          <w:noProof/>
        </w:rPr>
        <w:drawing>
          <wp:inline distT="0" distB="0" distL="0" distR="0" wp14:anchorId="63E02209" wp14:editId="41ACD0BB">
            <wp:extent cx="2876568" cy="3227832"/>
            <wp:effectExtent l="0" t="0" r="0" b="0"/>
            <wp:docPr id="37" name="Image18.png" title="The ACTOR clicks on the puzzle sel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92658" cy="3245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56F98" w14:textId="77777777" w:rsidR="00764EB2" w:rsidRDefault="00764EB2" w:rsidP="00764EB2">
      <w:pPr>
        <w:jc w:val="center"/>
      </w:pPr>
      <w:r>
        <w:t>1. The ACTOR clicks on the puzzle selection.</w:t>
      </w:r>
    </w:p>
    <w:p w14:paraId="31D72609" w14:textId="77777777" w:rsidR="00764EB2" w:rsidRDefault="00764EB2" w:rsidP="00764EB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E616B83" wp14:editId="22B9E282">
            <wp:extent cx="2980944" cy="3344954"/>
            <wp:effectExtent l="0" t="0" r="0" b="8255"/>
            <wp:docPr id="39" name="Image19.png" title="Displays puzzle type l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87636" cy="335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AFF03" w14:textId="77777777" w:rsidR="00764EB2" w:rsidRDefault="00764EB2" w:rsidP="00764EB2">
      <w:pPr>
        <w:jc w:val="center"/>
      </w:pPr>
      <w:r>
        <w:t>2. SYSTEM Displays puzzle type list.</w:t>
      </w:r>
    </w:p>
    <w:p w14:paraId="5D75E477" w14:textId="77777777" w:rsidR="00764EB2" w:rsidRDefault="00764EB2" w:rsidP="00764EB2">
      <w:pPr>
        <w:keepNext/>
        <w:jc w:val="center"/>
      </w:pPr>
      <w:r>
        <w:rPr>
          <w:noProof/>
        </w:rPr>
        <w:drawing>
          <wp:inline distT="0" distB="0" distL="0" distR="0" wp14:anchorId="1711D852" wp14:editId="78F2B432">
            <wp:extent cx="2962656" cy="3324432"/>
            <wp:effectExtent l="0" t="0" r="9525" b="0"/>
            <wp:docPr id="41" name="Image20.png" title="The ACTOR clicks on the first puzz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p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73748" cy="333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A82EC" w14:textId="77777777" w:rsidR="00764EB2" w:rsidRDefault="00764EB2" w:rsidP="00764EB2">
      <w:pPr>
        <w:jc w:val="center"/>
      </w:pPr>
      <w:r>
        <w:t>3. The ACTOR clicks on the first puzzle.</w:t>
      </w:r>
    </w:p>
    <w:p w14:paraId="0A0D5B79" w14:textId="77777777" w:rsidR="00764EB2" w:rsidRDefault="00764EB2" w:rsidP="00764EB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C1C2D64" wp14:editId="570DDB88">
            <wp:extent cx="3015099" cy="3383280"/>
            <wp:effectExtent l="0" t="0" r="0" b="7620"/>
            <wp:docPr id="43" name="Image21.png" title="Displays the selected puzzle in the puzzle selec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34275" cy="340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AEC3A" w14:textId="77777777" w:rsidR="00764EB2" w:rsidRDefault="00764EB2" w:rsidP="00764EB2">
      <w:pPr>
        <w:jc w:val="center"/>
      </w:pPr>
      <w:r>
        <w:t>4. SYSTEM Displays the selected puzzle in the puzzle selection.</w:t>
      </w:r>
    </w:p>
    <w:p w14:paraId="2FC53A8C" w14:textId="77777777" w:rsidR="00764EB2" w:rsidRDefault="00764EB2" w:rsidP="00764EB2">
      <w:pPr>
        <w:keepNext/>
        <w:jc w:val="center"/>
      </w:pPr>
      <w:r>
        <w:rPr>
          <w:noProof/>
        </w:rPr>
        <w:drawing>
          <wp:inline distT="0" distB="0" distL="0" distR="0" wp14:anchorId="06B9E867" wp14:editId="528C7F99">
            <wp:extent cx="2980944" cy="3344954"/>
            <wp:effectExtent l="0" t="0" r="0" b="8255"/>
            <wp:docPr id="45" name="Image22.png" title="The ACTOR clicks on the Filter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95563" cy="3361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3DFA8" w14:textId="77777777" w:rsidR="00764EB2" w:rsidRDefault="00764EB2" w:rsidP="00764EB2">
      <w:pPr>
        <w:jc w:val="center"/>
      </w:pPr>
      <w:r>
        <w:t>5. The ACTOR clicks on the Filter button.</w:t>
      </w:r>
    </w:p>
    <w:p w14:paraId="5E87FEDB" w14:textId="77777777" w:rsidR="00764EB2" w:rsidRDefault="00764EB2" w:rsidP="00764EB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1DAF0B5" wp14:editId="689E8A09">
            <wp:extent cx="2933610" cy="3291840"/>
            <wp:effectExtent l="0" t="0" r="635" b="3810"/>
            <wp:docPr id="47" name="Image23.png" title="Filters and only displays solved puzzles from the selected type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3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937676" cy="3296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8F4B2" w14:textId="77777777" w:rsidR="00764EB2" w:rsidRDefault="00764EB2" w:rsidP="00764EB2">
      <w:pPr>
        <w:jc w:val="center"/>
      </w:pPr>
      <w:r>
        <w:t>6. SYSTEM Filters and only displays solved puzzles from the selected type. </w:t>
      </w:r>
    </w:p>
    <w:p w14:paraId="11E211C7" w14:textId="5E5CEBCE" w:rsidR="003A0E0C" w:rsidRDefault="003A0E0C">
      <w:r>
        <w:br w:type="page"/>
      </w:r>
    </w:p>
    <w:p w14:paraId="1A56B92E" w14:textId="0CC3C458" w:rsidR="00B37690" w:rsidRDefault="00B37690" w:rsidP="00DF1E40">
      <w:pPr>
        <w:pStyle w:val="Heading1"/>
        <w:numPr>
          <w:ilvl w:val="0"/>
          <w:numId w:val="2"/>
        </w:numPr>
      </w:pPr>
      <w:bookmarkStart w:id="79" w:name="_Toc8399800"/>
      <w:r>
        <w:lastRenderedPageBreak/>
        <w:t>User interface specification</w:t>
      </w:r>
      <w:bookmarkEnd w:id="79"/>
    </w:p>
    <w:p w14:paraId="7F0E2B3F" w14:textId="66014EA7" w:rsidR="00B37690" w:rsidRDefault="00B32E1C">
      <w:r>
        <w:t>This chapter contains the user interface designs</w:t>
      </w:r>
      <w:r w:rsidR="004B4112">
        <w:t>.</w:t>
      </w:r>
      <w:r w:rsidR="00C81CFE">
        <w:t xml:space="preserve"> All user interface designs are made with </w:t>
      </w:r>
      <w:r w:rsidR="002F1589">
        <w:t>Visual Paradigm wireframe designer.</w:t>
      </w:r>
    </w:p>
    <w:p w14:paraId="425FC914" w14:textId="1FBE1858" w:rsidR="00BE3D3B" w:rsidRDefault="00BE3D3B" w:rsidP="008E60F8">
      <w:pPr>
        <w:pStyle w:val="Heading2"/>
      </w:pPr>
      <w:bookmarkStart w:id="80" w:name="_Toc8399801"/>
      <w:r>
        <w:t>Home</w:t>
      </w:r>
      <w:r w:rsidR="006139C4">
        <w:t xml:space="preserve"> page</w:t>
      </w:r>
      <w:bookmarkEnd w:id="80"/>
    </w:p>
    <w:p w14:paraId="5AB8B4B2" w14:textId="650DF600" w:rsidR="0057465D" w:rsidRPr="0057465D" w:rsidRDefault="00E67579" w:rsidP="0057465D">
      <w:r>
        <w:t xml:space="preserve">The home page contains the main functionalities as described in chapter </w:t>
      </w:r>
      <w:r w:rsidR="00272CB3">
        <w:t xml:space="preserve">2.1 </w:t>
      </w:r>
      <w:r>
        <w:t>Action</w:t>
      </w:r>
      <w:r w:rsidR="00272CB3">
        <w:t>s, F1 to F</w:t>
      </w:r>
      <w:r w:rsidR="00DD439F">
        <w:t>8</w:t>
      </w:r>
      <w:r w:rsidR="00272CB3">
        <w:t>.</w:t>
      </w:r>
    </w:p>
    <w:p w14:paraId="4A6772ED" w14:textId="4F1A81A1" w:rsidR="001A3B92" w:rsidRDefault="001A3B92" w:rsidP="006710A1">
      <w:pPr>
        <w:keepNext/>
        <w:jc w:val="center"/>
      </w:pPr>
      <w:r>
        <w:rPr>
          <w:noProof/>
        </w:rPr>
        <w:drawing>
          <wp:inline distT="0" distB="0" distL="0" distR="0" wp14:anchorId="49CA29D0" wp14:editId="42E39214">
            <wp:extent cx="4882896" cy="549208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727" cy="5497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BE9FC" w14:textId="77777777" w:rsidR="001A3B92" w:rsidRDefault="001A3B92">
      <w:r>
        <w:br w:type="page"/>
      </w:r>
    </w:p>
    <w:p w14:paraId="22DD0582" w14:textId="4424047C" w:rsidR="006139C4" w:rsidRDefault="006139C4" w:rsidP="008E60F8">
      <w:pPr>
        <w:pStyle w:val="Heading2"/>
      </w:pPr>
      <w:bookmarkStart w:id="81" w:name="_Toc8399802"/>
      <w:r>
        <w:lastRenderedPageBreak/>
        <w:t>Previously solved puzzles page</w:t>
      </w:r>
      <w:bookmarkEnd w:id="81"/>
    </w:p>
    <w:p w14:paraId="3F861872" w14:textId="08190F66" w:rsidR="00380F85" w:rsidRDefault="00F43DB6">
      <w:r>
        <w:t>The previously solved puzzles page contains the functionalities as described in chapter 2.1 Actions, F</w:t>
      </w:r>
      <w:r w:rsidR="00EA1894">
        <w:t>9</w:t>
      </w:r>
      <w:r>
        <w:t xml:space="preserve"> to F</w:t>
      </w:r>
      <w:r w:rsidR="00EA1894">
        <w:t>10</w:t>
      </w:r>
      <w:r>
        <w:t>.</w:t>
      </w:r>
    </w:p>
    <w:p w14:paraId="2B3DA3EC" w14:textId="251ED8C4" w:rsidR="00380F85" w:rsidRDefault="00F9548B" w:rsidP="006710A1">
      <w:pPr>
        <w:pStyle w:val="Caption"/>
        <w:jc w:val="center"/>
      </w:pPr>
      <w:r>
        <w:rPr>
          <w:noProof/>
        </w:rPr>
        <w:drawing>
          <wp:inline distT="0" distB="0" distL="0" distR="0" wp14:anchorId="6FB3735B" wp14:editId="7B443C53">
            <wp:extent cx="4861054" cy="54675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140" cy="5527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E0C89" w14:textId="13875D1F" w:rsidR="00C82DB3" w:rsidRDefault="00380F85">
      <w:r w:rsidRPr="00380F85">
        <w:t xml:space="preserve"> </w:t>
      </w:r>
      <w:r w:rsidR="00C82DB3">
        <w:br w:type="page"/>
      </w:r>
    </w:p>
    <w:p w14:paraId="02D2AD0A" w14:textId="77777777" w:rsidR="000059D3" w:rsidRDefault="000059D3" w:rsidP="0081733C">
      <w:pPr>
        <w:pStyle w:val="Heading1"/>
        <w:numPr>
          <w:ilvl w:val="0"/>
          <w:numId w:val="2"/>
        </w:numPr>
      </w:pPr>
      <w:bookmarkStart w:id="82" w:name="_Toc8399803"/>
      <w:r>
        <w:lastRenderedPageBreak/>
        <w:t>Architectural analysis</w:t>
      </w:r>
      <w:bookmarkEnd w:id="82"/>
    </w:p>
    <w:p w14:paraId="67451373" w14:textId="6CA5D0FE" w:rsidR="000059D3" w:rsidRDefault="00D576C1" w:rsidP="000059D3">
      <w:r>
        <w:t xml:space="preserve">This chapter will </w:t>
      </w:r>
      <w:r w:rsidR="001300D3">
        <w:t>give a glance of the system that will be built.</w:t>
      </w:r>
      <w:r w:rsidR="00A40955">
        <w:t xml:space="preserve"> This</w:t>
      </w:r>
      <w:r w:rsidR="002965BA">
        <w:t xml:space="preserve"> will also be documented in </w:t>
      </w:r>
      <w:r w:rsidR="007163F2">
        <w:t>the Software Architecture document but more elaborate.</w:t>
      </w:r>
    </w:p>
    <w:p w14:paraId="6008132C" w14:textId="77777777" w:rsidR="000059D3" w:rsidRDefault="000059D3" w:rsidP="00224034">
      <w:pPr>
        <w:pStyle w:val="Heading2"/>
      </w:pPr>
      <w:bookmarkStart w:id="83" w:name="_Toc8399804"/>
      <w:r>
        <w:t>System overview</w:t>
      </w:r>
      <w:bookmarkEnd w:id="83"/>
    </w:p>
    <w:p w14:paraId="30D45B26" w14:textId="1AE6677C" w:rsidR="000059D3" w:rsidRDefault="00872111" w:rsidP="000059D3">
      <w:r>
        <w:t>The overall structure of the system being built</w:t>
      </w:r>
      <w:r w:rsidR="005B51B0">
        <w:t xml:space="preserve"> is shown </w:t>
      </w:r>
      <w:r w:rsidR="008B1F9E">
        <w:t xml:space="preserve">in the table </w:t>
      </w:r>
      <w:r w:rsidR="005B51B0">
        <w:t>below.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340E" w14:paraId="5765B4F5" w14:textId="77777777" w:rsidTr="00AB3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9FD59AB" w14:textId="00ADB35D" w:rsidR="00AB340E" w:rsidRDefault="000058C6" w:rsidP="000059D3">
            <w:r>
              <w:t>Nodes</w:t>
            </w:r>
          </w:p>
        </w:tc>
      </w:tr>
      <w:tr w:rsidR="00CE4947" w14:paraId="19FFBD62" w14:textId="77777777" w:rsidTr="00AB3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07A9701" w14:textId="219B1C20" w:rsidR="00CE4947" w:rsidRDefault="00CE4947" w:rsidP="000059D3">
            <w:r>
              <w:t>Pazuru Client</w:t>
            </w:r>
          </w:p>
        </w:tc>
      </w:tr>
      <w:tr w:rsidR="00AB340E" w14:paraId="5E79123B" w14:textId="77777777" w:rsidTr="00AB34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92BC032" w14:textId="4BAD7C64" w:rsidR="00AB340E" w:rsidRDefault="000840A7" w:rsidP="000059D3">
            <w:r>
              <w:t xml:space="preserve">Pazuru </w:t>
            </w:r>
            <w:r w:rsidR="00A14811">
              <w:t>S</w:t>
            </w:r>
            <w:r>
              <w:t>erver</w:t>
            </w:r>
          </w:p>
        </w:tc>
      </w:tr>
      <w:tr w:rsidR="00AB340E" w14:paraId="2C324914" w14:textId="77777777" w:rsidTr="00AB34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5BD59FE" w14:textId="0BB15E5C" w:rsidR="00AB340E" w:rsidRDefault="000840A7" w:rsidP="000059D3">
            <w:r>
              <w:t xml:space="preserve">Pazuru </w:t>
            </w:r>
            <w:r w:rsidR="00BB61E1">
              <w:t xml:space="preserve">REST </w:t>
            </w:r>
            <w:r>
              <w:t>API</w:t>
            </w:r>
          </w:p>
        </w:tc>
      </w:tr>
    </w:tbl>
    <w:p w14:paraId="2BA57DF4" w14:textId="213B8C79" w:rsidR="008C2A6B" w:rsidRDefault="008C2A6B" w:rsidP="000059D3"/>
    <w:p w14:paraId="51C9F9B3" w14:textId="77777777" w:rsidR="00B818B2" w:rsidRPr="00B818B2" w:rsidRDefault="00B818B2" w:rsidP="00B818B2">
      <w:pPr>
        <w:pStyle w:val="ListParagraph"/>
        <w:keepNext/>
        <w:keepLines/>
        <w:numPr>
          <w:ilvl w:val="0"/>
          <w:numId w:val="6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i/>
          <w:vanish/>
          <w:color w:val="7F7F7F" w:themeColor="text1" w:themeTint="80"/>
          <w:sz w:val="22"/>
          <w:szCs w:val="24"/>
        </w:rPr>
      </w:pPr>
      <w:bookmarkStart w:id="84" w:name="_Toc8397173"/>
      <w:bookmarkStart w:id="85" w:name="_Toc8399805"/>
      <w:bookmarkEnd w:id="84"/>
      <w:bookmarkEnd w:id="85"/>
    </w:p>
    <w:p w14:paraId="778BF330" w14:textId="77777777" w:rsidR="00B818B2" w:rsidRPr="00B818B2" w:rsidRDefault="00B818B2" w:rsidP="00B818B2">
      <w:pPr>
        <w:pStyle w:val="ListParagraph"/>
        <w:keepNext/>
        <w:keepLines/>
        <w:numPr>
          <w:ilvl w:val="0"/>
          <w:numId w:val="6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i/>
          <w:vanish/>
          <w:color w:val="7F7F7F" w:themeColor="text1" w:themeTint="80"/>
          <w:sz w:val="22"/>
          <w:szCs w:val="24"/>
        </w:rPr>
      </w:pPr>
      <w:bookmarkStart w:id="86" w:name="_Toc8397174"/>
      <w:bookmarkStart w:id="87" w:name="_Toc8399806"/>
      <w:bookmarkEnd w:id="86"/>
      <w:bookmarkEnd w:id="87"/>
    </w:p>
    <w:p w14:paraId="6C5AA549" w14:textId="77777777" w:rsidR="00B818B2" w:rsidRPr="00B818B2" w:rsidRDefault="00B818B2" w:rsidP="00B818B2">
      <w:pPr>
        <w:pStyle w:val="ListParagraph"/>
        <w:keepNext/>
        <w:keepLines/>
        <w:numPr>
          <w:ilvl w:val="1"/>
          <w:numId w:val="6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i/>
          <w:vanish/>
          <w:color w:val="7F7F7F" w:themeColor="text1" w:themeTint="80"/>
          <w:sz w:val="22"/>
          <w:szCs w:val="24"/>
        </w:rPr>
      </w:pPr>
      <w:bookmarkStart w:id="88" w:name="_Toc8397175"/>
      <w:bookmarkStart w:id="89" w:name="_Toc8399807"/>
      <w:bookmarkEnd w:id="88"/>
      <w:bookmarkEnd w:id="89"/>
    </w:p>
    <w:p w14:paraId="0488C046" w14:textId="4EFD7412" w:rsidR="00B818B2" w:rsidRDefault="00B818B2" w:rsidP="00B818B2">
      <w:pPr>
        <w:pStyle w:val="Heading3"/>
      </w:pPr>
      <w:bookmarkStart w:id="90" w:name="_Toc8399808"/>
      <w:r>
        <w:t>Client</w:t>
      </w:r>
      <w:bookmarkEnd w:id="90"/>
    </w:p>
    <w:p w14:paraId="39CC2ADC" w14:textId="6065484E" w:rsidR="00B818B2" w:rsidRDefault="00A526CE" w:rsidP="000059D3">
      <w:r>
        <w:t>The client will handle user inputs</w:t>
      </w:r>
      <w:r w:rsidR="007D2128">
        <w:t xml:space="preserve"> and send them to the server</w:t>
      </w:r>
      <w:r w:rsidR="005462CF">
        <w:t xml:space="preserve"> and receive responses from the server.</w:t>
      </w:r>
      <w:r w:rsidR="007D2128">
        <w:t xml:space="preserve"> </w:t>
      </w:r>
    </w:p>
    <w:p w14:paraId="046C927E" w14:textId="052740A1" w:rsidR="00B818B2" w:rsidRDefault="00B818B2" w:rsidP="00BF3E78">
      <w:pPr>
        <w:pStyle w:val="Heading3"/>
      </w:pPr>
      <w:bookmarkStart w:id="91" w:name="_Toc8399809"/>
      <w:r>
        <w:t>Server</w:t>
      </w:r>
      <w:bookmarkEnd w:id="91"/>
    </w:p>
    <w:p w14:paraId="4DE7251F" w14:textId="073537FF" w:rsidR="00B818B2" w:rsidRDefault="00E66E9C" w:rsidP="000059D3">
      <w:r>
        <w:t>The server will handle all logic for the puzzles, such as executing a puzzle move or generating a new puzzle</w:t>
      </w:r>
      <w:r w:rsidR="0061541D">
        <w:t>.</w:t>
      </w:r>
      <w:r w:rsidR="00240668">
        <w:t xml:space="preserve"> The server can communicate with the Client but also with the REST API to store </w:t>
      </w:r>
      <w:r w:rsidR="00F73090">
        <w:t xml:space="preserve">generated and </w:t>
      </w:r>
      <w:r w:rsidR="00240668">
        <w:t>solved puzzles.</w:t>
      </w:r>
    </w:p>
    <w:p w14:paraId="5F2255DB" w14:textId="7BA43DF5" w:rsidR="00B818B2" w:rsidRDefault="00B818B2" w:rsidP="00BF3E78">
      <w:pPr>
        <w:pStyle w:val="Heading3"/>
      </w:pPr>
      <w:bookmarkStart w:id="92" w:name="_Toc8399810"/>
      <w:r>
        <w:t>REST API</w:t>
      </w:r>
      <w:bookmarkEnd w:id="92"/>
    </w:p>
    <w:p w14:paraId="3DFFF396" w14:textId="5EB2E8BC" w:rsidR="00B818B2" w:rsidRDefault="00000BA1" w:rsidP="000059D3">
      <w:r>
        <w:t>The REST API its primary use is to store generated and solved puzzles in a database.</w:t>
      </w:r>
    </w:p>
    <w:p w14:paraId="5DB98450" w14:textId="77777777" w:rsidR="000059D3" w:rsidRDefault="000059D3" w:rsidP="00224034">
      <w:pPr>
        <w:pStyle w:val="Heading2"/>
      </w:pPr>
      <w:bookmarkStart w:id="93" w:name="_Toc8399811"/>
      <w:r>
        <w:t>Analysis object model</w:t>
      </w:r>
      <w:bookmarkEnd w:id="93"/>
    </w:p>
    <w:p w14:paraId="3115E427" w14:textId="1DEB3ED6" w:rsidR="000059D3" w:rsidRDefault="00EB178A" w:rsidP="000059D3">
      <w:r>
        <w:t xml:space="preserve">The Domain model for the </w:t>
      </w:r>
      <w:r w:rsidR="003B6297">
        <w:t>system.</w:t>
      </w:r>
      <w:r w:rsidR="005F5B2E">
        <w:t xml:space="preserve"> These classes are derived from the use cases</w:t>
      </w:r>
      <w:r w:rsidR="009A62A8">
        <w:t>.</w:t>
      </w:r>
    </w:p>
    <w:p w14:paraId="0124BC6B" w14:textId="154FD747" w:rsidR="00626120" w:rsidRDefault="007B51B2">
      <w:r>
        <w:rPr>
          <w:noProof/>
        </w:rPr>
        <w:drawing>
          <wp:inline distT="0" distB="0" distL="0" distR="0" wp14:anchorId="3FD14030" wp14:editId="589989FF">
            <wp:extent cx="4200525" cy="2590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86F49" w14:textId="77777777" w:rsidR="00C85AE2" w:rsidRPr="00CD2CD8" w:rsidRDefault="00C85AE2">
      <w:pPr>
        <w:rPr>
          <w:b/>
        </w:rPr>
      </w:pPr>
      <w:r w:rsidRPr="00CD2CD8">
        <w:rPr>
          <w:b/>
        </w:rPr>
        <w:t>Explanation</w:t>
      </w:r>
    </w:p>
    <w:p w14:paraId="10FEB849" w14:textId="4FF58675" w:rsidR="00685A21" w:rsidRPr="0049653E" w:rsidRDefault="00CD2CD8" w:rsidP="0049653E">
      <w:r>
        <w:t xml:space="preserve">A puzzle has 1 or more rules, as required by the </w:t>
      </w:r>
      <w:r w:rsidR="00031CF2">
        <w:t>requirement rules in chapter 2.2 Rules</w:t>
      </w:r>
      <w:r w:rsidR="00E54C2B">
        <w:t xml:space="preserve">. A puzzle also has a collection of moves for the </w:t>
      </w:r>
      <w:r w:rsidR="006E48B5">
        <w:t>Move system to execute and undo.</w:t>
      </w:r>
      <w:r w:rsidR="00D85F08">
        <w:t xml:space="preserve"> A puzzle has 1 PuzzleState to describe the</w:t>
      </w:r>
      <w:r w:rsidR="00AB5F84">
        <w:t xml:space="preserve"> </w:t>
      </w:r>
      <w:r w:rsidR="00D17019">
        <w:t>current puzzle state</w:t>
      </w:r>
      <w:r w:rsidR="00A4700C">
        <w:t xml:space="preserve">. </w:t>
      </w:r>
      <w:r w:rsidR="00685A21" w:rsidRPr="00D85F08">
        <w:tab/>
      </w:r>
    </w:p>
    <w:sectPr w:rsidR="00685A21" w:rsidRPr="0049653E">
      <w:headerReference w:type="default" r:id="rId49"/>
      <w:footerReference w:type="default" r:id="rId5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2A0E4B" w14:textId="77777777" w:rsidR="007F06CB" w:rsidRDefault="007F06CB" w:rsidP="00685A21">
      <w:pPr>
        <w:spacing w:after="0" w:line="240" w:lineRule="auto"/>
      </w:pPr>
      <w:r>
        <w:separator/>
      </w:r>
    </w:p>
  </w:endnote>
  <w:endnote w:type="continuationSeparator" w:id="0">
    <w:p w14:paraId="2E856803" w14:textId="77777777" w:rsidR="007F06CB" w:rsidRDefault="007F06CB" w:rsidP="00685A21">
      <w:pPr>
        <w:spacing w:after="0" w:line="240" w:lineRule="auto"/>
      </w:pPr>
      <w:r>
        <w:continuationSeparator/>
      </w:r>
    </w:p>
  </w:endnote>
  <w:endnote w:type="continuationNotice" w:id="1">
    <w:p w14:paraId="02473D7E" w14:textId="77777777" w:rsidR="007F06CB" w:rsidRDefault="007F06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91C89" w14:textId="5BD28699" w:rsidR="00BE09E7" w:rsidRDefault="00BE09E7"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6828A8D" wp14:editId="2420E5BC">
              <wp:simplePos x="0" y="0"/>
              <wp:positionH relativeFrom="margin">
                <wp:align>right</wp:align>
              </wp:positionH>
              <wp:positionV relativeFrom="paragraph">
                <wp:posOffset>242570</wp:posOffset>
              </wp:positionV>
              <wp:extent cx="5991225" cy="0"/>
              <wp:effectExtent l="0" t="0" r="0" b="0"/>
              <wp:wrapNone/>
              <wp:docPr id="3" name="Rechte verbindingslij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="http://schemas.microsoft.com/office/word/2018/wordml" xmlns:w16cex="http://schemas.microsoft.com/office/word/2018/wordml/cex">
          <w:pict>
            <v:line w14:anchorId="02AD2B47" id="Rechte verbindingslijn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0.55pt,19.1pt" to="892.3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" strokecolor="black [3213]" strokeweight=".5pt">
              <v:stroke joinstyle="miter"/>
              <w10:wrap anchorx="margin"/>
            </v:line>
          </w:pict>
        </mc:Fallback>
      </mc:AlternateContent>
    </w:r>
  </w:p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013"/>
      <w:gridCol w:w="3401"/>
      <w:gridCol w:w="1858"/>
      <w:gridCol w:w="2367"/>
    </w:tblGrid>
    <w:tr w:rsidR="00BE09E7" w14:paraId="31001F0C" w14:textId="77777777" w:rsidTr="00FB14E2">
      <w:tc>
        <w:tcPr>
          <w:tcW w:w="2013" w:type="dxa"/>
        </w:tcPr>
        <w:p w14:paraId="57A6847A" w14:textId="0B74512D" w:rsidR="00BE09E7" w:rsidRDefault="00BE09E7" w:rsidP="00685A21">
          <w:pPr>
            <w:pStyle w:val="Footer"/>
          </w:pPr>
          <w:r>
            <w:t>Document no:</w:t>
          </w:r>
        </w:p>
      </w:tc>
      <w:tc>
        <w:tcPr>
          <w:tcW w:w="3401" w:type="dxa"/>
        </w:tcPr>
        <w:p w14:paraId="2A35327C" w14:textId="549BCE4F" w:rsidR="00BE09E7" w:rsidRDefault="00BE09E7" w:rsidP="00685A21">
          <w:pPr>
            <w:pStyle w:val="Footer"/>
          </w:pPr>
          <w:r>
            <w:t>1</w:t>
          </w:r>
        </w:p>
      </w:tc>
      <w:tc>
        <w:tcPr>
          <w:tcW w:w="1858" w:type="dxa"/>
        </w:tcPr>
        <w:p w14:paraId="55DE83AE" w14:textId="77777777" w:rsidR="00BE09E7" w:rsidRDefault="00BE09E7" w:rsidP="00685A21">
          <w:pPr>
            <w:pStyle w:val="Footer"/>
          </w:pPr>
          <w:r>
            <w:t xml:space="preserve">Created: </w:t>
          </w:r>
        </w:p>
      </w:tc>
      <w:tc>
        <w:tcPr>
          <w:tcW w:w="2367" w:type="dxa"/>
        </w:tcPr>
        <w:p w14:paraId="546E92BC" w14:textId="354FCAF3" w:rsidR="00BE09E7" w:rsidRDefault="00BE09E7" w:rsidP="00685A21">
          <w:pPr>
            <w:pStyle w:val="Footer"/>
          </w:pPr>
          <w:r>
            <w:fldChar w:fldCharType="begin"/>
          </w:r>
          <w:r>
            <w:instrText xml:space="preserve"> CREATEDATE \@"dd.MM.yyyy" \* MERGEFORMAT </w:instrText>
          </w:r>
          <w:r>
            <w:fldChar w:fldCharType="separate"/>
          </w:r>
          <w:r w:rsidR="00DC476C">
            <w:rPr>
              <w:noProof/>
            </w:rPr>
            <w:t>09.05.2019</w:t>
          </w:r>
          <w:r>
            <w:fldChar w:fldCharType="end"/>
          </w:r>
        </w:p>
      </w:tc>
    </w:tr>
    <w:tr w:rsidR="00BE09E7" w14:paraId="688C9BC9" w14:textId="77777777" w:rsidTr="00FB14E2">
      <w:tc>
        <w:tcPr>
          <w:tcW w:w="2013" w:type="dxa"/>
        </w:tcPr>
        <w:p w14:paraId="6CB3E6A6" w14:textId="77777777" w:rsidR="00BE09E7" w:rsidRDefault="00BE09E7" w:rsidP="00685A21">
          <w:pPr>
            <w:pStyle w:val="Footer"/>
          </w:pPr>
          <w:r>
            <w:t>Version:</w:t>
          </w:r>
        </w:p>
      </w:tc>
      <w:tc>
        <w:tcPr>
          <w:tcW w:w="3401" w:type="dxa"/>
        </w:tcPr>
        <w:p w14:paraId="4CA45F99" w14:textId="62F8E348" w:rsidR="00BE09E7" w:rsidRDefault="00FA19BD" w:rsidP="00685A21">
          <w:pPr>
            <w:pStyle w:val="Footer"/>
          </w:pPr>
          <w:r>
            <w:t>1</w:t>
          </w:r>
          <w:r w:rsidR="00BE09E7">
            <w:t>.0</w:t>
          </w:r>
          <w:r>
            <w:t>0</w:t>
          </w:r>
        </w:p>
      </w:tc>
      <w:tc>
        <w:tcPr>
          <w:tcW w:w="1858" w:type="dxa"/>
        </w:tcPr>
        <w:p w14:paraId="58F43CA2" w14:textId="5EE4A48E" w:rsidR="00BE09E7" w:rsidRDefault="00BE09E7" w:rsidP="00685A21">
          <w:pPr>
            <w:pStyle w:val="Footer"/>
          </w:pPr>
          <w:r>
            <w:t>Last changes:</w:t>
          </w:r>
        </w:p>
      </w:tc>
      <w:tc>
        <w:tcPr>
          <w:tcW w:w="2367" w:type="dxa"/>
        </w:tcPr>
        <w:p w14:paraId="2CC6FAB4" w14:textId="07DF5599" w:rsidR="00BE09E7" w:rsidRDefault="00BE09E7" w:rsidP="00685A21">
          <w:pPr>
            <w:pStyle w:val="Footer"/>
          </w:pPr>
          <w:r>
            <w:t>10.05.2019</w:t>
          </w:r>
        </w:p>
      </w:tc>
    </w:tr>
    <w:tr w:rsidR="00BE09E7" w:rsidRPr="000E2D1B" w14:paraId="05F3BC4F" w14:textId="77777777" w:rsidTr="00FB14E2">
      <w:trPr>
        <w:gridAfter w:val="2"/>
        <w:wAfter w:w="4225" w:type="dxa"/>
      </w:trPr>
      <w:tc>
        <w:tcPr>
          <w:tcW w:w="2013" w:type="dxa"/>
        </w:tcPr>
        <w:p w14:paraId="75416A66" w14:textId="77777777" w:rsidR="00BE09E7" w:rsidRDefault="00BE09E7" w:rsidP="00685A21">
          <w:pPr>
            <w:pStyle w:val="Footer"/>
          </w:pPr>
          <w:r>
            <w:t>File:</w:t>
          </w:r>
        </w:p>
      </w:tc>
      <w:tc>
        <w:tcPr>
          <w:tcW w:w="3401" w:type="dxa"/>
        </w:tcPr>
        <w:p w14:paraId="699BB8F9" w14:textId="6FCEE0CE" w:rsidR="00BE09E7" w:rsidRPr="008E3E92" w:rsidRDefault="00BE09E7" w:rsidP="00685A21">
          <w:pPr>
            <w:pStyle w:val="Footer"/>
            <w:rPr>
              <w:lang w:val="nl-NL"/>
            </w:rPr>
          </w:pPr>
          <w:r w:rsidRPr="008E3E92">
            <w:rPr>
              <w:lang w:val="nl-NL"/>
            </w:rPr>
            <w:t xml:space="preserve">Pazuru </w:t>
          </w:r>
          <w:r w:rsidR="00FF3DE2">
            <w:rPr>
              <w:lang w:val="nl-NL"/>
            </w:rPr>
            <w:t>Software Analysis Document</w:t>
          </w:r>
          <w:r w:rsidRPr="008E3E92">
            <w:rPr>
              <w:lang w:val="nl-NL"/>
            </w:rPr>
            <w:t>.docx</w:t>
          </w:r>
        </w:p>
      </w:tc>
    </w:tr>
  </w:tbl>
  <w:p w14:paraId="18ABB4C6" w14:textId="77777777" w:rsidR="00BE09E7" w:rsidRPr="008E3E92" w:rsidRDefault="00BE09E7">
    <w:pPr>
      <w:pStyle w:val="Footer"/>
      <w:rPr>
        <w:lang w:val="nl-N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149"/>
      <w:gridCol w:w="2688"/>
      <w:gridCol w:w="1239"/>
      <w:gridCol w:w="3563"/>
    </w:tblGrid>
    <w:tr w:rsidR="00BE09E7" w14:paraId="5FBB0D46" w14:textId="77777777" w:rsidTr="00ED5508">
      <w:tc>
        <w:tcPr>
          <w:tcW w:w="2149" w:type="dxa"/>
        </w:tcPr>
        <w:p w14:paraId="6790B9EC" w14:textId="1434455A" w:rsidR="00BE09E7" w:rsidRDefault="00BE09E7" w:rsidP="00685A21">
          <w:pPr>
            <w:pStyle w:val="Footer"/>
          </w:pPr>
        </w:p>
      </w:tc>
      <w:tc>
        <w:tcPr>
          <w:tcW w:w="2688" w:type="dxa"/>
        </w:tcPr>
        <w:p w14:paraId="3639824E" w14:textId="23371BDA" w:rsidR="00BE09E7" w:rsidRDefault="00BE09E7" w:rsidP="00685A21">
          <w:pPr>
            <w:pStyle w:val="Footer"/>
          </w:pPr>
        </w:p>
      </w:tc>
      <w:tc>
        <w:tcPr>
          <w:tcW w:w="1239" w:type="dxa"/>
        </w:tcPr>
        <w:p w14:paraId="5748AF92" w14:textId="55CFE2A8" w:rsidR="00BE09E7" w:rsidRDefault="00BE09E7" w:rsidP="00685A21">
          <w:pPr>
            <w:pStyle w:val="Footer"/>
          </w:pPr>
        </w:p>
      </w:tc>
      <w:tc>
        <w:tcPr>
          <w:tcW w:w="3563" w:type="dxa"/>
        </w:tcPr>
        <w:p w14:paraId="1A844796" w14:textId="62D6643A" w:rsidR="00BE09E7" w:rsidRDefault="00BE09E7" w:rsidP="00685A21">
          <w:pPr>
            <w:pStyle w:val="Footer"/>
          </w:pPr>
        </w:p>
      </w:tc>
    </w:tr>
    <w:tr w:rsidR="00BE09E7" w14:paraId="211B663F" w14:textId="77777777" w:rsidTr="00ED5508">
      <w:tc>
        <w:tcPr>
          <w:tcW w:w="2149" w:type="dxa"/>
        </w:tcPr>
        <w:p w14:paraId="25F910B8" w14:textId="7757A4B8" w:rsidR="00BE09E7" w:rsidRDefault="00BE09E7" w:rsidP="00685A21">
          <w:pPr>
            <w:pStyle w:val="Footer"/>
          </w:pPr>
        </w:p>
      </w:tc>
      <w:tc>
        <w:tcPr>
          <w:tcW w:w="2688" w:type="dxa"/>
        </w:tcPr>
        <w:p w14:paraId="5F0337F6" w14:textId="45D78009" w:rsidR="00BE09E7" w:rsidRDefault="00BE09E7" w:rsidP="00685A21">
          <w:pPr>
            <w:pStyle w:val="Footer"/>
          </w:pPr>
        </w:p>
      </w:tc>
      <w:tc>
        <w:tcPr>
          <w:tcW w:w="1239" w:type="dxa"/>
        </w:tcPr>
        <w:p w14:paraId="1986BF65" w14:textId="46C31A5F" w:rsidR="00BE09E7" w:rsidRDefault="00BE09E7" w:rsidP="00685A21">
          <w:pPr>
            <w:pStyle w:val="Footer"/>
          </w:pPr>
        </w:p>
      </w:tc>
      <w:tc>
        <w:tcPr>
          <w:tcW w:w="3563" w:type="dxa"/>
        </w:tcPr>
        <w:p w14:paraId="6169562A" w14:textId="3455484A" w:rsidR="00BE09E7" w:rsidRDefault="00BE09E7" w:rsidP="00685A21">
          <w:pPr>
            <w:pStyle w:val="Footer"/>
          </w:pPr>
        </w:p>
      </w:tc>
    </w:tr>
    <w:tr w:rsidR="00BE09E7" w14:paraId="35420938" w14:textId="77777777" w:rsidTr="00ED5508">
      <w:tc>
        <w:tcPr>
          <w:tcW w:w="2149" w:type="dxa"/>
        </w:tcPr>
        <w:p w14:paraId="332E4253" w14:textId="4D6BF95D" w:rsidR="00BE09E7" w:rsidRDefault="00BE09E7" w:rsidP="00685A21">
          <w:pPr>
            <w:pStyle w:val="Footer"/>
          </w:pPr>
        </w:p>
      </w:tc>
      <w:tc>
        <w:tcPr>
          <w:tcW w:w="2688" w:type="dxa"/>
        </w:tcPr>
        <w:p w14:paraId="10B32FEA" w14:textId="25AF3409" w:rsidR="00BE09E7" w:rsidRDefault="00BE09E7" w:rsidP="00685A21">
          <w:pPr>
            <w:pStyle w:val="Footer"/>
          </w:pPr>
        </w:p>
      </w:tc>
      <w:tc>
        <w:tcPr>
          <w:tcW w:w="1239" w:type="dxa"/>
        </w:tcPr>
        <w:p w14:paraId="4541DB9B" w14:textId="42006F00" w:rsidR="00BE09E7" w:rsidRDefault="00BE09E7" w:rsidP="00685A21">
          <w:pPr>
            <w:pStyle w:val="Footer"/>
          </w:pPr>
        </w:p>
      </w:tc>
      <w:tc>
        <w:tcPr>
          <w:tcW w:w="3563" w:type="dxa"/>
        </w:tcPr>
        <w:p w14:paraId="0A929A9C" w14:textId="785723AC" w:rsidR="00BE09E7" w:rsidRDefault="00BE09E7" w:rsidP="00685A21">
          <w:pPr>
            <w:pStyle w:val="Footer"/>
          </w:pPr>
        </w:p>
      </w:tc>
    </w:tr>
  </w:tbl>
  <w:p w14:paraId="41688C2D" w14:textId="77777777" w:rsidR="00BE09E7" w:rsidRDefault="00BE09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DC8AB" w14:textId="77777777" w:rsidR="007F06CB" w:rsidRDefault="007F06CB" w:rsidP="00685A21">
      <w:pPr>
        <w:spacing w:after="0" w:line="240" w:lineRule="auto"/>
      </w:pPr>
      <w:r>
        <w:separator/>
      </w:r>
    </w:p>
  </w:footnote>
  <w:footnote w:type="continuationSeparator" w:id="0">
    <w:p w14:paraId="3381C2CD" w14:textId="77777777" w:rsidR="007F06CB" w:rsidRDefault="007F06CB" w:rsidP="00685A21">
      <w:pPr>
        <w:spacing w:after="0" w:line="240" w:lineRule="auto"/>
      </w:pPr>
      <w:r>
        <w:continuationSeparator/>
      </w:r>
    </w:p>
  </w:footnote>
  <w:footnote w:type="continuationNotice" w:id="1">
    <w:p w14:paraId="6C18F1B7" w14:textId="77777777" w:rsidR="007F06CB" w:rsidRDefault="007F06CB">
      <w:pPr>
        <w:spacing w:after="0" w:line="240" w:lineRule="auto"/>
      </w:pPr>
    </w:p>
  </w:footnote>
  <w:footnote w:id="2">
    <w:p w14:paraId="0C53EF82" w14:textId="77777777" w:rsidR="00BE09E7" w:rsidRPr="00C13150" w:rsidRDefault="00BE09E7" w:rsidP="00EC309D">
      <w:pPr>
        <w:pStyle w:val="FootnoteText"/>
      </w:pPr>
      <w:r>
        <w:rPr>
          <w:rStyle w:val="FootnoteReference"/>
        </w:rPr>
        <w:footnoteRef/>
      </w:r>
      <w:r w:rsidRPr="00C13150">
        <w:t xml:space="preserve"> </w:t>
      </w:r>
      <w:r>
        <w:t>A</w:t>
      </w:r>
      <w:r w:rsidRPr="00C13150">
        <w:t>uthor’s name with email address</w:t>
      </w:r>
    </w:p>
  </w:footnote>
  <w:footnote w:id="3">
    <w:p w14:paraId="3556475C" w14:textId="7F9D38FE" w:rsidR="00BE09E7" w:rsidRDefault="00BE09E7">
      <w:pPr>
        <w:pStyle w:val="FootnoteText"/>
      </w:pPr>
      <w:r>
        <w:rPr>
          <w:rStyle w:val="FootnoteReference"/>
        </w:rPr>
        <w:footnoteRef/>
      </w:r>
      <w:r>
        <w:t xml:space="preserve"> ISO 25010:</w:t>
      </w:r>
    </w:p>
    <w:p w14:paraId="1A9EC70F" w14:textId="238D8319" w:rsidR="00BE09E7" w:rsidRDefault="00BE09E7">
      <w:pPr>
        <w:pStyle w:val="FootnoteText"/>
      </w:pPr>
      <w:r>
        <w:t xml:space="preserve">   </w:t>
      </w:r>
      <w:hyperlink r:id="rId1" w:history="1">
        <w:r w:rsidRPr="009829F5">
          <w:rPr>
            <w:rStyle w:val="Hyperlink"/>
          </w:rPr>
          <w:t>https://iso25000.com/index.php/en/iso-25000-standards/iso-25010</w:t>
        </w:r>
      </w:hyperlink>
    </w:p>
  </w:footnote>
  <w:footnote w:id="4">
    <w:p w14:paraId="47EB2A04" w14:textId="639B6358" w:rsidR="00BE09E7" w:rsidRPr="005F2A6A" w:rsidRDefault="00BE09E7">
      <w:pPr>
        <w:pStyle w:val="FootnoteText"/>
      </w:pPr>
      <w:r>
        <w:rPr>
          <w:rStyle w:val="FootnoteReference"/>
        </w:rPr>
        <w:footnoteRef/>
      </w:r>
      <w:r w:rsidRPr="005F2A6A">
        <w:t xml:space="preserve"> </w:t>
      </w:r>
      <w:r>
        <w:t xml:space="preserve">C# </w:t>
      </w:r>
      <w:r w:rsidRPr="005F2A6A">
        <w:t xml:space="preserve">Microsoft Code Conventions: </w:t>
      </w:r>
    </w:p>
    <w:p w14:paraId="77FCDA72" w14:textId="6739B65A" w:rsidR="00BE09E7" w:rsidRPr="005F2A6A" w:rsidRDefault="00BE09E7" w:rsidP="005378F5">
      <w:pPr>
        <w:pStyle w:val="FootnoteText"/>
      </w:pPr>
      <w:r w:rsidRPr="005F2A6A">
        <w:t xml:space="preserve">   </w:t>
      </w:r>
      <w:hyperlink r:id="rId2" w:history="1">
        <w:r w:rsidRPr="005F2A6A">
          <w:rPr>
            <w:rStyle w:val="Hyperlink"/>
          </w:rPr>
          <w:t>https://docs.microsoft.com/en-us/dotnet/csharp/programming-guide/inside-a-program/coding-conventions</w:t>
        </w:r>
      </w:hyperlink>
    </w:p>
  </w:footnote>
  <w:footnote w:id="5">
    <w:p w14:paraId="056D4009" w14:textId="081FBA43" w:rsidR="00BE09E7" w:rsidRDefault="00BE09E7">
      <w:pPr>
        <w:pStyle w:val="FootnoteText"/>
      </w:pPr>
      <w:r>
        <w:rPr>
          <w:rStyle w:val="FootnoteReference"/>
        </w:rPr>
        <w:footnoteRef/>
      </w:r>
      <w:r>
        <w:t xml:space="preserve"> Java Code Conventions:</w:t>
      </w:r>
    </w:p>
    <w:p w14:paraId="44394D6B" w14:textId="70D014E6" w:rsidR="00BE09E7" w:rsidRDefault="00BE09E7">
      <w:pPr>
        <w:pStyle w:val="FootnoteText"/>
      </w:pPr>
      <w:r>
        <w:t xml:space="preserve">   </w:t>
      </w:r>
      <w:hyperlink r:id="rId3" w:history="1">
        <w:r w:rsidRPr="00B951BE">
          <w:rPr>
            <w:rStyle w:val="Hyperlink"/>
          </w:rPr>
          <w:t>https://www.oracle.com/technetwork/java/codeconventions-150003.pdf</w:t>
        </w:r>
      </w:hyperlink>
      <w:r>
        <w:t xml:space="preserve"> </w:t>
      </w:r>
    </w:p>
  </w:footnote>
  <w:footnote w:id="6">
    <w:p w14:paraId="5D3C20DF" w14:textId="0D97B3FD" w:rsidR="00BE09E7" w:rsidRDefault="00BE09E7">
      <w:pPr>
        <w:pStyle w:val="FootnoteText"/>
      </w:pPr>
      <w:r>
        <w:rPr>
          <w:rStyle w:val="FootnoteReference"/>
        </w:rPr>
        <w:footnoteRef/>
      </w:r>
      <w:r>
        <w:t xml:space="preserve"> Unified Modeling Language Specification 2.5.1:</w:t>
      </w:r>
    </w:p>
    <w:p w14:paraId="0FE09A20" w14:textId="08964417" w:rsidR="00BE09E7" w:rsidRDefault="00BE09E7">
      <w:pPr>
        <w:pStyle w:val="FootnoteText"/>
      </w:pPr>
      <w:r>
        <w:t xml:space="preserve">   </w:t>
      </w:r>
      <w:hyperlink r:id="rId4" w:history="1">
        <w:r>
          <w:rPr>
            <w:rStyle w:val="Hyperlink"/>
          </w:rPr>
          <w:t>https://www.omg.org/spec/UML/2.5.1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142"/>
      <w:gridCol w:w="3240"/>
      <w:gridCol w:w="1350"/>
      <w:gridCol w:w="2907"/>
    </w:tblGrid>
    <w:tr w:rsidR="00BE09E7" w14:paraId="34EE388A" w14:textId="77777777" w:rsidTr="00773A38">
      <w:tc>
        <w:tcPr>
          <w:tcW w:w="2142" w:type="dxa"/>
        </w:tcPr>
        <w:p w14:paraId="198C8D28" w14:textId="514F6C41" w:rsidR="00BE09E7" w:rsidRPr="002D69EB" w:rsidRDefault="00BE09E7" w:rsidP="002A22F6">
          <w:pPr>
            <w:pStyle w:val="Footer"/>
            <w:rPr>
              <w:b/>
            </w:rPr>
          </w:pPr>
          <w:r>
            <w:rPr>
              <w:b/>
            </w:rPr>
            <w:t>Author</w:t>
          </w:r>
          <w:r w:rsidRPr="002D69EB">
            <w:rPr>
              <w:b/>
            </w:rPr>
            <w:t xml:space="preserve"> information</w:t>
          </w:r>
        </w:p>
      </w:tc>
      <w:tc>
        <w:tcPr>
          <w:tcW w:w="3240" w:type="dxa"/>
        </w:tcPr>
        <w:p w14:paraId="400FF319" w14:textId="77777777" w:rsidR="00BE09E7" w:rsidRPr="00B77DBF" w:rsidRDefault="00BE09E7" w:rsidP="002A22F6">
          <w:pPr>
            <w:pStyle w:val="Footer"/>
          </w:pPr>
        </w:p>
      </w:tc>
      <w:tc>
        <w:tcPr>
          <w:tcW w:w="1350" w:type="dxa"/>
        </w:tcPr>
        <w:p w14:paraId="3EEDEF6E" w14:textId="77777777" w:rsidR="00BE09E7" w:rsidRDefault="00BE09E7" w:rsidP="002A22F6">
          <w:pPr>
            <w:pStyle w:val="Footer"/>
          </w:pPr>
        </w:p>
      </w:tc>
      <w:tc>
        <w:tcPr>
          <w:tcW w:w="2907" w:type="dxa"/>
        </w:tcPr>
        <w:p w14:paraId="490737A3" w14:textId="77777777" w:rsidR="00BE09E7" w:rsidRPr="002837C7" w:rsidRDefault="00BE09E7" w:rsidP="002A22F6">
          <w:pPr>
            <w:pStyle w:val="Footer"/>
          </w:pPr>
        </w:p>
      </w:tc>
    </w:tr>
    <w:tr w:rsidR="00BE09E7" w14:paraId="080626D4" w14:textId="77777777" w:rsidTr="00773A38">
      <w:tc>
        <w:tcPr>
          <w:tcW w:w="2142" w:type="dxa"/>
        </w:tcPr>
        <w:p w14:paraId="50E6D45F" w14:textId="027D17FA" w:rsidR="00BE09E7" w:rsidRDefault="00BE09E7" w:rsidP="002A22F6">
          <w:pPr>
            <w:pStyle w:val="Footer"/>
          </w:pPr>
          <w:r>
            <w:t>Name:</w:t>
          </w:r>
        </w:p>
      </w:tc>
      <w:tc>
        <w:tcPr>
          <w:tcW w:w="3240" w:type="dxa"/>
        </w:tcPr>
        <w:p w14:paraId="426E1149" w14:textId="0981B6CB" w:rsidR="00BE09E7" w:rsidRDefault="00BE09E7" w:rsidP="002A22F6">
          <w:pPr>
            <w:pStyle w:val="Footer"/>
          </w:pPr>
          <w:r w:rsidRPr="00B77DBF">
            <w:t>Lucassen, Mario M.</w:t>
          </w:r>
        </w:p>
      </w:tc>
      <w:tc>
        <w:tcPr>
          <w:tcW w:w="1350" w:type="dxa"/>
        </w:tcPr>
        <w:p w14:paraId="1399F005" w14:textId="4E3B5587" w:rsidR="00BE09E7" w:rsidRDefault="00BE09E7" w:rsidP="002A22F6">
          <w:pPr>
            <w:pStyle w:val="Footer"/>
          </w:pPr>
        </w:p>
      </w:tc>
      <w:tc>
        <w:tcPr>
          <w:tcW w:w="2907" w:type="dxa"/>
        </w:tcPr>
        <w:p w14:paraId="1399A2C5" w14:textId="1F6A5B3F" w:rsidR="00BE09E7" w:rsidRDefault="00BE09E7" w:rsidP="002A22F6">
          <w:pPr>
            <w:pStyle w:val="Footer"/>
          </w:pPr>
        </w:p>
      </w:tc>
    </w:tr>
    <w:tr w:rsidR="000E2D1B" w14:paraId="152D1362" w14:textId="77777777" w:rsidTr="00773A38">
      <w:tc>
        <w:tcPr>
          <w:tcW w:w="2142" w:type="dxa"/>
        </w:tcPr>
        <w:p w14:paraId="6F0C3C86" w14:textId="37EC7EFB" w:rsidR="000E2D1B" w:rsidRDefault="000E2D1B" w:rsidP="000E2D1B">
          <w:pPr>
            <w:pStyle w:val="Footer"/>
          </w:pPr>
          <w:r>
            <w:t>Course:</w:t>
          </w:r>
        </w:p>
      </w:tc>
      <w:tc>
        <w:tcPr>
          <w:tcW w:w="3240" w:type="dxa"/>
        </w:tcPr>
        <w:p w14:paraId="437AD2A5" w14:textId="7F209112" w:rsidR="000E2D1B" w:rsidRDefault="000E2D1B" w:rsidP="000E2D1B">
          <w:pPr>
            <w:pStyle w:val="Footer"/>
          </w:pPr>
          <w:r>
            <w:t>Software Engineering</w:t>
          </w:r>
        </w:p>
      </w:tc>
      <w:tc>
        <w:tcPr>
          <w:tcW w:w="1350" w:type="dxa"/>
        </w:tcPr>
        <w:p w14:paraId="59EFE86B" w14:textId="080B280A" w:rsidR="000E2D1B" w:rsidRDefault="000E2D1B" w:rsidP="000E2D1B">
          <w:pPr>
            <w:pStyle w:val="Footer"/>
          </w:pPr>
        </w:p>
      </w:tc>
      <w:tc>
        <w:tcPr>
          <w:tcW w:w="2907" w:type="dxa"/>
        </w:tcPr>
        <w:p w14:paraId="63B440F6" w14:textId="554D0D7C" w:rsidR="000E2D1B" w:rsidRDefault="000E2D1B" w:rsidP="000E2D1B">
          <w:pPr>
            <w:pStyle w:val="Footer"/>
          </w:pPr>
        </w:p>
      </w:tc>
    </w:tr>
    <w:tr w:rsidR="00BE09E7" w:rsidRPr="00B77DBF" w14:paraId="75F443F3" w14:textId="77777777" w:rsidTr="00773A38">
      <w:trPr>
        <w:gridAfter w:val="2"/>
        <w:wAfter w:w="4257" w:type="dxa"/>
      </w:trPr>
      <w:tc>
        <w:tcPr>
          <w:tcW w:w="2142" w:type="dxa"/>
        </w:tcPr>
        <w:p w14:paraId="7D4D4D4C" w14:textId="7A0D983E" w:rsidR="00BE09E7" w:rsidRDefault="00BE09E7" w:rsidP="002A22F6">
          <w:pPr>
            <w:pStyle w:val="Footer"/>
          </w:pPr>
          <w:r>
            <w:t>Email:</w:t>
          </w:r>
        </w:p>
      </w:tc>
      <w:tc>
        <w:tcPr>
          <w:tcW w:w="3240" w:type="dxa"/>
        </w:tcPr>
        <w:p w14:paraId="199B4D61" w14:textId="5F36140F" w:rsidR="00BE09E7" w:rsidRPr="00B77DBF" w:rsidRDefault="00BE09E7" w:rsidP="002A22F6">
          <w:pPr>
            <w:pStyle w:val="Footer"/>
          </w:pPr>
          <w:r w:rsidRPr="00B77DBF">
            <w:t>M.lucassen@student.fontys.nl</w:t>
          </w:r>
        </w:p>
      </w:tc>
    </w:tr>
  </w:tbl>
  <w:p w14:paraId="40C2387F" w14:textId="747EC373" w:rsidR="00BE09E7" w:rsidRDefault="00BE09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E1CFB61" wp14:editId="18797BE2">
              <wp:simplePos x="0" y="0"/>
              <wp:positionH relativeFrom="margin">
                <wp:align>right</wp:align>
              </wp:positionH>
              <wp:positionV relativeFrom="paragraph">
                <wp:posOffset>38100</wp:posOffset>
              </wp:positionV>
              <wp:extent cx="5991225" cy="0"/>
              <wp:effectExtent l="0" t="0" r="0" b="0"/>
              <wp:wrapNone/>
              <wp:docPr id="4" name="Rechte verbindingslijn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w16="http://schemas.microsoft.com/office/word/2018/wordml" xmlns:w16cex="http://schemas.microsoft.com/office/word/2018/wordml/cex">
          <w:pict>
            <v:line w14:anchorId="6358148C" id="Rechte verbindingslijn 4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0.55pt,3pt" to="892.3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75550" w14:textId="77777777" w:rsidR="00BE09E7" w:rsidRDefault="00BE09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D2711"/>
    <w:multiLevelType w:val="multilevel"/>
    <w:tmpl w:val="BB760E26"/>
    <w:lvl w:ilvl="0">
      <w:start w:val="1"/>
      <w:numFmt w:val="decimal"/>
      <w:pStyle w:val="Documenttitle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3E618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37961A9"/>
    <w:multiLevelType w:val="multilevel"/>
    <w:tmpl w:val="D94A9C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5A0E23C9"/>
    <w:multiLevelType w:val="multilevel"/>
    <w:tmpl w:val="39CCC4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60EE4A77"/>
    <w:multiLevelType w:val="singleLevel"/>
    <w:tmpl w:val="7B107644"/>
    <w:lvl w:ilvl="0">
      <w:start w:val="1"/>
      <w:numFmt w:val="decimal"/>
      <w:pStyle w:val="TableCaption"/>
      <w:lvlText w:val="Table %1."/>
      <w:lvlJc w:val="left"/>
      <w:pPr>
        <w:tabs>
          <w:tab w:val="num" w:pos="1080"/>
        </w:tabs>
        <w:ind w:left="360" w:hanging="360"/>
      </w:pPr>
      <w:rPr>
        <w:b/>
        <w:i w:val="0"/>
      </w:rPr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</w:num>
  <w:num w:numId="4">
    <w:abstractNumId w:val="1"/>
  </w:num>
  <w:num w:numId="5">
    <w:abstractNumId w:val="2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2"/>
  </w:num>
  <w:num w:numId="16">
    <w:abstractNumId w:val="3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zeyMDUxNLA0NbdQ0lEKTi0uzszPAykwNKwFAMk7TT8tAAAA"/>
  </w:docVars>
  <w:rsids>
    <w:rsidRoot w:val="00C375E9"/>
    <w:rsid w:val="00000BA1"/>
    <w:rsid w:val="00000EAF"/>
    <w:rsid w:val="00001C75"/>
    <w:rsid w:val="000058C6"/>
    <w:rsid w:val="000059D3"/>
    <w:rsid w:val="000123FE"/>
    <w:rsid w:val="00012994"/>
    <w:rsid w:val="000135BF"/>
    <w:rsid w:val="00013620"/>
    <w:rsid w:val="0001501B"/>
    <w:rsid w:val="00015F65"/>
    <w:rsid w:val="00016567"/>
    <w:rsid w:val="000236C6"/>
    <w:rsid w:val="00026588"/>
    <w:rsid w:val="00026C29"/>
    <w:rsid w:val="00031CCE"/>
    <w:rsid w:val="00031CF2"/>
    <w:rsid w:val="00033A76"/>
    <w:rsid w:val="00033E6D"/>
    <w:rsid w:val="000363A4"/>
    <w:rsid w:val="00050AAB"/>
    <w:rsid w:val="00053429"/>
    <w:rsid w:val="00056674"/>
    <w:rsid w:val="00060530"/>
    <w:rsid w:val="00062F00"/>
    <w:rsid w:val="00065463"/>
    <w:rsid w:val="000678EA"/>
    <w:rsid w:val="00070FAC"/>
    <w:rsid w:val="000721D1"/>
    <w:rsid w:val="0007503A"/>
    <w:rsid w:val="00081F0C"/>
    <w:rsid w:val="000840A7"/>
    <w:rsid w:val="00093351"/>
    <w:rsid w:val="00094CD2"/>
    <w:rsid w:val="0009631C"/>
    <w:rsid w:val="000A0646"/>
    <w:rsid w:val="000A0804"/>
    <w:rsid w:val="000A0D21"/>
    <w:rsid w:val="000A2524"/>
    <w:rsid w:val="000A2AC8"/>
    <w:rsid w:val="000A3CCC"/>
    <w:rsid w:val="000A4473"/>
    <w:rsid w:val="000A4A99"/>
    <w:rsid w:val="000A69A3"/>
    <w:rsid w:val="000B33BF"/>
    <w:rsid w:val="000B357B"/>
    <w:rsid w:val="000C64F4"/>
    <w:rsid w:val="000D14F9"/>
    <w:rsid w:val="000D1572"/>
    <w:rsid w:val="000D2C29"/>
    <w:rsid w:val="000D522D"/>
    <w:rsid w:val="000D538F"/>
    <w:rsid w:val="000D5C88"/>
    <w:rsid w:val="000D6736"/>
    <w:rsid w:val="000E01A6"/>
    <w:rsid w:val="000E2D1B"/>
    <w:rsid w:val="000F051D"/>
    <w:rsid w:val="000F517E"/>
    <w:rsid w:val="000F5D99"/>
    <w:rsid w:val="000F5E0E"/>
    <w:rsid w:val="000F6049"/>
    <w:rsid w:val="000F62BE"/>
    <w:rsid w:val="0010252A"/>
    <w:rsid w:val="00107C75"/>
    <w:rsid w:val="00111770"/>
    <w:rsid w:val="00112341"/>
    <w:rsid w:val="00121B25"/>
    <w:rsid w:val="0012312B"/>
    <w:rsid w:val="0012392E"/>
    <w:rsid w:val="00126B60"/>
    <w:rsid w:val="00127BDF"/>
    <w:rsid w:val="001300D3"/>
    <w:rsid w:val="001337F3"/>
    <w:rsid w:val="00134345"/>
    <w:rsid w:val="00137AE4"/>
    <w:rsid w:val="00140F00"/>
    <w:rsid w:val="001436D8"/>
    <w:rsid w:val="00147EF9"/>
    <w:rsid w:val="001501A0"/>
    <w:rsid w:val="0015604D"/>
    <w:rsid w:val="00161132"/>
    <w:rsid w:val="00161148"/>
    <w:rsid w:val="00162619"/>
    <w:rsid w:val="00162E5C"/>
    <w:rsid w:val="0016343C"/>
    <w:rsid w:val="001668AC"/>
    <w:rsid w:val="001669EA"/>
    <w:rsid w:val="001720AE"/>
    <w:rsid w:val="0017543D"/>
    <w:rsid w:val="0017643C"/>
    <w:rsid w:val="0018033D"/>
    <w:rsid w:val="0018414B"/>
    <w:rsid w:val="00185D65"/>
    <w:rsid w:val="001953B7"/>
    <w:rsid w:val="00195E6E"/>
    <w:rsid w:val="00196985"/>
    <w:rsid w:val="00196CC0"/>
    <w:rsid w:val="001A2117"/>
    <w:rsid w:val="001A30A5"/>
    <w:rsid w:val="001A3B92"/>
    <w:rsid w:val="001A58FF"/>
    <w:rsid w:val="001B319D"/>
    <w:rsid w:val="001B42D9"/>
    <w:rsid w:val="001B64A2"/>
    <w:rsid w:val="001C0453"/>
    <w:rsid w:val="001C15E6"/>
    <w:rsid w:val="001C5FEE"/>
    <w:rsid w:val="001D1E7A"/>
    <w:rsid w:val="001D22BC"/>
    <w:rsid w:val="001D487C"/>
    <w:rsid w:val="001D7892"/>
    <w:rsid w:val="001D7AC5"/>
    <w:rsid w:val="001E1D27"/>
    <w:rsid w:val="001E4AF6"/>
    <w:rsid w:val="001E56A4"/>
    <w:rsid w:val="001E723A"/>
    <w:rsid w:val="001F05CA"/>
    <w:rsid w:val="001F4B47"/>
    <w:rsid w:val="00200432"/>
    <w:rsid w:val="00205EC1"/>
    <w:rsid w:val="00206700"/>
    <w:rsid w:val="0021562A"/>
    <w:rsid w:val="0021781D"/>
    <w:rsid w:val="00217AE7"/>
    <w:rsid w:val="00220E3E"/>
    <w:rsid w:val="0022140E"/>
    <w:rsid w:val="00221EB6"/>
    <w:rsid w:val="00224034"/>
    <w:rsid w:val="002243BA"/>
    <w:rsid w:val="00225942"/>
    <w:rsid w:val="00227C8E"/>
    <w:rsid w:val="00230E9C"/>
    <w:rsid w:val="00231702"/>
    <w:rsid w:val="00240668"/>
    <w:rsid w:val="00243FA4"/>
    <w:rsid w:val="002464DD"/>
    <w:rsid w:val="002564A0"/>
    <w:rsid w:val="00257B59"/>
    <w:rsid w:val="002667E6"/>
    <w:rsid w:val="002677C2"/>
    <w:rsid w:val="00272567"/>
    <w:rsid w:val="00272CB3"/>
    <w:rsid w:val="00272D28"/>
    <w:rsid w:val="00273703"/>
    <w:rsid w:val="00273FCC"/>
    <w:rsid w:val="002764AC"/>
    <w:rsid w:val="002837C7"/>
    <w:rsid w:val="0028587F"/>
    <w:rsid w:val="00285BC4"/>
    <w:rsid w:val="00285C9B"/>
    <w:rsid w:val="002916A6"/>
    <w:rsid w:val="0029347C"/>
    <w:rsid w:val="00295A98"/>
    <w:rsid w:val="002965BA"/>
    <w:rsid w:val="00297887"/>
    <w:rsid w:val="002A08E1"/>
    <w:rsid w:val="002A22F6"/>
    <w:rsid w:val="002A50FF"/>
    <w:rsid w:val="002A57B9"/>
    <w:rsid w:val="002B0795"/>
    <w:rsid w:val="002B4749"/>
    <w:rsid w:val="002B6230"/>
    <w:rsid w:val="002B6776"/>
    <w:rsid w:val="002B7B39"/>
    <w:rsid w:val="002C4E7A"/>
    <w:rsid w:val="002D5627"/>
    <w:rsid w:val="002D5686"/>
    <w:rsid w:val="002D69EB"/>
    <w:rsid w:val="002D7B23"/>
    <w:rsid w:val="002E5097"/>
    <w:rsid w:val="002F1589"/>
    <w:rsid w:val="002F3FF8"/>
    <w:rsid w:val="00301C13"/>
    <w:rsid w:val="00304E35"/>
    <w:rsid w:val="003052CA"/>
    <w:rsid w:val="00305C20"/>
    <w:rsid w:val="00307B84"/>
    <w:rsid w:val="00311221"/>
    <w:rsid w:val="003117E3"/>
    <w:rsid w:val="0031292D"/>
    <w:rsid w:val="00313891"/>
    <w:rsid w:val="00323BFD"/>
    <w:rsid w:val="003261FA"/>
    <w:rsid w:val="0033003C"/>
    <w:rsid w:val="00333CC1"/>
    <w:rsid w:val="00340F3D"/>
    <w:rsid w:val="00345691"/>
    <w:rsid w:val="00346C72"/>
    <w:rsid w:val="003502A0"/>
    <w:rsid w:val="00353C64"/>
    <w:rsid w:val="00355B48"/>
    <w:rsid w:val="00355FB9"/>
    <w:rsid w:val="00357E8D"/>
    <w:rsid w:val="003608A5"/>
    <w:rsid w:val="003652AA"/>
    <w:rsid w:val="00371FE6"/>
    <w:rsid w:val="00372618"/>
    <w:rsid w:val="00380F85"/>
    <w:rsid w:val="003920B9"/>
    <w:rsid w:val="003A0E0C"/>
    <w:rsid w:val="003A2DE2"/>
    <w:rsid w:val="003A447B"/>
    <w:rsid w:val="003A6B0F"/>
    <w:rsid w:val="003B3B8A"/>
    <w:rsid w:val="003B6297"/>
    <w:rsid w:val="003B67E2"/>
    <w:rsid w:val="003C2DAA"/>
    <w:rsid w:val="003C2F1B"/>
    <w:rsid w:val="003C48F2"/>
    <w:rsid w:val="003D2E91"/>
    <w:rsid w:val="003D33A5"/>
    <w:rsid w:val="003D4C54"/>
    <w:rsid w:val="003E07BA"/>
    <w:rsid w:val="003E3907"/>
    <w:rsid w:val="003F0E7F"/>
    <w:rsid w:val="003F121C"/>
    <w:rsid w:val="003F183A"/>
    <w:rsid w:val="003F19B9"/>
    <w:rsid w:val="003F60AD"/>
    <w:rsid w:val="003F784F"/>
    <w:rsid w:val="00401329"/>
    <w:rsid w:val="00403B04"/>
    <w:rsid w:val="004069BA"/>
    <w:rsid w:val="0040738A"/>
    <w:rsid w:val="00412F50"/>
    <w:rsid w:val="00416686"/>
    <w:rsid w:val="00423FF1"/>
    <w:rsid w:val="004253FF"/>
    <w:rsid w:val="00430197"/>
    <w:rsid w:val="00432D22"/>
    <w:rsid w:val="004373BC"/>
    <w:rsid w:val="004456B1"/>
    <w:rsid w:val="00455B51"/>
    <w:rsid w:val="004621B4"/>
    <w:rsid w:val="004626E7"/>
    <w:rsid w:val="0047235F"/>
    <w:rsid w:val="00472646"/>
    <w:rsid w:val="004817D1"/>
    <w:rsid w:val="00481FAA"/>
    <w:rsid w:val="00482961"/>
    <w:rsid w:val="004840F1"/>
    <w:rsid w:val="004947A6"/>
    <w:rsid w:val="00495237"/>
    <w:rsid w:val="0049653E"/>
    <w:rsid w:val="004974C4"/>
    <w:rsid w:val="004A015F"/>
    <w:rsid w:val="004A36CF"/>
    <w:rsid w:val="004A53F6"/>
    <w:rsid w:val="004A6504"/>
    <w:rsid w:val="004B4112"/>
    <w:rsid w:val="004B4357"/>
    <w:rsid w:val="004B6663"/>
    <w:rsid w:val="004C0A38"/>
    <w:rsid w:val="004C2F05"/>
    <w:rsid w:val="004C5ACE"/>
    <w:rsid w:val="004C6121"/>
    <w:rsid w:val="004D0A70"/>
    <w:rsid w:val="004D62DA"/>
    <w:rsid w:val="004E0ED0"/>
    <w:rsid w:val="004E15D9"/>
    <w:rsid w:val="004E1DCE"/>
    <w:rsid w:val="004E711C"/>
    <w:rsid w:val="004F0E49"/>
    <w:rsid w:val="004F5D4D"/>
    <w:rsid w:val="004F6FD9"/>
    <w:rsid w:val="00500E0F"/>
    <w:rsid w:val="005079DB"/>
    <w:rsid w:val="00511AA2"/>
    <w:rsid w:val="0051289E"/>
    <w:rsid w:val="00513B09"/>
    <w:rsid w:val="005209A9"/>
    <w:rsid w:val="00520C2D"/>
    <w:rsid w:val="00523B66"/>
    <w:rsid w:val="005254C1"/>
    <w:rsid w:val="00532A4C"/>
    <w:rsid w:val="005361B4"/>
    <w:rsid w:val="005378F5"/>
    <w:rsid w:val="00540AFA"/>
    <w:rsid w:val="0054433B"/>
    <w:rsid w:val="005453CC"/>
    <w:rsid w:val="005462CF"/>
    <w:rsid w:val="00546F88"/>
    <w:rsid w:val="0055155C"/>
    <w:rsid w:val="00560C7C"/>
    <w:rsid w:val="00560E59"/>
    <w:rsid w:val="00564A9A"/>
    <w:rsid w:val="00564BA2"/>
    <w:rsid w:val="00570008"/>
    <w:rsid w:val="0057465D"/>
    <w:rsid w:val="00574821"/>
    <w:rsid w:val="00581458"/>
    <w:rsid w:val="005830EB"/>
    <w:rsid w:val="00585078"/>
    <w:rsid w:val="00590A01"/>
    <w:rsid w:val="00590DAD"/>
    <w:rsid w:val="0059514A"/>
    <w:rsid w:val="005A1EE5"/>
    <w:rsid w:val="005A1F89"/>
    <w:rsid w:val="005A51CC"/>
    <w:rsid w:val="005B2AAB"/>
    <w:rsid w:val="005B4862"/>
    <w:rsid w:val="005B51B0"/>
    <w:rsid w:val="005B5918"/>
    <w:rsid w:val="005C1EAF"/>
    <w:rsid w:val="005C36FA"/>
    <w:rsid w:val="005C75DA"/>
    <w:rsid w:val="005D4093"/>
    <w:rsid w:val="005D5C03"/>
    <w:rsid w:val="005D6B5E"/>
    <w:rsid w:val="005D7CEB"/>
    <w:rsid w:val="005F2A6A"/>
    <w:rsid w:val="005F5B2E"/>
    <w:rsid w:val="005F6FE2"/>
    <w:rsid w:val="00611462"/>
    <w:rsid w:val="006139C4"/>
    <w:rsid w:val="0061541D"/>
    <w:rsid w:val="00615497"/>
    <w:rsid w:val="006177D5"/>
    <w:rsid w:val="006239CD"/>
    <w:rsid w:val="0062417A"/>
    <w:rsid w:val="00626120"/>
    <w:rsid w:val="0062765B"/>
    <w:rsid w:val="006302B5"/>
    <w:rsid w:val="00633BE8"/>
    <w:rsid w:val="00633FEE"/>
    <w:rsid w:val="00643AF3"/>
    <w:rsid w:val="00651D17"/>
    <w:rsid w:val="00654362"/>
    <w:rsid w:val="00656BA0"/>
    <w:rsid w:val="006663B1"/>
    <w:rsid w:val="006710A1"/>
    <w:rsid w:val="00672C04"/>
    <w:rsid w:val="00677A51"/>
    <w:rsid w:val="0068430E"/>
    <w:rsid w:val="00685A21"/>
    <w:rsid w:val="00687009"/>
    <w:rsid w:val="006919EE"/>
    <w:rsid w:val="006932B7"/>
    <w:rsid w:val="006A3A26"/>
    <w:rsid w:val="006A3EA4"/>
    <w:rsid w:val="006A4C8B"/>
    <w:rsid w:val="006A55CC"/>
    <w:rsid w:val="006A6D15"/>
    <w:rsid w:val="006A74D8"/>
    <w:rsid w:val="006A7EF9"/>
    <w:rsid w:val="006B3D54"/>
    <w:rsid w:val="006B61AB"/>
    <w:rsid w:val="006C05BC"/>
    <w:rsid w:val="006C2624"/>
    <w:rsid w:val="006C28BC"/>
    <w:rsid w:val="006C3384"/>
    <w:rsid w:val="006C3ED2"/>
    <w:rsid w:val="006C5DDB"/>
    <w:rsid w:val="006D44D7"/>
    <w:rsid w:val="006D4910"/>
    <w:rsid w:val="006E00A8"/>
    <w:rsid w:val="006E09B4"/>
    <w:rsid w:val="006E11BF"/>
    <w:rsid w:val="006E48B5"/>
    <w:rsid w:val="006F17C8"/>
    <w:rsid w:val="00700F25"/>
    <w:rsid w:val="00706910"/>
    <w:rsid w:val="00707F15"/>
    <w:rsid w:val="00713389"/>
    <w:rsid w:val="00713AE6"/>
    <w:rsid w:val="00715C5D"/>
    <w:rsid w:val="007163F2"/>
    <w:rsid w:val="00717978"/>
    <w:rsid w:val="00721B4D"/>
    <w:rsid w:val="00727347"/>
    <w:rsid w:val="00727B4E"/>
    <w:rsid w:val="00732229"/>
    <w:rsid w:val="00734E15"/>
    <w:rsid w:val="0073589F"/>
    <w:rsid w:val="00735953"/>
    <w:rsid w:val="007408DD"/>
    <w:rsid w:val="00746DDF"/>
    <w:rsid w:val="007508BA"/>
    <w:rsid w:val="00752115"/>
    <w:rsid w:val="00761451"/>
    <w:rsid w:val="00764EB2"/>
    <w:rsid w:val="00764F27"/>
    <w:rsid w:val="007676A8"/>
    <w:rsid w:val="00767F41"/>
    <w:rsid w:val="00771B4B"/>
    <w:rsid w:val="00772C49"/>
    <w:rsid w:val="00773A38"/>
    <w:rsid w:val="00777AE8"/>
    <w:rsid w:val="007807C5"/>
    <w:rsid w:val="007822CE"/>
    <w:rsid w:val="00783639"/>
    <w:rsid w:val="007840D2"/>
    <w:rsid w:val="0078507B"/>
    <w:rsid w:val="00786CF3"/>
    <w:rsid w:val="00787EFD"/>
    <w:rsid w:val="00792384"/>
    <w:rsid w:val="00797551"/>
    <w:rsid w:val="0079771F"/>
    <w:rsid w:val="007A0FBB"/>
    <w:rsid w:val="007A475E"/>
    <w:rsid w:val="007A7915"/>
    <w:rsid w:val="007B51B2"/>
    <w:rsid w:val="007D2128"/>
    <w:rsid w:val="007D42DB"/>
    <w:rsid w:val="007D5C3B"/>
    <w:rsid w:val="007E27D5"/>
    <w:rsid w:val="007E34B9"/>
    <w:rsid w:val="007E518F"/>
    <w:rsid w:val="007F0051"/>
    <w:rsid w:val="007F06CB"/>
    <w:rsid w:val="007F1260"/>
    <w:rsid w:val="007F2A9F"/>
    <w:rsid w:val="007F7B1E"/>
    <w:rsid w:val="00801F96"/>
    <w:rsid w:val="00803029"/>
    <w:rsid w:val="00805994"/>
    <w:rsid w:val="00806D50"/>
    <w:rsid w:val="008072F7"/>
    <w:rsid w:val="0081288E"/>
    <w:rsid w:val="00812F66"/>
    <w:rsid w:val="00813053"/>
    <w:rsid w:val="00813B52"/>
    <w:rsid w:val="008162EF"/>
    <w:rsid w:val="00816C42"/>
    <w:rsid w:val="0081733C"/>
    <w:rsid w:val="00817799"/>
    <w:rsid w:val="008279A6"/>
    <w:rsid w:val="00834FFE"/>
    <w:rsid w:val="0084058C"/>
    <w:rsid w:val="00841FC0"/>
    <w:rsid w:val="0084300A"/>
    <w:rsid w:val="00843994"/>
    <w:rsid w:val="008446E6"/>
    <w:rsid w:val="00846C65"/>
    <w:rsid w:val="00853038"/>
    <w:rsid w:val="00857967"/>
    <w:rsid w:val="00857D50"/>
    <w:rsid w:val="008666E8"/>
    <w:rsid w:val="00867C28"/>
    <w:rsid w:val="00870C9A"/>
    <w:rsid w:val="00871480"/>
    <w:rsid w:val="00872111"/>
    <w:rsid w:val="00872166"/>
    <w:rsid w:val="00874654"/>
    <w:rsid w:val="00875995"/>
    <w:rsid w:val="00876FBB"/>
    <w:rsid w:val="0088540F"/>
    <w:rsid w:val="0088554D"/>
    <w:rsid w:val="00885C7C"/>
    <w:rsid w:val="00885CB7"/>
    <w:rsid w:val="00886026"/>
    <w:rsid w:val="00886AD8"/>
    <w:rsid w:val="00891552"/>
    <w:rsid w:val="00894B55"/>
    <w:rsid w:val="00896FA0"/>
    <w:rsid w:val="008A225F"/>
    <w:rsid w:val="008A4494"/>
    <w:rsid w:val="008A4547"/>
    <w:rsid w:val="008B1F9E"/>
    <w:rsid w:val="008B27CD"/>
    <w:rsid w:val="008B2FD3"/>
    <w:rsid w:val="008B3716"/>
    <w:rsid w:val="008B7C39"/>
    <w:rsid w:val="008C0E18"/>
    <w:rsid w:val="008C2A6B"/>
    <w:rsid w:val="008C3BC9"/>
    <w:rsid w:val="008C679B"/>
    <w:rsid w:val="008D2E3B"/>
    <w:rsid w:val="008D6DD2"/>
    <w:rsid w:val="008D6FC3"/>
    <w:rsid w:val="008E0A39"/>
    <w:rsid w:val="008E3E92"/>
    <w:rsid w:val="008E60F8"/>
    <w:rsid w:val="008F12BC"/>
    <w:rsid w:val="008F224B"/>
    <w:rsid w:val="008F43DA"/>
    <w:rsid w:val="008F7C9A"/>
    <w:rsid w:val="00901F01"/>
    <w:rsid w:val="009126BE"/>
    <w:rsid w:val="00915165"/>
    <w:rsid w:val="009179A3"/>
    <w:rsid w:val="0092109C"/>
    <w:rsid w:val="00921D5F"/>
    <w:rsid w:val="00924185"/>
    <w:rsid w:val="00925073"/>
    <w:rsid w:val="00931080"/>
    <w:rsid w:val="00931F70"/>
    <w:rsid w:val="00934F00"/>
    <w:rsid w:val="00942796"/>
    <w:rsid w:val="00950053"/>
    <w:rsid w:val="00953675"/>
    <w:rsid w:val="009626FB"/>
    <w:rsid w:val="0096554D"/>
    <w:rsid w:val="00966EA1"/>
    <w:rsid w:val="00967369"/>
    <w:rsid w:val="00973112"/>
    <w:rsid w:val="009749BF"/>
    <w:rsid w:val="0097622D"/>
    <w:rsid w:val="00976680"/>
    <w:rsid w:val="009801E8"/>
    <w:rsid w:val="00985C43"/>
    <w:rsid w:val="009919D3"/>
    <w:rsid w:val="00991F4A"/>
    <w:rsid w:val="00993593"/>
    <w:rsid w:val="00995858"/>
    <w:rsid w:val="009A1275"/>
    <w:rsid w:val="009A24E0"/>
    <w:rsid w:val="009A371A"/>
    <w:rsid w:val="009A55F9"/>
    <w:rsid w:val="009A5B8B"/>
    <w:rsid w:val="009A62A8"/>
    <w:rsid w:val="009B02A8"/>
    <w:rsid w:val="009B1656"/>
    <w:rsid w:val="009B6C9E"/>
    <w:rsid w:val="009B6F68"/>
    <w:rsid w:val="009C34C7"/>
    <w:rsid w:val="009C45A9"/>
    <w:rsid w:val="009E0FAD"/>
    <w:rsid w:val="009E1552"/>
    <w:rsid w:val="009E2684"/>
    <w:rsid w:val="009E642C"/>
    <w:rsid w:val="009F1296"/>
    <w:rsid w:val="009F4DCC"/>
    <w:rsid w:val="009F5572"/>
    <w:rsid w:val="00A000C4"/>
    <w:rsid w:val="00A03F96"/>
    <w:rsid w:val="00A05492"/>
    <w:rsid w:val="00A11252"/>
    <w:rsid w:val="00A1129C"/>
    <w:rsid w:val="00A14811"/>
    <w:rsid w:val="00A1503A"/>
    <w:rsid w:val="00A2038A"/>
    <w:rsid w:val="00A23062"/>
    <w:rsid w:val="00A245E1"/>
    <w:rsid w:val="00A347AC"/>
    <w:rsid w:val="00A34B9A"/>
    <w:rsid w:val="00A3641E"/>
    <w:rsid w:val="00A40236"/>
    <w:rsid w:val="00A40955"/>
    <w:rsid w:val="00A40E17"/>
    <w:rsid w:val="00A447CF"/>
    <w:rsid w:val="00A4700C"/>
    <w:rsid w:val="00A50042"/>
    <w:rsid w:val="00A526CE"/>
    <w:rsid w:val="00A52B48"/>
    <w:rsid w:val="00A7627D"/>
    <w:rsid w:val="00A81BD6"/>
    <w:rsid w:val="00A9069E"/>
    <w:rsid w:val="00A914D4"/>
    <w:rsid w:val="00A920BC"/>
    <w:rsid w:val="00A928CB"/>
    <w:rsid w:val="00A93220"/>
    <w:rsid w:val="00A9416C"/>
    <w:rsid w:val="00A94B39"/>
    <w:rsid w:val="00A95008"/>
    <w:rsid w:val="00AA0851"/>
    <w:rsid w:val="00AA5840"/>
    <w:rsid w:val="00AB108D"/>
    <w:rsid w:val="00AB340E"/>
    <w:rsid w:val="00AB3B3D"/>
    <w:rsid w:val="00AB5F84"/>
    <w:rsid w:val="00AB5FCC"/>
    <w:rsid w:val="00AB70FA"/>
    <w:rsid w:val="00AB7108"/>
    <w:rsid w:val="00AC2C59"/>
    <w:rsid w:val="00AC2F0C"/>
    <w:rsid w:val="00AC5930"/>
    <w:rsid w:val="00AC5D6E"/>
    <w:rsid w:val="00AC65E8"/>
    <w:rsid w:val="00AC73CF"/>
    <w:rsid w:val="00AE1047"/>
    <w:rsid w:val="00AE331B"/>
    <w:rsid w:val="00AE4158"/>
    <w:rsid w:val="00AE4211"/>
    <w:rsid w:val="00AF0A58"/>
    <w:rsid w:val="00AF127C"/>
    <w:rsid w:val="00AF1757"/>
    <w:rsid w:val="00AF33CC"/>
    <w:rsid w:val="00AF3638"/>
    <w:rsid w:val="00AF4EB4"/>
    <w:rsid w:val="00B022FA"/>
    <w:rsid w:val="00B036B9"/>
    <w:rsid w:val="00B11E60"/>
    <w:rsid w:val="00B12EC9"/>
    <w:rsid w:val="00B15ED4"/>
    <w:rsid w:val="00B178C2"/>
    <w:rsid w:val="00B208A9"/>
    <w:rsid w:val="00B2325F"/>
    <w:rsid w:val="00B2335B"/>
    <w:rsid w:val="00B3043D"/>
    <w:rsid w:val="00B322ED"/>
    <w:rsid w:val="00B32E1C"/>
    <w:rsid w:val="00B35D67"/>
    <w:rsid w:val="00B35E17"/>
    <w:rsid w:val="00B37690"/>
    <w:rsid w:val="00B40F53"/>
    <w:rsid w:val="00B42554"/>
    <w:rsid w:val="00B437D9"/>
    <w:rsid w:val="00B56509"/>
    <w:rsid w:val="00B60BAE"/>
    <w:rsid w:val="00B71F25"/>
    <w:rsid w:val="00B722CF"/>
    <w:rsid w:val="00B740D2"/>
    <w:rsid w:val="00B77DBF"/>
    <w:rsid w:val="00B818B2"/>
    <w:rsid w:val="00B8409A"/>
    <w:rsid w:val="00B85D77"/>
    <w:rsid w:val="00B86FA6"/>
    <w:rsid w:val="00B92C37"/>
    <w:rsid w:val="00B92D1A"/>
    <w:rsid w:val="00B94A04"/>
    <w:rsid w:val="00B95C83"/>
    <w:rsid w:val="00B97D89"/>
    <w:rsid w:val="00BA0428"/>
    <w:rsid w:val="00BA2A9B"/>
    <w:rsid w:val="00BA3A84"/>
    <w:rsid w:val="00BA557A"/>
    <w:rsid w:val="00BA7369"/>
    <w:rsid w:val="00BB0B51"/>
    <w:rsid w:val="00BB0B85"/>
    <w:rsid w:val="00BB2138"/>
    <w:rsid w:val="00BB3412"/>
    <w:rsid w:val="00BB5824"/>
    <w:rsid w:val="00BB61E1"/>
    <w:rsid w:val="00BB630D"/>
    <w:rsid w:val="00BB7B8A"/>
    <w:rsid w:val="00BC2673"/>
    <w:rsid w:val="00BC34E6"/>
    <w:rsid w:val="00BC7791"/>
    <w:rsid w:val="00BD7F9D"/>
    <w:rsid w:val="00BE09E7"/>
    <w:rsid w:val="00BE3410"/>
    <w:rsid w:val="00BE3D3B"/>
    <w:rsid w:val="00BF12B8"/>
    <w:rsid w:val="00BF1E59"/>
    <w:rsid w:val="00BF3084"/>
    <w:rsid w:val="00BF3E78"/>
    <w:rsid w:val="00BF5065"/>
    <w:rsid w:val="00BF59C6"/>
    <w:rsid w:val="00BF5CF3"/>
    <w:rsid w:val="00BF5D7F"/>
    <w:rsid w:val="00C0074C"/>
    <w:rsid w:val="00C10904"/>
    <w:rsid w:val="00C1465F"/>
    <w:rsid w:val="00C16E95"/>
    <w:rsid w:val="00C1720D"/>
    <w:rsid w:val="00C217A6"/>
    <w:rsid w:val="00C375E9"/>
    <w:rsid w:val="00C409FD"/>
    <w:rsid w:val="00C40FF3"/>
    <w:rsid w:val="00C4176E"/>
    <w:rsid w:val="00C42D39"/>
    <w:rsid w:val="00C47D16"/>
    <w:rsid w:val="00C60E90"/>
    <w:rsid w:val="00C643C1"/>
    <w:rsid w:val="00C6604F"/>
    <w:rsid w:val="00C735A1"/>
    <w:rsid w:val="00C81187"/>
    <w:rsid w:val="00C81A89"/>
    <w:rsid w:val="00C81CFE"/>
    <w:rsid w:val="00C829F9"/>
    <w:rsid w:val="00C82DB3"/>
    <w:rsid w:val="00C85AE2"/>
    <w:rsid w:val="00C860DF"/>
    <w:rsid w:val="00C9011F"/>
    <w:rsid w:val="00C9038B"/>
    <w:rsid w:val="00C95516"/>
    <w:rsid w:val="00C9642D"/>
    <w:rsid w:val="00C97A42"/>
    <w:rsid w:val="00CA1902"/>
    <w:rsid w:val="00CB53EA"/>
    <w:rsid w:val="00CB7001"/>
    <w:rsid w:val="00CC1658"/>
    <w:rsid w:val="00CC308F"/>
    <w:rsid w:val="00CC77B9"/>
    <w:rsid w:val="00CD0269"/>
    <w:rsid w:val="00CD16C6"/>
    <w:rsid w:val="00CD1B78"/>
    <w:rsid w:val="00CD1EF4"/>
    <w:rsid w:val="00CD20F8"/>
    <w:rsid w:val="00CD276D"/>
    <w:rsid w:val="00CD2CD8"/>
    <w:rsid w:val="00CE25C1"/>
    <w:rsid w:val="00CE4947"/>
    <w:rsid w:val="00CE6087"/>
    <w:rsid w:val="00CE6842"/>
    <w:rsid w:val="00CE78E4"/>
    <w:rsid w:val="00CE7C7A"/>
    <w:rsid w:val="00D01E28"/>
    <w:rsid w:val="00D05DC5"/>
    <w:rsid w:val="00D112BC"/>
    <w:rsid w:val="00D12FEE"/>
    <w:rsid w:val="00D16221"/>
    <w:rsid w:val="00D17019"/>
    <w:rsid w:val="00D33CE9"/>
    <w:rsid w:val="00D343D2"/>
    <w:rsid w:val="00D34B6D"/>
    <w:rsid w:val="00D371D6"/>
    <w:rsid w:val="00D43800"/>
    <w:rsid w:val="00D47293"/>
    <w:rsid w:val="00D47C90"/>
    <w:rsid w:val="00D51B8F"/>
    <w:rsid w:val="00D5236B"/>
    <w:rsid w:val="00D52A6A"/>
    <w:rsid w:val="00D56C49"/>
    <w:rsid w:val="00D576C1"/>
    <w:rsid w:val="00D61188"/>
    <w:rsid w:val="00D75DF9"/>
    <w:rsid w:val="00D804D9"/>
    <w:rsid w:val="00D80B3B"/>
    <w:rsid w:val="00D83447"/>
    <w:rsid w:val="00D83A0E"/>
    <w:rsid w:val="00D84D8C"/>
    <w:rsid w:val="00D85668"/>
    <w:rsid w:val="00D85F08"/>
    <w:rsid w:val="00D86C09"/>
    <w:rsid w:val="00D90C8A"/>
    <w:rsid w:val="00D92465"/>
    <w:rsid w:val="00D975B9"/>
    <w:rsid w:val="00DA2F82"/>
    <w:rsid w:val="00DA3024"/>
    <w:rsid w:val="00DA36FE"/>
    <w:rsid w:val="00DA3884"/>
    <w:rsid w:val="00DA482D"/>
    <w:rsid w:val="00DB348C"/>
    <w:rsid w:val="00DC21B6"/>
    <w:rsid w:val="00DC476C"/>
    <w:rsid w:val="00DC68FF"/>
    <w:rsid w:val="00DD07C1"/>
    <w:rsid w:val="00DD439F"/>
    <w:rsid w:val="00DE257C"/>
    <w:rsid w:val="00DE401E"/>
    <w:rsid w:val="00DF0BC3"/>
    <w:rsid w:val="00DF1987"/>
    <w:rsid w:val="00DF1E40"/>
    <w:rsid w:val="00DF746A"/>
    <w:rsid w:val="00E00110"/>
    <w:rsid w:val="00E025C6"/>
    <w:rsid w:val="00E03C15"/>
    <w:rsid w:val="00E041F7"/>
    <w:rsid w:val="00E0461C"/>
    <w:rsid w:val="00E11657"/>
    <w:rsid w:val="00E120EC"/>
    <w:rsid w:val="00E1220E"/>
    <w:rsid w:val="00E16D00"/>
    <w:rsid w:val="00E17B7E"/>
    <w:rsid w:val="00E24BBF"/>
    <w:rsid w:val="00E2740D"/>
    <w:rsid w:val="00E34FE7"/>
    <w:rsid w:val="00E407EF"/>
    <w:rsid w:val="00E54C2B"/>
    <w:rsid w:val="00E55599"/>
    <w:rsid w:val="00E56A65"/>
    <w:rsid w:val="00E61B02"/>
    <w:rsid w:val="00E62D68"/>
    <w:rsid w:val="00E64163"/>
    <w:rsid w:val="00E65582"/>
    <w:rsid w:val="00E65CF6"/>
    <w:rsid w:val="00E66E9C"/>
    <w:rsid w:val="00E67579"/>
    <w:rsid w:val="00E73924"/>
    <w:rsid w:val="00E841D0"/>
    <w:rsid w:val="00E85138"/>
    <w:rsid w:val="00E87B50"/>
    <w:rsid w:val="00E94414"/>
    <w:rsid w:val="00EA1894"/>
    <w:rsid w:val="00EA2D4D"/>
    <w:rsid w:val="00EA30B7"/>
    <w:rsid w:val="00EA711B"/>
    <w:rsid w:val="00EB178A"/>
    <w:rsid w:val="00EB1AA9"/>
    <w:rsid w:val="00EB1E68"/>
    <w:rsid w:val="00EB38F9"/>
    <w:rsid w:val="00EB538D"/>
    <w:rsid w:val="00EC1411"/>
    <w:rsid w:val="00EC309D"/>
    <w:rsid w:val="00ED31D6"/>
    <w:rsid w:val="00ED3B2D"/>
    <w:rsid w:val="00ED412B"/>
    <w:rsid w:val="00ED5508"/>
    <w:rsid w:val="00ED7A79"/>
    <w:rsid w:val="00EE2C73"/>
    <w:rsid w:val="00EE64A8"/>
    <w:rsid w:val="00EE68EF"/>
    <w:rsid w:val="00EF1E17"/>
    <w:rsid w:val="00EF3CC6"/>
    <w:rsid w:val="00EF55AB"/>
    <w:rsid w:val="00F00E72"/>
    <w:rsid w:val="00F02764"/>
    <w:rsid w:val="00F03210"/>
    <w:rsid w:val="00F0638D"/>
    <w:rsid w:val="00F064A3"/>
    <w:rsid w:val="00F1032A"/>
    <w:rsid w:val="00F11697"/>
    <w:rsid w:val="00F11F63"/>
    <w:rsid w:val="00F135BA"/>
    <w:rsid w:val="00F14B06"/>
    <w:rsid w:val="00F17B86"/>
    <w:rsid w:val="00F2364C"/>
    <w:rsid w:val="00F24314"/>
    <w:rsid w:val="00F250E0"/>
    <w:rsid w:val="00F25A98"/>
    <w:rsid w:val="00F25BE3"/>
    <w:rsid w:val="00F31912"/>
    <w:rsid w:val="00F43DB6"/>
    <w:rsid w:val="00F55BB2"/>
    <w:rsid w:val="00F60FF3"/>
    <w:rsid w:val="00F62FBB"/>
    <w:rsid w:val="00F7053F"/>
    <w:rsid w:val="00F7193F"/>
    <w:rsid w:val="00F73090"/>
    <w:rsid w:val="00F76655"/>
    <w:rsid w:val="00F7687A"/>
    <w:rsid w:val="00F829DD"/>
    <w:rsid w:val="00F92163"/>
    <w:rsid w:val="00F93002"/>
    <w:rsid w:val="00F9548B"/>
    <w:rsid w:val="00F9580C"/>
    <w:rsid w:val="00F96006"/>
    <w:rsid w:val="00FA19BD"/>
    <w:rsid w:val="00FA2A21"/>
    <w:rsid w:val="00FA4048"/>
    <w:rsid w:val="00FA5502"/>
    <w:rsid w:val="00FB000C"/>
    <w:rsid w:val="00FB14E2"/>
    <w:rsid w:val="00FB1D06"/>
    <w:rsid w:val="00FB2BA0"/>
    <w:rsid w:val="00FB3668"/>
    <w:rsid w:val="00FB3CC2"/>
    <w:rsid w:val="00FB684A"/>
    <w:rsid w:val="00FC1332"/>
    <w:rsid w:val="00FC498C"/>
    <w:rsid w:val="00FC5378"/>
    <w:rsid w:val="00FC7921"/>
    <w:rsid w:val="00FC79CB"/>
    <w:rsid w:val="00FD1A5F"/>
    <w:rsid w:val="00FD70B9"/>
    <w:rsid w:val="00FE1FC1"/>
    <w:rsid w:val="00FE24FC"/>
    <w:rsid w:val="00FE61FA"/>
    <w:rsid w:val="00FF3DE2"/>
    <w:rsid w:val="00FF4FB7"/>
    <w:rsid w:val="00FF5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D0442"/>
  <w15:chartTrackingRefBased/>
  <w15:docId w15:val="{DEF2C813-115B-4E27-AD0C-747A84810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C49"/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F6F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E60F8"/>
    <w:pPr>
      <w:keepNext/>
      <w:keepLines/>
      <w:numPr>
        <w:ilvl w:val="1"/>
        <w:numId w:val="2"/>
      </w:numPr>
      <w:spacing w:before="240" w:after="0"/>
      <w:outlineLvl w:val="1"/>
    </w:pPr>
    <w:rPr>
      <w:rFonts w:asciiTheme="majorHAnsi" w:eastAsiaTheme="majorEastAsia" w:hAnsiTheme="majorHAnsi" w:cstheme="majorBidi"/>
      <w:b/>
      <w:color w:val="404040" w:themeColor="text1" w:themeTint="B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818B2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i/>
      <w:color w:val="7F7F7F" w:themeColor="text1" w:themeTint="80"/>
      <w:sz w:val="22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85C7C"/>
    <w:pPr>
      <w:keepNext/>
      <w:keepLines/>
      <w:spacing w:before="40" w:after="0"/>
      <w:ind w:left="360"/>
      <w:outlineLvl w:val="3"/>
    </w:pPr>
    <w:rPr>
      <w:rFonts w:asciiTheme="majorHAnsi" w:eastAsiaTheme="majorEastAsia" w:hAnsiTheme="majorHAnsi" w:cstheme="majorBidi"/>
      <w:i/>
      <w:iCs/>
      <w:color w:val="D0CECE" w:themeColor="background2" w:themeShade="E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5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5A21"/>
  </w:style>
  <w:style w:type="paragraph" w:styleId="Footer">
    <w:name w:val="footer"/>
    <w:basedOn w:val="Normal"/>
    <w:link w:val="FooterChar"/>
    <w:unhideWhenUsed/>
    <w:rsid w:val="00685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5A21"/>
  </w:style>
  <w:style w:type="paragraph" w:customStyle="1" w:styleId="Documenttitle">
    <w:name w:val="Document title"/>
    <w:rsid w:val="00BF59C6"/>
    <w:pPr>
      <w:framePr w:hSpace="181" w:vSpace="181" w:wrap="notBeside" w:hAnchor="text" w:xAlign="center" w:yAlign="center"/>
      <w:numPr>
        <w:numId w:val="1"/>
      </w:numPr>
      <w:spacing w:before="120" w:after="240" w:line="240" w:lineRule="auto"/>
      <w:jc w:val="center"/>
    </w:pPr>
    <w:rPr>
      <w:rFonts w:ascii="Arial" w:eastAsia="Times New Roman" w:hAnsi="Arial" w:cs="Times New Roman"/>
      <w:b/>
      <w:caps/>
      <w:sz w:val="48"/>
      <w:szCs w:val="20"/>
      <w:lang w:val="fi-FI"/>
    </w:rPr>
  </w:style>
  <w:style w:type="character" w:styleId="FootnoteReference">
    <w:name w:val="footnote reference"/>
    <w:basedOn w:val="DefaultParagraphFont"/>
    <w:semiHidden/>
    <w:rsid w:val="00F1032A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F1032A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1032A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1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132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540AF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F6FD9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9771F"/>
    <w:pPr>
      <w:tabs>
        <w:tab w:val="right" w:leader="dot" w:pos="9350"/>
      </w:tabs>
      <w:spacing w:after="100"/>
    </w:pPr>
    <w:rPr>
      <w:b/>
      <w:noProof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3003C"/>
    <w:pPr>
      <w:spacing w:after="100"/>
      <w:ind w:left="660"/>
    </w:pPr>
  </w:style>
  <w:style w:type="character" w:customStyle="1" w:styleId="Heading2Char">
    <w:name w:val="Heading 2 Char"/>
    <w:basedOn w:val="DefaultParagraphFont"/>
    <w:link w:val="Heading2"/>
    <w:uiPriority w:val="9"/>
    <w:rsid w:val="008E60F8"/>
    <w:rPr>
      <w:rFonts w:asciiTheme="majorHAnsi" w:eastAsiaTheme="majorEastAsia" w:hAnsiTheme="majorHAnsi" w:cstheme="majorBidi"/>
      <w:b/>
      <w:color w:val="404040" w:themeColor="text1" w:themeTint="BF"/>
      <w:sz w:val="24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F0A58"/>
    <w:pPr>
      <w:spacing w:after="100"/>
      <w:ind w:left="220"/>
    </w:pPr>
  </w:style>
  <w:style w:type="table" w:styleId="TableGrid">
    <w:name w:val="Table Grid"/>
    <w:basedOn w:val="TableNormal"/>
    <w:uiPriority w:val="39"/>
    <w:rsid w:val="00257B59"/>
    <w:pPr>
      <w:spacing w:after="0" w:line="240" w:lineRule="auto"/>
    </w:pPr>
    <w:rPr>
      <w:rFonts w:ascii="Arial Unicode MS" w:eastAsia="Arial Unicode MS" w:hAnsi="Arial Unicode MS" w:cs="Times New Roman"/>
      <w:smallCaps/>
      <w:sz w:val="18"/>
      <w:szCs w:val="18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3BF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8F5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9580C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580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9580C"/>
    <w:rPr>
      <w:vertAlign w:val="superscript"/>
    </w:rPr>
  </w:style>
  <w:style w:type="paragraph" w:customStyle="1" w:styleId="TableCaption">
    <w:name w:val="TableCaption"/>
    <w:basedOn w:val="Caption"/>
    <w:next w:val="Normal"/>
    <w:rsid w:val="00E11657"/>
    <w:pPr>
      <w:numPr>
        <w:numId w:val="3"/>
      </w:numPr>
      <w:tabs>
        <w:tab w:val="clear" w:pos="1080"/>
        <w:tab w:val="num" w:pos="360"/>
        <w:tab w:val="num" w:pos="432"/>
      </w:tabs>
      <w:spacing w:before="120" w:after="120"/>
      <w:ind w:left="357" w:hanging="357"/>
      <w:jc w:val="center"/>
    </w:pPr>
    <w:rPr>
      <w:rFonts w:ascii="Times New Roman" w:eastAsia="Times New Roman" w:hAnsi="Times New Roman" w:cs="Times New Roman"/>
      <w:i w:val="0"/>
      <w:iCs w:val="0"/>
      <w:color w:val="auto"/>
      <w:sz w:val="20"/>
      <w:szCs w:val="20"/>
    </w:rPr>
  </w:style>
  <w:style w:type="paragraph" w:customStyle="1" w:styleId="BodyTitleRow">
    <w:name w:val="Body Title Row"/>
    <w:basedOn w:val="Normal"/>
    <w:next w:val="BodyText"/>
    <w:rsid w:val="00E11657"/>
    <w:pPr>
      <w:spacing w:after="0" w:line="240" w:lineRule="auto"/>
      <w:jc w:val="both"/>
    </w:pPr>
    <w:rPr>
      <w:rFonts w:ascii="Times New Roman" w:eastAsia="Times New Roman" w:hAnsi="Times New Roman" w:cs="Times New Roman"/>
      <w:b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1165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E11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11657"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818B2"/>
    <w:rPr>
      <w:rFonts w:asciiTheme="majorHAnsi" w:eastAsiaTheme="majorEastAsia" w:hAnsiTheme="majorHAnsi" w:cstheme="majorBidi"/>
      <w:i/>
      <w:color w:val="7F7F7F" w:themeColor="text1" w:themeTint="80"/>
      <w:szCs w:val="24"/>
    </w:rPr>
  </w:style>
  <w:style w:type="paragraph" w:styleId="ListParagraph">
    <w:name w:val="List Paragraph"/>
    <w:basedOn w:val="Normal"/>
    <w:uiPriority w:val="34"/>
    <w:qFormat/>
    <w:rsid w:val="00BB0B8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9126BE"/>
    <w:pPr>
      <w:spacing w:after="100"/>
      <w:ind w:left="400"/>
    </w:pPr>
  </w:style>
  <w:style w:type="table" w:styleId="ListTable3">
    <w:name w:val="List Table 3"/>
    <w:basedOn w:val="TableNormal"/>
    <w:uiPriority w:val="48"/>
    <w:rsid w:val="0041668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85C7C"/>
    <w:rPr>
      <w:rFonts w:asciiTheme="majorHAnsi" w:eastAsiaTheme="majorEastAsia" w:hAnsiTheme="majorHAnsi" w:cstheme="majorBidi"/>
      <w:i/>
      <w:iCs/>
      <w:color w:val="D0CECE" w:themeColor="background2" w:themeShade="E6"/>
      <w:sz w:val="20"/>
      <w:u w:val="single"/>
    </w:rPr>
  </w:style>
  <w:style w:type="paragraph" w:customStyle="1" w:styleId="Description">
    <w:name w:val="Description"/>
    <w:basedOn w:val="Normal"/>
    <w:rsid w:val="001C15E6"/>
    <w:pPr>
      <w:spacing w:after="0" w:line="240" w:lineRule="auto"/>
    </w:pPr>
    <w:rPr>
      <w:rFonts w:ascii="Calibri" w:eastAsia="Calibri" w:hAnsi="Calibri" w:cs="Calibri"/>
      <w:sz w:val="22"/>
      <w:szCs w:val="24"/>
      <w:lang w:val="en-GB" w:eastAsia="en-GB"/>
    </w:rPr>
  </w:style>
  <w:style w:type="table" w:customStyle="1" w:styleId="Properties">
    <w:name w:val="Properties"/>
    <w:basedOn w:val="TableNormal"/>
    <w:rsid w:val="001C15E6"/>
    <w:pPr>
      <w:spacing w:before="80" w:after="40" w:line="240" w:lineRule="auto"/>
      <w:ind w:left="144" w:right="144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blStylePr w:type="firstCol">
      <w:rPr>
        <w:b/>
      </w:rPr>
    </w:tblStylePr>
    <w:tblStylePr w:type="band1Horz">
      <w:tblPr/>
      <w:tcPr>
        <w:shd w:val="clear" w:color="auto" w:fill="DBE5F1"/>
      </w:tcPr>
    </w:tblStylePr>
  </w:style>
  <w:style w:type="table" w:styleId="GridTable2">
    <w:name w:val="Grid Table 2"/>
    <w:basedOn w:val="TableNormal"/>
    <w:uiPriority w:val="47"/>
    <w:rsid w:val="001C15E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cenarioNoProcedure">
    <w:name w:val="ScenarioNoProcedure"/>
    <w:basedOn w:val="TableNormal"/>
    <w:rsid w:val="007A475E"/>
    <w:pPr>
      <w:spacing w:before="80" w:after="40" w:line="240" w:lineRule="auto"/>
      <w:ind w:left="144" w:right="144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tblBorders>
      <w:tblCellMar>
        <w:left w:w="0" w:type="dxa"/>
        <w:right w:w="0" w:type="dxa"/>
      </w:tblCellMar>
    </w:tblPr>
  </w:style>
  <w:style w:type="table" w:styleId="GridTable4">
    <w:name w:val="Grid Table 4"/>
    <w:basedOn w:val="TableNormal"/>
    <w:uiPriority w:val="49"/>
    <w:rsid w:val="00AB340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4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jpe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jpeg"/><Relationship Id="rId8" Type="http://schemas.openxmlformats.org/officeDocument/2006/relationships/header" Target="header1.xm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jpe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oracle.com/technetwork/java/codeconventions-150003.pdf" TargetMode="External"/><Relationship Id="rId2" Type="http://schemas.openxmlformats.org/officeDocument/2006/relationships/hyperlink" Target="https://docs.microsoft.com/en-us/dotnet/csharp/programming-guide/inside-a-program/coding-conventions" TargetMode="External"/><Relationship Id="rId1" Type="http://schemas.openxmlformats.org/officeDocument/2006/relationships/hyperlink" Target="https://iso25000.com/index.php/en/iso-25000-standards/iso-25010" TargetMode="External"/><Relationship Id="rId4" Type="http://schemas.openxmlformats.org/officeDocument/2006/relationships/hyperlink" Target="https://www.omg.org/spec/UML/2.5.1" TargetMode="Externa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CAEBCB-41C7-46B1-8E28-8EE517BB6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2</TotalTime>
  <Pages>40</Pages>
  <Words>2578</Words>
  <Characters>14696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Lucassen</dc:creator>
  <cp:keywords/>
  <dc:description/>
  <cp:lastModifiedBy>Mario Lucassen</cp:lastModifiedBy>
  <cp:revision>838</cp:revision>
  <cp:lastPrinted>2019-05-12T20:52:00Z</cp:lastPrinted>
  <dcterms:created xsi:type="dcterms:W3CDTF">2019-05-09T21:56:00Z</dcterms:created>
  <dcterms:modified xsi:type="dcterms:W3CDTF">2019-07-06T14:26:00Z</dcterms:modified>
</cp:coreProperties>
</file>